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23AE3B" w14:textId="6BDC3C73" w:rsidR="000E0E7B" w:rsidRDefault="00084496">
      <w:pPr>
        <w:pStyle w:val="BodyA"/>
        <w:rPr>
          <w:rFonts w:ascii="Times New Roman" w:hAnsi="Times New Roman"/>
          <w:b/>
          <w:bCs/>
          <w:sz w:val="32"/>
          <w:szCs w:val="32"/>
        </w:rPr>
      </w:pPr>
      <w:r>
        <w:rPr>
          <w:rFonts w:ascii="Times New Roman" w:hAnsi="Times New Roman"/>
          <w:b/>
          <w:bCs/>
          <w:sz w:val="32"/>
          <w:szCs w:val="32"/>
        </w:rPr>
        <w:t xml:space="preserve">USE CASE </w:t>
      </w:r>
      <w:r w:rsidR="00A53E74">
        <w:rPr>
          <w:rFonts w:ascii="Times New Roman" w:hAnsi="Times New Roman"/>
          <w:b/>
          <w:bCs/>
          <w:sz w:val="32"/>
          <w:szCs w:val="32"/>
        </w:rPr>
        <w:t>MODEL</w:t>
      </w:r>
    </w:p>
    <w:p w14:paraId="7B07E985" w14:textId="295873F3" w:rsidR="00A53E74" w:rsidRPr="0012742E" w:rsidRDefault="00A53E74">
      <w:pPr>
        <w:pStyle w:val="BodyA"/>
        <w:rPr>
          <w:rFonts w:ascii="Times New Roman" w:hAnsi="Times New Roman"/>
          <w:b/>
          <w:bCs/>
        </w:rPr>
      </w:pPr>
      <w:r w:rsidRPr="0012742E">
        <w:rPr>
          <w:rFonts w:ascii="Times New Roman" w:hAnsi="Times New Roman"/>
          <w:b/>
          <w:bCs/>
        </w:rPr>
        <w:t>Tutor Application</w:t>
      </w:r>
    </w:p>
    <w:p w14:paraId="4164F4DD" w14:textId="2E4B4E22" w:rsidR="00A53E74" w:rsidRPr="0012742E" w:rsidRDefault="00A53E74">
      <w:pPr>
        <w:pStyle w:val="BodyA"/>
        <w:rPr>
          <w:rFonts w:ascii="Times New Roman" w:hAnsi="Times New Roman"/>
          <w:b/>
          <w:bCs/>
        </w:rPr>
      </w:pPr>
      <w:r w:rsidRPr="0012742E">
        <w:rPr>
          <w:rFonts w:ascii="Times New Roman" w:hAnsi="Times New Roman"/>
          <w:b/>
          <w:bCs/>
        </w:rPr>
        <w:t xml:space="preserve">Hannah </w:t>
      </w:r>
      <w:proofErr w:type="spellStart"/>
      <w:r w:rsidRPr="0012742E">
        <w:rPr>
          <w:rFonts w:ascii="Times New Roman" w:hAnsi="Times New Roman"/>
          <w:b/>
          <w:bCs/>
        </w:rPr>
        <w:t>Yelle</w:t>
      </w:r>
      <w:proofErr w:type="spellEnd"/>
      <w:r w:rsidRPr="0012742E">
        <w:rPr>
          <w:rFonts w:ascii="Times New Roman" w:hAnsi="Times New Roman"/>
          <w:b/>
          <w:bCs/>
        </w:rPr>
        <w:t xml:space="preserve">, Chase </w:t>
      </w:r>
      <w:proofErr w:type="spellStart"/>
      <w:r w:rsidRPr="0012742E">
        <w:rPr>
          <w:rFonts w:ascii="Times New Roman" w:hAnsi="Times New Roman"/>
          <w:b/>
          <w:bCs/>
        </w:rPr>
        <w:t>Pisone</w:t>
      </w:r>
      <w:proofErr w:type="spellEnd"/>
      <w:r w:rsidRPr="0012742E">
        <w:rPr>
          <w:rFonts w:ascii="Times New Roman" w:hAnsi="Times New Roman"/>
          <w:b/>
          <w:bCs/>
        </w:rPr>
        <w:t xml:space="preserve">, </w:t>
      </w:r>
      <w:proofErr w:type="spellStart"/>
      <w:r w:rsidRPr="0012742E">
        <w:rPr>
          <w:rFonts w:ascii="Times New Roman" w:hAnsi="Times New Roman"/>
          <w:b/>
          <w:bCs/>
        </w:rPr>
        <w:t>Klei</w:t>
      </w:r>
      <w:proofErr w:type="spellEnd"/>
      <w:r w:rsidRPr="0012742E">
        <w:rPr>
          <w:rFonts w:ascii="Times New Roman" w:hAnsi="Times New Roman"/>
          <w:b/>
          <w:bCs/>
        </w:rPr>
        <w:t xml:space="preserve"> </w:t>
      </w:r>
      <w:proofErr w:type="spellStart"/>
      <w:r w:rsidRPr="0012742E">
        <w:rPr>
          <w:rFonts w:ascii="Times New Roman" w:hAnsi="Times New Roman"/>
          <w:b/>
          <w:bCs/>
        </w:rPr>
        <w:t>Bendo</w:t>
      </w:r>
      <w:proofErr w:type="spellEnd"/>
      <w:r w:rsidRPr="0012742E">
        <w:rPr>
          <w:rFonts w:ascii="Times New Roman" w:hAnsi="Times New Roman"/>
          <w:b/>
          <w:bCs/>
        </w:rPr>
        <w:t xml:space="preserve">, Calvin Mueller, Hunter </w:t>
      </w:r>
      <w:proofErr w:type="spellStart"/>
      <w:r w:rsidRPr="0012742E">
        <w:rPr>
          <w:rFonts w:ascii="Times New Roman" w:hAnsi="Times New Roman"/>
          <w:b/>
          <w:bCs/>
        </w:rPr>
        <w:t>McDaniels</w:t>
      </w:r>
      <w:proofErr w:type="spellEnd"/>
      <w:r w:rsidRPr="0012742E">
        <w:rPr>
          <w:rFonts w:ascii="Times New Roman" w:hAnsi="Times New Roman"/>
          <w:b/>
          <w:bCs/>
        </w:rPr>
        <w:t>-Rossiter</w:t>
      </w:r>
    </w:p>
    <w:p w14:paraId="4B1D9E22" w14:textId="77777777" w:rsidR="00A53E74" w:rsidRDefault="00A53E74">
      <w:pPr>
        <w:pStyle w:val="BodyA"/>
        <w:rPr>
          <w:rFonts w:ascii="Times New Roman" w:eastAsia="Times New Roman" w:hAnsi="Times New Roman" w:cs="Times New Roman"/>
          <w:b/>
          <w:bCs/>
          <w:sz w:val="32"/>
          <w:szCs w:val="32"/>
        </w:rPr>
      </w:pPr>
    </w:p>
    <w:p w14:paraId="0D00C672" w14:textId="4A485EEF" w:rsidR="00A53E74" w:rsidRDefault="00A53E74">
      <w:pPr>
        <w:pStyle w:val="BodyA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Table of Contents:</w:t>
      </w:r>
    </w:p>
    <w:p w14:paraId="556ED5D5" w14:textId="566A3F0C" w:rsidR="00A53E74" w:rsidRDefault="00A53E74" w:rsidP="00A53E74">
      <w:pPr>
        <w:pStyle w:val="BodyA"/>
        <w:ind w:left="36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Models:</w:t>
      </w:r>
    </w:p>
    <w:p w14:paraId="450191E4" w14:textId="4E0C4E77" w:rsidR="00A53E74" w:rsidRDefault="00A53E74" w:rsidP="00A53E74">
      <w:pPr>
        <w:pStyle w:val="BodyA"/>
        <w:ind w:left="72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Diagram 1</w:t>
      </w:r>
    </w:p>
    <w:p w14:paraId="492B1986" w14:textId="145A6B8A" w:rsidR="00A53E74" w:rsidRDefault="00A53E74" w:rsidP="00A53E74">
      <w:pPr>
        <w:pStyle w:val="BodyA"/>
        <w:ind w:left="72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Diagram 2</w:t>
      </w:r>
    </w:p>
    <w:p w14:paraId="0CD05FCF" w14:textId="1C6D3ACC" w:rsidR="00A53E74" w:rsidRDefault="00A53E74" w:rsidP="00A53E74">
      <w:pPr>
        <w:pStyle w:val="BodyA"/>
        <w:ind w:left="36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Diagram 1 use cases:</w:t>
      </w:r>
    </w:p>
    <w:p w14:paraId="25756A52" w14:textId="63642E94" w:rsidR="00A53E74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Private message</w:t>
      </w:r>
    </w:p>
    <w:p w14:paraId="155BCB78" w14:textId="560F35A2" w:rsidR="00A53E74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Log In</w:t>
      </w:r>
    </w:p>
    <w:p w14:paraId="20896151" w14:textId="14974A2B" w:rsidR="00A53E74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Verify Password</w:t>
      </w:r>
    </w:p>
    <w:p w14:paraId="0B050A2C" w14:textId="57413917" w:rsidR="00A53E74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Display Error Message</w:t>
      </w:r>
    </w:p>
    <w:p w14:paraId="316F3417" w14:textId="77777777" w:rsidR="00A53E74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Create Profile</w:t>
      </w:r>
    </w:p>
    <w:p w14:paraId="7AF18479" w14:textId="77777777" w:rsidR="00A53E74" w:rsidRDefault="00A53E74" w:rsidP="00A53E74">
      <w:pPr>
        <w:pStyle w:val="BodyA"/>
        <w:numPr>
          <w:ilvl w:val="1"/>
          <w:numId w:val="12"/>
        </w:numPr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A53E74">
        <w:rPr>
          <w:rFonts w:ascii="Times New Roman" w:eastAsia="Times New Roman" w:hAnsi="Times New Roman" w:cs="Times New Roman"/>
          <w:b/>
          <w:bCs/>
          <w:sz w:val="32"/>
          <w:szCs w:val="32"/>
        </w:rPr>
        <w:t>Create Student Profile</w:t>
      </w:r>
    </w:p>
    <w:p w14:paraId="328FD5D5" w14:textId="72EFF75C" w:rsidR="00A53E74" w:rsidRPr="00A53E74" w:rsidRDefault="00A53E74" w:rsidP="00A53E74">
      <w:pPr>
        <w:pStyle w:val="BodyA"/>
        <w:numPr>
          <w:ilvl w:val="1"/>
          <w:numId w:val="12"/>
        </w:numPr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A53E74">
        <w:rPr>
          <w:rFonts w:ascii="Times New Roman" w:eastAsia="Times New Roman" w:hAnsi="Times New Roman" w:cs="Times New Roman"/>
          <w:b/>
          <w:bCs/>
          <w:sz w:val="32"/>
          <w:szCs w:val="32"/>
        </w:rPr>
        <w:t>Create Tutor Profile</w:t>
      </w:r>
    </w:p>
    <w:p w14:paraId="37AF6F25" w14:textId="63ED4395" w:rsidR="00A53E74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Search Tutors</w:t>
      </w:r>
    </w:p>
    <w:p w14:paraId="20469C59" w14:textId="56397E0B" w:rsidR="00A53E74" w:rsidRPr="0012742E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</w:pPr>
      <w:r w:rsidRPr="0012742E"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  <w:t>Make Payment</w:t>
      </w:r>
    </w:p>
    <w:p w14:paraId="76A53E57" w14:textId="2CBAD2E1" w:rsidR="00A53E74" w:rsidRPr="0012742E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</w:pPr>
      <w:r w:rsidRPr="0012742E"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  <w:t>Direct Deposit</w:t>
      </w:r>
    </w:p>
    <w:p w14:paraId="1638C10E" w14:textId="5AF11E56" w:rsidR="00A53E74" w:rsidRPr="0012742E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</w:pPr>
      <w:r w:rsidRPr="0012742E"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  <w:t>Apply to Tutor</w:t>
      </w:r>
    </w:p>
    <w:p w14:paraId="5D24F4F6" w14:textId="21E60C0B" w:rsidR="00A53E74" w:rsidRDefault="00A53E74" w:rsidP="00A53E74">
      <w:pPr>
        <w:pStyle w:val="BodyA"/>
        <w:ind w:left="36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Diagram 2 use cases:</w:t>
      </w:r>
    </w:p>
    <w:p w14:paraId="1168C6B5" w14:textId="511D0258" w:rsidR="00A53E74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 Connect with other Tutees</w:t>
      </w:r>
    </w:p>
    <w:p w14:paraId="756DA24F" w14:textId="2B5FC214" w:rsidR="0012742E" w:rsidRPr="0012742E" w:rsidRDefault="0012742E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</w:pPr>
      <w:r w:rsidRPr="0012742E"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  <w:t>Calendar</w:t>
      </w:r>
    </w:p>
    <w:p w14:paraId="0C342D25" w14:textId="6D8ED95E" w:rsidR="00A53E74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Schedule Comparison</w:t>
      </w:r>
    </w:p>
    <w:p w14:paraId="1C35DB78" w14:textId="799B88EA" w:rsidR="00A53E74" w:rsidRDefault="00A53E74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Support Page</w:t>
      </w:r>
    </w:p>
    <w:p w14:paraId="5EE067E6" w14:textId="3C6D807C" w:rsidR="00A53E74" w:rsidRPr="0012742E" w:rsidRDefault="0012742E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</w:pPr>
      <w:r w:rsidRPr="0012742E"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  <w:t>View Grades</w:t>
      </w:r>
    </w:p>
    <w:p w14:paraId="4FE6EA04" w14:textId="44766B3F" w:rsidR="0012742E" w:rsidRPr="0012742E" w:rsidRDefault="0012742E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</w:pPr>
      <w:r w:rsidRPr="0012742E"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  <w:t>Tutor Resources</w:t>
      </w:r>
    </w:p>
    <w:p w14:paraId="0DFD386A" w14:textId="2570868F" w:rsidR="0012742E" w:rsidRPr="0012742E" w:rsidRDefault="0012742E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</w:pPr>
      <w:r w:rsidRPr="0012742E"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  <w:t>Assign homework</w:t>
      </w:r>
    </w:p>
    <w:p w14:paraId="68E6E71A" w14:textId="0D0E9ADB" w:rsidR="0012742E" w:rsidRPr="0012742E" w:rsidRDefault="0012742E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</w:pPr>
      <w:r w:rsidRPr="0012742E"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  <w:t>View homework</w:t>
      </w:r>
    </w:p>
    <w:p w14:paraId="045782CD" w14:textId="21BAE445" w:rsidR="0012742E" w:rsidRPr="0012742E" w:rsidRDefault="0012742E" w:rsidP="00A53E74">
      <w:pPr>
        <w:pStyle w:val="BodyA"/>
        <w:numPr>
          <w:ilvl w:val="0"/>
          <w:numId w:val="12"/>
        </w:numPr>
        <w:ind w:left="1120"/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</w:pPr>
      <w:r w:rsidRPr="0012742E"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  <w:t xml:space="preserve">View profile </w:t>
      </w:r>
    </w:p>
    <w:p w14:paraId="0CD8EA49" w14:textId="52223ED9" w:rsidR="0012742E" w:rsidRPr="0012742E" w:rsidRDefault="0012742E" w:rsidP="0012742E">
      <w:pPr>
        <w:pStyle w:val="BodyA"/>
        <w:numPr>
          <w:ilvl w:val="1"/>
          <w:numId w:val="12"/>
        </w:numPr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</w:pPr>
      <w:r w:rsidRPr="0012742E"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  <w:t>View Student Profile</w:t>
      </w:r>
    </w:p>
    <w:p w14:paraId="06D1E5A6" w14:textId="1F59E837" w:rsidR="0012742E" w:rsidRPr="0012742E" w:rsidRDefault="0012742E" w:rsidP="0012742E">
      <w:pPr>
        <w:pStyle w:val="BodyA"/>
        <w:numPr>
          <w:ilvl w:val="1"/>
          <w:numId w:val="12"/>
        </w:numPr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</w:pPr>
      <w:r w:rsidRPr="0012742E"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  <w:t>Data on Missed sessions/attendance</w:t>
      </w:r>
    </w:p>
    <w:p w14:paraId="4DB0AAEC" w14:textId="572E43F2" w:rsidR="0012742E" w:rsidRPr="0012742E" w:rsidRDefault="0012742E" w:rsidP="0012742E">
      <w:pPr>
        <w:pStyle w:val="BodyA"/>
        <w:numPr>
          <w:ilvl w:val="1"/>
          <w:numId w:val="12"/>
        </w:numPr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</w:pPr>
      <w:r w:rsidRPr="0012742E"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  <w:t>View Tutors Profile</w:t>
      </w:r>
    </w:p>
    <w:p w14:paraId="24F17D12" w14:textId="1F3F0E87" w:rsidR="0012742E" w:rsidRPr="0012742E" w:rsidRDefault="0012742E" w:rsidP="0012742E">
      <w:pPr>
        <w:pStyle w:val="BodyA"/>
        <w:numPr>
          <w:ilvl w:val="1"/>
          <w:numId w:val="12"/>
        </w:numPr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</w:pPr>
      <w:r w:rsidRPr="0012742E">
        <w:rPr>
          <w:rFonts w:ascii="Times New Roman" w:eastAsia="Times New Roman" w:hAnsi="Times New Roman" w:cs="Times New Roman"/>
          <w:b/>
          <w:bCs/>
          <w:sz w:val="32"/>
          <w:szCs w:val="32"/>
          <w:highlight w:val="yellow"/>
        </w:rPr>
        <w:t>Tutor history</w:t>
      </w:r>
    </w:p>
    <w:p w14:paraId="58DFDE81" w14:textId="480C780D" w:rsidR="000E0E7B" w:rsidRDefault="00084496">
      <w:pPr>
        <w:pStyle w:val="BodyA"/>
        <w:rPr>
          <w:rFonts w:ascii="Times New Roman" w:hAnsi="Times New Roman"/>
          <w:b/>
          <w:bCs/>
        </w:rPr>
      </w:pPr>
      <w:r>
        <w:rPr>
          <w:noProof/>
        </w:rPr>
        <w:lastRenderedPageBreak/>
        <w:drawing>
          <wp:anchor distT="57150" distB="57150" distL="57150" distR="57150" simplePos="0" relativeHeight="251659264" behindDoc="0" locked="0" layoutInCell="1" allowOverlap="1" wp14:anchorId="63D3D601" wp14:editId="21666F5B">
            <wp:simplePos x="0" y="0"/>
            <wp:positionH relativeFrom="margin">
              <wp:align>right</wp:align>
            </wp:positionH>
            <wp:positionV relativeFrom="line">
              <wp:posOffset>236220</wp:posOffset>
            </wp:positionV>
            <wp:extent cx="5943600" cy="6193155"/>
            <wp:effectExtent l="0" t="0" r="0" b="0"/>
            <wp:wrapSquare wrapText="bothSides" distT="57150" distB="57150" distL="57150" distR="57150"/>
            <wp:docPr id="1073741825" name="officeArt object" descr="Chart, diagram, bubbl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Chart, diagram, bubble chart&#10;&#10;Description automatically generated" descr="Chart, diagram, bubble chartDescription automatically generated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9315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>
        <w:rPr>
          <w:rFonts w:ascii="Times New Roman" w:hAnsi="Times New Roman"/>
          <w:b/>
          <w:bCs/>
        </w:rPr>
        <w:t>DIAGRAM 1:</w:t>
      </w:r>
    </w:p>
    <w:p w14:paraId="596ADABF" w14:textId="4FE0E18A" w:rsidR="000E0E7B" w:rsidRPr="00DB5EAA" w:rsidRDefault="00A53E74" w:rsidP="0012742E">
      <w:pPr>
        <w:pStyle w:val="BodyA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hAnsi="Times New Roman"/>
          <w:b/>
          <w:bCs/>
        </w:rPr>
        <w:lastRenderedPageBreak/>
        <w:t>DIAGRAM 2:</w:t>
      </w:r>
      <w:r w:rsidR="00AC756D">
        <w:rPr>
          <w:rFonts w:ascii="Times New Roman" w:eastAsia="Times New Roman" w:hAnsi="Times New Roman" w:cs="Times New Roman"/>
          <w:b/>
          <w:bCs/>
          <w:noProof/>
        </w:rPr>
        <w:drawing>
          <wp:inline distT="0" distB="0" distL="0" distR="0" wp14:anchorId="5633AA5C" wp14:editId="75D39637">
            <wp:extent cx="5943600" cy="7691755"/>
            <wp:effectExtent l="0" t="0" r="0" b="4445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B5EAA" w:rsidRPr="00DB5EAA">
        <w:rPr>
          <w:rFonts w:ascii="Times New Roman" w:hAnsi="Times New Roman"/>
          <w:b/>
          <w:bCs/>
          <w:sz w:val="32"/>
          <w:szCs w:val="32"/>
        </w:rPr>
        <w:lastRenderedPageBreak/>
        <w:t>Diagram 1 Use Cases</w:t>
      </w:r>
      <w:r w:rsidR="00084496" w:rsidRPr="00DB5EAA">
        <w:rPr>
          <w:b/>
          <w:bCs/>
          <w:sz w:val="32"/>
          <w:szCs w:val="32"/>
        </w:rPr>
        <w:br/>
      </w: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1603"/>
        <w:gridCol w:w="4679"/>
        <w:gridCol w:w="1132"/>
      </w:tblGrid>
      <w:tr w:rsidR="000E0E7B" w14:paraId="4ACF086C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56C4A0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C215E6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kern w:val="32"/>
                <w:sz w:val="32"/>
                <w:szCs w:val="32"/>
              </w:rPr>
              <w:t>Private Message</w:t>
            </w:r>
          </w:p>
        </w:tc>
      </w:tr>
      <w:tr w:rsidR="000E0E7B" w14:paraId="0AA62CA5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82F85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7E0B07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879FB3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Enables users to message each other in private. </w:t>
            </w:r>
          </w:p>
        </w:tc>
      </w:tr>
      <w:tr w:rsidR="000E0E7B" w14:paraId="6D37D215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0B5F0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487184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00</w:t>
            </w:r>
          </w:p>
        </w:tc>
      </w:tr>
      <w:tr w:rsidR="000E0E7B" w14:paraId="1F8DACF1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83568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9A7BD6" w14:textId="77777777" w:rsidR="000E0E7B" w:rsidRDefault="00084496">
            <w:pPr>
              <w:pStyle w:val="Body"/>
            </w:pPr>
            <w:r>
              <w:rPr>
                <w:sz w:val="20"/>
                <w:szCs w:val="20"/>
              </w:rPr>
              <w:t>2</w:t>
            </w:r>
          </w:p>
        </w:tc>
      </w:tr>
      <w:tr w:rsidR="000E0E7B" w14:paraId="218D6A31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30581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B14412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E0E7B" w14:paraId="12CB8088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2F92D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2064E5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General User</w:t>
            </w:r>
          </w:p>
        </w:tc>
      </w:tr>
      <w:tr w:rsidR="000E0E7B" w14:paraId="04F33AD1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0EA4F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DC77F7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55AFF31E" w14:textId="77777777" w:rsidTr="0012742E">
        <w:trPr>
          <w:trHeight w:val="49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240F9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77A98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s expect to send a message to another user, and see messages sent by other users.</w:t>
            </w:r>
          </w:p>
        </w:tc>
      </w:tr>
      <w:tr w:rsidR="000E0E7B" w14:paraId="3DDD1186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0EAA8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B0D4B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3176AF66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F61F9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25C80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50613815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33982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60B73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s must have created a profile to be able to private message.</w:t>
            </w:r>
          </w:p>
        </w:tc>
      </w:tr>
      <w:tr w:rsidR="000E0E7B" w14:paraId="63DFC426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B1509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6CF42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Message is delivered/received.</w:t>
            </w:r>
          </w:p>
        </w:tc>
      </w:tr>
      <w:tr w:rsidR="000E0E7B" w14:paraId="6621BB1A" w14:textId="77777777" w:rsidTr="0012742E">
        <w:trPr>
          <w:trHeight w:val="5077"/>
          <w:jc w:val="center"/>
        </w:trPr>
        <w:tc>
          <w:tcPr>
            <w:tcW w:w="46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74DE5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  <w:p w14:paraId="10837998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A opens User B’s profile and clicks the private message icon on their profile</w:t>
            </w:r>
          </w:p>
          <w:p w14:paraId="1EDC6D99" w14:textId="77777777" w:rsidR="000E0E7B" w:rsidRDefault="000E0E7B">
            <w:pPr>
              <w:pStyle w:val="BodyA"/>
            </w:pPr>
          </w:p>
          <w:p w14:paraId="096554F6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opens a chat window between both users.</w:t>
            </w:r>
          </w:p>
          <w:p w14:paraId="0F7914B2" w14:textId="77777777" w:rsidR="000E0E7B" w:rsidRDefault="000E0E7B">
            <w:pPr>
              <w:pStyle w:val="BodyA"/>
            </w:pPr>
          </w:p>
          <w:p w14:paraId="331BB466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A enters their message.</w:t>
            </w:r>
          </w:p>
          <w:p w14:paraId="48E48EB0" w14:textId="77777777" w:rsidR="000E0E7B" w:rsidRDefault="000E0E7B">
            <w:pPr>
              <w:pStyle w:val="BodyA"/>
            </w:pPr>
          </w:p>
          <w:p w14:paraId="0342C36B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A presses the deliver message button.</w:t>
            </w:r>
          </w:p>
          <w:p w14:paraId="334F8C4E" w14:textId="77777777" w:rsidR="000E0E7B" w:rsidRDefault="000E0E7B">
            <w:pPr>
              <w:pStyle w:val="BodyA"/>
            </w:pPr>
          </w:p>
          <w:p w14:paraId="0DC65B2B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encrypts the plaintext to ciphertext entered and sends it to user B.</w:t>
            </w:r>
          </w:p>
          <w:p w14:paraId="0DA42809" w14:textId="77777777" w:rsidR="000E0E7B" w:rsidRDefault="000E0E7B">
            <w:pPr>
              <w:pStyle w:val="BodyA"/>
            </w:pPr>
          </w:p>
          <w:p w14:paraId="6DA0A993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decrypts the ciphertext back to plaintext once user B receives the message.</w:t>
            </w:r>
          </w:p>
          <w:p w14:paraId="4796511B" w14:textId="77777777" w:rsidR="000E0E7B" w:rsidRDefault="000E0E7B">
            <w:pPr>
              <w:pStyle w:val="BodyA"/>
            </w:pPr>
          </w:p>
          <w:p w14:paraId="6CB25771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System notifies user B through a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pop up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icon.</w:t>
            </w:r>
          </w:p>
          <w:p w14:paraId="10D173B4" w14:textId="77777777" w:rsidR="000E0E7B" w:rsidRDefault="000E0E7B">
            <w:pPr>
              <w:pStyle w:val="BodyA"/>
            </w:pPr>
          </w:p>
          <w:p w14:paraId="4E50785D" w14:textId="77777777" w:rsidR="000E0E7B" w:rsidRDefault="00084496">
            <w:pPr>
              <w:pStyle w:val="BodyA"/>
              <w:numPr>
                <w:ilvl w:val="0"/>
                <w:numId w:val="1"/>
              </w:numPr>
              <w:rPr>
                <w:rFonts w:ascii="SimSun" w:eastAsia="SimSun" w:hAnsi="SimSun" w:cs="SimSun"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sz w:val="20"/>
                <w:szCs w:val="20"/>
              </w:rPr>
              <w:t>User B clicks / taps the icon and opens the message.</w:t>
            </w:r>
          </w:p>
        </w:tc>
        <w:tc>
          <w:tcPr>
            <w:tcW w:w="4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26559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LTERNATIVES</w:t>
            </w: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AD3D9E" w14:textId="77777777" w:rsidR="000E0E7B" w:rsidRDefault="000E0E7B"/>
        </w:tc>
      </w:tr>
    </w:tbl>
    <w:p w14:paraId="3713C178" w14:textId="77777777" w:rsidR="000E0E7B" w:rsidRDefault="000E0E7B" w:rsidP="0012742E">
      <w:pPr>
        <w:pStyle w:val="BodyA"/>
        <w:widowControl w:val="0"/>
        <w:ind w:left="108" w:hanging="108"/>
        <w:jc w:val="center"/>
      </w:pPr>
    </w:p>
    <w:p w14:paraId="77BFC493" w14:textId="77777777" w:rsidR="000E0E7B" w:rsidRDefault="000E0E7B" w:rsidP="00DB5EAA">
      <w:pPr>
        <w:pStyle w:val="BodyA"/>
        <w:widowControl w:val="0"/>
        <w:rPr>
          <w:rFonts w:ascii="Times New Roman" w:eastAsia="Times New Roman" w:hAnsi="Times New Roman" w:cs="Times New Roman"/>
        </w:rPr>
      </w:pPr>
    </w:p>
    <w:p w14:paraId="12E54007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4F1CCD85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D6137F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lastRenderedPageBreak/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B6EFDD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 xml:space="preserve">Log In </w:t>
            </w:r>
          </w:p>
        </w:tc>
      </w:tr>
      <w:tr w:rsidR="000E0E7B" w14:paraId="355839B7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05582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13E58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The steps of logging into the tutor application</w:t>
            </w:r>
          </w:p>
        </w:tc>
      </w:tr>
      <w:tr w:rsidR="000E0E7B" w14:paraId="34E4E350" w14:textId="77777777" w:rsidTr="0012742E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AAEFA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B7DEA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1</w:t>
            </w:r>
          </w:p>
        </w:tc>
      </w:tr>
      <w:tr w:rsidR="000E0E7B" w14:paraId="03E87C69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F154A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491CF4" w14:textId="77777777" w:rsidR="000E0E7B" w:rsidRDefault="000E0E7B"/>
        </w:tc>
      </w:tr>
      <w:tr w:rsidR="000E0E7B" w14:paraId="6EEC3D70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F96B5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98907F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E0E7B" w14:paraId="69825473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FDE1B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C8A582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General User</w:t>
            </w:r>
          </w:p>
        </w:tc>
      </w:tr>
      <w:tr w:rsidR="000E0E7B" w14:paraId="31B508DD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EEB30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56883B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14DECD90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21E06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AB7CC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Log user in successfully</w:t>
            </w:r>
          </w:p>
        </w:tc>
      </w:tr>
      <w:tr w:rsidR="000E0E7B" w14:paraId="37EF6826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80DD1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AF662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Verify Password</w:t>
            </w:r>
          </w:p>
        </w:tc>
      </w:tr>
      <w:tr w:rsidR="000E0E7B" w14:paraId="366D92B9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7B3C3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C0FB1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4AA67D23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A2964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6CF2A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System displays log in button.</w:t>
            </w:r>
          </w:p>
        </w:tc>
      </w:tr>
      <w:tr w:rsidR="000E0E7B" w14:paraId="0970A39D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1B7A9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3AA24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is logged in </w:t>
            </w:r>
          </w:p>
        </w:tc>
      </w:tr>
    </w:tbl>
    <w:p w14:paraId="41417063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p w14:paraId="06816235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</w:rPr>
      </w:pPr>
    </w:p>
    <w:p w14:paraId="2CA12F5F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3EA3181E" w14:textId="77777777" w:rsidR="000E0E7B" w:rsidRDefault="00084496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hAnsi="Times New Roman"/>
          <w:b/>
          <w:bCs/>
        </w:rPr>
        <w:t>Main Success Path</w:t>
      </w: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0E0E7B" w14:paraId="3420666E" w14:textId="77777777" w:rsidTr="0012742E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E1111E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  <w:p w14:paraId="025A53B1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)User clicks log in button.</w:t>
            </w:r>
          </w:p>
          <w:p w14:paraId="5E494BB8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3CEAC84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3)User enters username and password and presses Submit button.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134FD9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7DEB06CE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) System displays log in screen.</w:t>
            </w:r>
          </w:p>
          <w:p w14:paraId="3C70F7E9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4E36ED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4) System verifies password (&lt;&lt;include&gt;&gt; relationship).</w:t>
            </w:r>
          </w:p>
        </w:tc>
      </w:tr>
    </w:tbl>
    <w:p w14:paraId="5A065D81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413E0C02" w14:textId="77777777" w:rsidR="000E0E7B" w:rsidRDefault="00084496" w:rsidP="0012742E">
      <w:pPr>
        <w:pStyle w:val="BodyA"/>
        <w:widowControl w:val="0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  <w:b/>
          <w:bCs/>
        </w:rPr>
        <w:t>Exception Path</w:t>
      </w:r>
    </w:p>
    <w:tbl>
      <w:tblPr>
        <w:tblW w:w="10490" w:type="dxa"/>
        <w:tblInd w:w="-8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0E0E7B" w14:paraId="49DC9C8D" w14:textId="77777777" w:rsidTr="00DB5EAA">
        <w:trPr>
          <w:trHeight w:val="1760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F8305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  <w:p w14:paraId="5F320592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)user Enters Password</w:t>
            </w:r>
          </w:p>
          <w:p w14:paraId="1D0C9911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758F1A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4) Use sees Application user home screen 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3B4A4A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4F9DE2AE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) System verifies password </w:t>
            </w:r>
          </w:p>
          <w:p w14:paraId="770E1954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2EEAFD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3) Password is not verified, &lt;&lt;exception&gt;&gt; display error triggered</w:t>
            </w:r>
          </w:p>
        </w:tc>
      </w:tr>
    </w:tbl>
    <w:p w14:paraId="2F6EB826" w14:textId="77777777" w:rsidR="000E0E7B" w:rsidRDefault="000E0E7B" w:rsidP="0012742E">
      <w:pPr>
        <w:pStyle w:val="BodyA"/>
        <w:widowControl w:val="0"/>
        <w:ind w:left="108" w:hanging="108"/>
        <w:rPr>
          <w:rFonts w:ascii="Times New Roman" w:eastAsia="Times New Roman" w:hAnsi="Times New Roman" w:cs="Times New Roman"/>
          <w:b/>
          <w:bCs/>
        </w:rPr>
      </w:pPr>
    </w:p>
    <w:p w14:paraId="459B44FF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p w14:paraId="5587D42F" w14:textId="77777777" w:rsidR="000E0E7B" w:rsidRDefault="000E0E7B" w:rsidP="00DB5EAA">
      <w:pPr>
        <w:pStyle w:val="BodyA"/>
        <w:widowControl w:val="0"/>
        <w:rPr>
          <w:rFonts w:ascii="Times New Roman" w:eastAsia="Times New Roman" w:hAnsi="Times New Roman" w:cs="Times New Roman"/>
        </w:rPr>
      </w:pPr>
    </w:p>
    <w:p w14:paraId="56E3FF64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p w14:paraId="03C983E3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09D7FE70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D545CC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E39500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 xml:space="preserve">Verify password </w:t>
            </w:r>
          </w:p>
        </w:tc>
      </w:tr>
      <w:tr w:rsidR="000E0E7B" w14:paraId="34E12388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48D59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36157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System verified username and password to be correct or incorrect</w:t>
            </w:r>
          </w:p>
        </w:tc>
      </w:tr>
      <w:tr w:rsidR="000E0E7B" w14:paraId="57503EA8" w14:textId="77777777" w:rsidTr="0012742E">
        <w:trPr>
          <w:trHeight w:val="425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1CFAF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D39D8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2</w:t>
            </w:r>
          </w:p>
        </w:tc>
      </w:tr>
      <w:tr w:rsidR="000E0E7B" w14:paraId="3A36CE7A" w14:textId="77777777" w:rsidTr="0012742E">
        <w:trPr>
          <w:trHeight w:val="479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80865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AF03F0" w14:textId="77777777" w:rsidR="000E0E7B" w:rsidRDefault="000E0E7B"/>
        </w:tc>
      </w:tr>
      <w:tr w:rsidR="000E0E7B" w14:paraId="0BA36699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9BF25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ABD8A7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E0E7B" w14:paraId="12FAD627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A3ACA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23A843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User</w:t>
            </w:r>
          </w:p>
        </w:tc>
      </w:tr>
      <w:tr w:rsidR="000E0E7B" w14:paraId="45DDACE3" w14:textId="77777777" w:rsidTr="0012742E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F6586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AA5722" w14:textId="77777777" w:rsidR="000E0E7B" w:rsidRDefault="000E0E7B"/>
        </w:tc>
      </w:tr>
      <w:tr w:rsidR="000E0E7B" w14:paraId="44D79F1C" w14:textId="77777777" w:rsidTr="0012742E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3E4BE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F34CD7" w14:textId="77777777" w:rsidR="000E0E7B" w:rsidRDefault="00084496">
            <w:pPr>
              <w:pStyle w:val="BodyC"/>
            </w:pPr>
            <w:r>
              <w:rPr>
                <w:sz w:val="20"/>
                <w:szCs w:val="20"/>
              </w:rPr>
              <w:t>Verify that the user entered valid username and password</w:t>
            </w:r>
          </w:p>
        </w:tc>
      </w:tr>
      <w:tr w:rsidR="000E0E7B" w14:paraId="57B8A92E" w14:textId="77777777" w:rsidTr="0012742E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FFC83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AFE388" w14:textId="77777777" w:rsidR="000E0E7B" w:rsidRDefault="000E0E7B"/>
        </w:tc>
      </w:tr>
      <w:tr w:rsidR="000E0E7B" w14:paraId="26E5064C" w14:textId="77777777" w:rsidTr="0012742E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3F1C3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29F692" w14:textId="77777777" w:rsidR="000E0E7B" w:rsidRDefault="000E0E7B"/>
        </w:tc>
      </w:tr>
      <w:tr w:rsidR="000E0E7B" w14:paraId="6F9BCDB5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2F617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BB9DA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Log in use case</w:t>
            </w:r>
          </w:p>
        </w:tc>
      </w:tr>
      <w:tr w:rsidR="000E0E7B" w14:paraId="1936FFC9" w14:textId="77777777" w:rsidTr="0012742E">
        <w:trPr>
          <w:trHeight w:val="26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2F81E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96689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pplication user home screen is displayed</w:t>
            </w:r>
          </w:p>
        </w:tc>
      </w:tr>
    </w:tbl>
    <w:p w14:paraId="6DFF8BD2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</w:rPr>
      </w:pPr>
    </w:p>
    <w:p w14:paraId="7FA3F444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4FDED401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0E0E7B" w14:paraId="6036E01A" w14:textId="77777777" w:rsidTr="0012742E">
        <w:trPr>
          <w:trHeight w:val="20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781B95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  <w:p w14:paraId="44C6E836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)User clicks log in button.</w:t>
            </w:r>
          </w:p>
          <w:p w14:paraId="1DC74B97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1ABAFE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5) User sees application home screen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872447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058793F6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) System processes user input for username and password </w:t>
            </w:r>
          </w:p>
          <w:p w14:paraId="3D43F885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3A1C9F9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) System validates username and password</w:t>
            </w:r>
          </w:p>
          <w:p w14:paraId="20CE567C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6D8A4C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4) if correct, System displays Application user home screen</w:t>
            </w:r>
          </w:p>
        </w:tc>
      </w:tr>
    </w:tbl>
    <w:p w14:paraId="4ED8442C" w14:textId="013958D5" w:rsidR="000E0E7B" w:rsidRDefault="000E0E7B" w:rsidP="00DB5EAA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101193DC" w14:textId="0D622668" w:rsidR="00DB5EAA" w:rsidRDefault="00DB5EAA" w:rsidP="00DB5EAA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09682DB4" w14:textId="7CADF9E9" w:rsidR="00DB5EAA" w:rsidRDefault="00DB5EAA" w:rsidP="00DB5EAA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39596BF3" w14:textId="368F14BB" w:rsidR="00DB5EAA" w:rsidRDefault="00DB5EAA" w:rsidP="00DB5EAA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2A1B2067" w14:textId="77777777" w:rsidR="00DB5EAA" w:rsidRDefault="00DB5EAA" w:rsidP="00DB5EAA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061A3E6B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BC206D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lastRenderedPageBreak/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34EAA3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 xml:space="preserve">Display error message  </w:t>
            </w:r>
          </w:p>
        </w:tc>
      </w:tr>
      <w:tr w:rsidR="000E0E7B" w14:paraId="07F91C16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D9421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CA8265" w14:textId="5E72A34D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An error message is displayed to </w:t>
            </w:r>
            <w:r w:rsidR="0012742E">
              <w:rPr>
                <w:rFonts w:ascii="Times New Roman" w:hAnsi="Times New Roman"/>
                <w:sz w:val="20"/>
                <w:szCs w:val="20"/>
              </w:rPr>
              <w:t>the user</w:t>
            </w:r>
          </w:p>
        </w:tc>
      </w:tr>
      <w:tr w:rsidR="000E0E7B" w14:paraId="7682F4AD" w14:textId="77777777" w:rsidTr="0012742E">
        <w:trPr>
          <w:trHeight w:val="308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B71EB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22C24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3</w:t>
            </w:r>
          </w:p>
        </w:tc>
      </w:tr>
      <w:tr w:rsidR="000E0E7B" w14:paraId="6C88A4BE" w14:textId="77777777" w:rsidTr="0012742E">
        <w:trPr>
          <w:trHeight w:val="389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F1927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8D0F17" w14:textId="77777777" w:rsidR="000E0E7B" w:rsidRDefault="000E0E7B"/>
        </w:tc>
      </w:tr>
      <w:tr w:rsidR="000E0E7B" w14:paraId="2C364FDF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25007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9091CE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E0E7B" w14:paraId="5C8434F9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A2F52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A3BC87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User</w:t>
            </w:r>
          </w:p>
        </w:tc>
      </w:tr>
      <w:tr w:rsidR="000E0E7B" w14:paraId="760A1931" w14:textId="77777777" w:rsidTr="0012742E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F11B8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BB1463" w14:textId="77777777" w:rsidR="000E0E7B" w:rsidRDefault="000E0E7B"/>
        </w:tc>
      </w:tr>
      <w:tr w:rsidR="000E0E7B" w14:paraId="4FF1F788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75571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9C36E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Indicate to user that their password is incorrect</w:t>
            </w:r>
          </w:p>
        </w:tc>
      </w:tr>
      <w:tr w:rsidR="000E0E7B" w14:paraId="1F1571D3" w14:textId="77777777" w:rsidTr="0012742E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B1F32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CAC5DD" w14:textId="77777777" w:rsidR="000E0E7B" w:rsidRDefault="000E0E7B"/>
        </w:tc>
      </w:tr>
      <w:tr w:rsidR="000E0E7B" w14:paraId="48647A2A" w14:textId="77777777" w:rsidTr="0012742E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BC6A8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4F3301" w14:textId="77777777" w:rsidR="000E0E7B" w:rsidRDefault="000E0E7B"/>
        </w:tc>
      </w:tr>
      <w:tr w:rsidR="000E0E7B" w14:paraId="6BC1FC55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AF7E1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841FB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Log in use case</w:t>
            </w:r>
          </w:p>
        </w:tc>
      </w:tr>
      <w:tr w:rsidR="000E0E7B" w14:paraId="716AC151" w14:textId="77777777" w:rsidTr="0012742E">
        <w:trPr>
          <w:trHeight w:val="34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FA39F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8DD681" w14:textId="298E9DB5" w:rsidR="000E0E7B" w:rsidRPr="0012742E" w:rsidRDefault="000E0E7B">
            <w:pPr>
              <w:rPr>
                <w:sz w:val="20"/>
                <w:szCs w:val="20"/>
              </w:rPr>
            </w:pPr>
          </w:p>
        </w:tc>
      </w:tr>
    </w:tbl>
    <w:p w14:paraId="278731F2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0893CB96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28F5F596" w14:textId="77777777" w:rsidR="000E0E7B" w:rsidRDefault="000E0E7B" w:rsidP="0012742E">
      <w:pPr>
        <w:pStyle w:val="BodyA"/>
        <w:widowControl w:val="0"/>
        <w:ind w:left="216" w:hanging="216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0E0E7B" w14:paraId="0647D3E9" w14:textId="77777777" w:rsidTr="0012742E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DB48E4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  <w:p w14:paraId="3D88450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3)User sees error message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CCA3C3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58B34C9A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1)System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can not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verify username and password </w:t>
            </w:r>
          </w:p>
          <w:p w14:paraId="718E84D6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38AFE3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2) System displays error message</w:t>
            </w:r>
          </w:p>
        </w:tc>
      </w:tr>
    </w:tbl>
    <w:p w14:paraId="5E76DDA7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46E639D3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22374C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B01A1A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kern w:val="32"/>
                <w:sz w:val="32"/>
                <w:szCs w:val="32"/>
              </w:rPr>
              <w:t>Create Profile</w:t>
            </w:r>
          </w:p>
        </w:tc>
      </w:tr>
      <w:tr w:rsidR="000E0E7B" w14:paraId="3956D25D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45407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C64BBA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253F12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Enables all users to choose between creating a student profile, or tutor profile.</w:t>
            </w:r>
          </w:p>
        </w:tc>
      </w:tr>
      <w:tr w:rsidR="000E0E7B" w14:paraId="7682C0A0" w14:textId="77777777" w:rsidTr="0012742E">
        <w:trPr>
          <w:trHeight w:val="23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D0FCE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83B9F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4</w:t>
            </w:r>
          </w:p>
        </w:tc>
      </w:tr>
      <w:tr w:rsidR="000E0E7B" w14:paraId="590E4F59" w14:textId="77777777" w:rsidTr="0012742E">
        <w:trPr>
          <w:trHeight w:val="371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24B04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8BCB98" w14:textId="77777777" w:rsidR="000E0E7B" w:rsidRDefault="00084496">
            <w:pPr>
              <w:pStyle w:val="Body"/>
            </w:pPr>
            <w:r>
              <w:rPr>
                <w:sz w:val="20"/>
                <w:szCs w:val="20"/>
              </w:rPr>
              <w:t>13, 21</w:t>
            </w:r>
          </w:p>
        </w:tc>
      </w:tr>
      <w:tr w:rsidR="000E0E7B" w14:paraId="4F63F6AD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06EDF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E3CE09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E0E7B" w14:paraId="30FE3745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FB28A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539EC1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General User</w:t>
            </w:r>
          </w:p>
        </w:tc>
      </w:tr>
      <w:tr w:rsidR="000E0E7B" w14:paraId="799A05FB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9B0DC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6CA8F2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5762AA23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E4659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1B4CE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s expect to create their own profile based on their role within the app.</w:t>
            </w:r>
          </w:p>
        </w:tc>
      </w:tr>
      <w:tr w:rsidR="000E0E7B" w14:paraId="66B5F557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25E79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274C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Create Student Profile, Create Tutor Profile</w:t>
            </w:r>
          </w:p>
        </w:tc>
      </w:tr>
      <w:tr w:rsidR="000E0E7B" w14:paraId="1E33763B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91F3B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4020B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60C21BDD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4B6AE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5220D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must be logged in to create a profile.</w:t>
            </w:r>
          </w:p>
        </w:tc>
      </w:tr>
      <w:tr w:rsidR="000E0E7B" w14:paraId="095E3F30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B3C5A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B16AE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Profile has been created.</w:t>
            </w:r>
          </w:p>
        </w:tc>
      </w:tr>
    </w:tbl>
    <w:p w14:paraId="7FAADB2B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58A6EC71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16C99394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4E2F5727" w14:textId="77777777" w:rsidR="000E0E7B" w:rsidRDefault="000E0E7B" w:rsidP="00793DE0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9350" w:type="dxa"/>
        <w:tblInd w:w="-8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2162"/>
        <w:gridCol w:w="7188"/>
      </w:tblGrid>
      <w:tr w:rsidR="000E0E7B" w14:paraId="44E46B1B" w14:textId="77777777" w:rsidTr="00793DE0">
        <w:trPr>
          <w:trHeight w:hRule="exact" w:val="4950"/>
        </w:trPr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2F4A77" w14:textId="77777777" w:rsidR="000E0E7B" w:rsidRDefault="00084496" w:rsidP="00793DE0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  <w:p w14:paraId="76485BCB" w14:textId="77777777" w:rsidR="000E0E7B" w:rsidRDefault="000E0E7B" w:rsidP="00793DE0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0F66D29" w14:textId="77777777" w:rsidR="000E0E7B" w:rsidRPr="009E40D0" w:rsidRDefault="00084496" w:rsidP="00793DE0">
            <w:pPr>
              <w:pStyle w:val="BodyA"/>
              <w:numPr>
                <w:ilvl w:val="0"/>
                <w:numId w:val="2"/>
              </w:num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User clicks / taps the 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  <w:rtl/>
                <w:lang w:val="ar-SA"/>
              </w:rPr>
              <w:t>‘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>Create Profile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  <w:rtl/>
                <w:lang w:val="ar-SA"/>
              </w:rPr>
              <w:t xml:space="preserve">’ 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>button on their menu</w:t>
            </w:r>
          </w:p>
          <w:p w14:paraId="18C6A5D3" w14:textId="77777777" w:rsidR="000E0E7B" w:rsidRPr="009E40D0" w:rsidRDefault="000E0E7B" w:rsidP="00793DE0">
            <w:pPr>
              <w:pStyle w:val="BodyA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  <w:p w14:paraId="17D440A9" w14:textId="77777777" w:rsidR="000E0E7B" w:rsidRPr="009E40D0" w:rsidRDefault="00084496" w:rsidP="00793DE0">
            <w:pPr>
              <w:pStyle w:val="BodyA"/>
              <w:numPr>
                <w:ilvl w:val="0"/>
                <w:numId w:val="2"/>
              </w:num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System shows to the user two options: 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  <w:rtl/>
                <w:lang w:val="ar-SA"/>
              </w:rPr>
              <w:t>‘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>Create student profile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  <w:rtl/>
                <w:lang w:val="ar-SA"/>
              </w:rPr>
              <w:t>’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 xml:space="preserve">, 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  <w:rtl/>
                <w:lang w:val="ar-SA"/>
              </w:rPr>
              <w:t>‘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>Create tutor profile</w:t>
            </w:r>
            <w:r w:rsidRPr="009E40D0">
              <w:rPr>
                <w:rFonts w:ascii="Times New Roman" w:eastAsia="SimSun" w:hAnsi="Times New Roman" w:cs="Times New Roman"/>
                <w:sz w:val="20"/>
                <w:szCs w:val="20"/>
                <w:rtl/>
                <w:lang w:val="ar-SA"/>
              </w:rPr>
              <w:t>’</w:t>
            </w:r>
          </w:p>
          <w:p w14:paraId="44C13EEE" w14:textId="77777777" w:rsidR="000E0E7B" w:rsidRPr="009E40D0" w:rsidRDefault="000E0E7B" w:rsidP="00793DE0">
            <w:pPr>
              <w:pStyle w:val="BodyA"/>
              <w:bidi/>
              <w:rPr>
                <w:rFonts w:ascii="Times New Roman" w:eastAsia="SimSun" w:hAnsi="Times New Roman" w:cs="Times New Roman"/>
                <w:sz w:val="20"/>
                <w:szCs w:val="20"/>
                <w:rtl/>
                <w:lang w:val="ar-SA"/>
              </w:rPr>
            </w:pPr>
          </w:p>
          <w:p w14:paraId="4497F864" w14:textId="77777777" w:rsidR="000E0E7B" w:rsidRPr="009E40D0" w:rsidRDefault="00084496" w:rsidP="00793DE0">
            <w:pPr>
              <w:pStyle w:val="BodyA"/>
              <w:numPr>
                <w:ilvl w:val="0"/>
                <w:numId w:val="2"/>
              </w:numPr>
              <w:rPr>
                <w:rFonts w:ascii="Times New Roman" w:eastAsia="SimSun" w:hAnsi="Times New Roman" w:cs="Times New Roman"/>
                <w:sz w:val="20"/>
                <w:szCs w:val="20"/>
                <w:lang w:val="ar-SA"/>
              </w:rPr>
            </w:pPr>
            <w:proofErr w:type="spellStart"/>
            <w:r w:rsidRPr="009E40D0">
              <w:rPr>
                <w:rFonts w:ascii="Times New Roman" w:eastAsia="SimSun" w:hAnsi="Times New Roman" w:cs="Times New Roman"/>
                <w:sz w:val="20"/>
                <w:szCs w:val="20"/>
                <w:rtl/>
                <w:lang w:val="ar-SA"/>
              </w:rPr>
              <w:t>Us</w:t>
            </w:r>
            <w:proofErr w:type="spellEnd"/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>er chooses between the two options.</w:t>
            </w:r>
          </w:p>
          <w:p w14:paraId="1520FC8E" w14:textId="77777777" w:rsidR="000E0E7B" w:rsidRPr="009E40D0" w:rsidRDefault="000E0E7B" w:rsidP="00793DE0">
            <w:pPr>
              <w:pStyle w:val="BodyA"/>
              <w:rPr>
                <w:rFonts w:ascii="Times New Roman" w:eastAsia="SimSun" w:hAnsi="Times New Roman" w:cs="Times New Roman"/>
                <w:sz w:val="20"/>
                <w:szCs w:val="20"/>
              </w:rPr>
            </w:pPr>
          </w:p>
          <w:p w14:paraId="2D85A077" w14:textId="77777777" w:rsidR="000E0E7B" w:rsidRPr="009E40D0" w:rsidRDefault="00084496" w:rsidP="00793DE0">
            <w:pPr>
              <w:pStyle w:val="BodyA"/>
              <w:numPr>
                <w:ilvl w:val="0"/>
                <w:numId w:val="2"/>
              </w:numPr>
              <w:rPr>
                <w:rFonts w:ascii="Times New Roman" w:eastAsia="SimSun" w:hAnsi="Times New Roman" w:cs="Times New Roman"/>
                <w:sz w:val="20"/>
                <w:szCs w:val="20"/>
              </w:rPr>
            </w:pPr>
            <w:r w:rsidRPr="009E40D0">
              <w:rPr>
                <w:rFonts w:ascii="Times New Roman" w:eastAsia="SimSun" w:hAnsi="Times New Roman" w:cs="Times New Roman"/>
                <w:sz w:val="20"/>
                <w:szCs w:val="20"/>
              </w:rPr>
              <w:t>User completes the required information for their chosen profile.</w:t>
            </w:r>
          </w:p>
          <w:p w14:paraId="7A69B6A4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490A15F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B8B93A6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4AC34DA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D745840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36A6CEA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4E1026F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727235B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3843B63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2E7434B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D0D7786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8AF435E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6B8585F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9230B95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0800928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AEBF595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9393BDA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3BA1B99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5C18ABC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CF41314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A8CDCBB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8FCAC14" w14:textId="77777777" w:rsidR="000E0E7B" w:rsidRDefault="000E0E7B" w:rsidP="00793DE0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0625350" w14:textId="77777777" w:rsidR="000E0E7B" w:rsidRDefault="000E0E7B" w:rsidP="00793DE0">
            <w:pPr>
              <w:pStyle w:val="BodyA"/>
            </w:pPr>
          </w:p>
        </w:tc>
        <w:tc>
          <w:tcPr>
            <w:tcW w:w="7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22C195" w14:textId="77777777" w:rsidR="000E0E7B" w:rsidRDefault="00084496" w:rsidP="00793DE0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6B6960B2" w14:textId="77777777" w:rsidR="000E0E7B" w:rsidRDefault="000E0E7B" w:rsidP="00793DE0">
            <w:pPr>
              <w:pStyle w:val="BodyA"/>
            </w:pPr>
          </w:p>
          <w:p w14:paraId="44AF86A6" w14:textId="77777777" w:rsidR="000E0E7B" w:rsidRDefault="00084496" w:rsidP="00793DE0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a. If the create student profile, or create tutor profile is successful, the new profile is saved.</w:t>
            </w:r>
          </w:p>
          <w:p w14:paraId="1CCD5D0F" w14:textId="77777777" w:rsidR="000E0E7B" w:rsidRDefault="000E0E7B" w:rsidP="00793DE0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D77B842" w14:textId="77777777" w:rsidR="000E0E7B" w:rsidRDefault="00084496" w:rsidP="00793DE0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4b. If the Create Student Profile, or Create Tutor Profile is unsuccessful, the profile is discarded.</w:t>
            </w:r>
          </w:p>
        </w:tc>
      </w:tr>
    </w:tbl>
    <w:p w14:paraId="09EDCE51" w14:textId="77777777" w:rsidR="000E0E7B" w:rsidRDefault="000E0E7B" w:rsidP="0012742E">
      <w:pPr>
        <w:pStyle w:val="BodyA"/>
        <w:widowControl w:val="0"/>
        <w:ind w:left="108" w:hanging="108"/>
        <w:rPr>
          <w:rFonts w:ascii="Times New Roman" w:eastAsia="Times New Roman" w:hAnsi="Times New Roman" w:cs="Times New Roman"/>
          <w:b/>
          <w:bCs/>
        </w:rPr>
      </w:pPr>
    </w:p>
    <w:p w14:paraId="0310B54C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3307DD1B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4FBA2D00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345D41D3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tblInd w:w="-8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3A8ADA6E" w14:textId="77777777" w:rsidTr="00DB5EAA">
        <w:trPr>
          <w:trHeight w:val="410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319E9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F5ECD2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kern w:val="32"/>
                <w:sz w:val="32"/>
                <w:szCs w:val="32"/>
              </w:rPr>
              <w:t>Create Student Profile</w:t>
            </w:r>
          </w:p>
        </w:tc>
      </w:tr>
      <w:tr w:rsidR="000E0E7B" w14:paraId="6DA881FA" w14:textId="77777777" w:rsidTr="00DB5EAA">
        <w:trPr>
          <w:trHeight w:val="71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EA72E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469939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B711E6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All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UMain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students are able to create a student profile.</w:t>
            </w:r>
          </w:p>
        </w:tc>
      </w:tr>
      <w:tr w:rsidR="000E0E7B" w14:paraId="122AE195" w14:textId="77777777" w:rsidTr="00DB5EAA">
        <w:trPr>
          <w:trHeight w:val="236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8F39F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AEE8E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12</w:t>
            </w:r>
          </w:p>
        </w:tc>
      </w:tr>
      <w:tr w:rsidR="000E0E7B" w14:paraId="48BF5AB1" w14:textId="77777777" w:rsidTr="00DB5EAA">
        <w:trPr>
          <w:trHeight w:val="371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1CD2E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D44747" w14:textId="510FFC7A" w:rsidR="000E0E7B" w:rsidRDefault="00793DE0">
            <w:pPr>
              <w:pStyle w:val="Body"/>
            </w:pPr>
            <w:r>
              <w:rPr>
                <w:sz w:val="20"/>
                <w:szCs w:val="20"/>
              </w:rPr>
              <w:t>04.a</w:t>
            </w:r>
          </w:p>
        </w:tc>
      </w:tr>
      <w:tr w:rsidR="000E0E7B" w14:paraId="4305B7C8" w14:textId="77777777" w:rsidTr="00DB5EAA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07015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CBDDB8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E0E7B" w14:paraId="6AD045B1" w14:textId="77777777" w:rsidTr="00DB5EAA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6848A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B6FB37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General User</w:t>
            </w:r>
          </w:p>
        </w:tc>
      </w:tr>
      <w:tr w:rsidR="000E0E7B" w14:paraId="2932DA88" w14:textId="77777777" w:rsidTr="00DB5EAA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0E99E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32FD78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23C4FB97" w14:textId="77777777" w:rsidTr="00DB5EAA">
        <w:trPr>
          <w:trHeight w:val="45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F669A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3FE1C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Students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of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the University of Maine can enlist themselves as a student user within the app.</w:t>
            </w:r>
          </w:p>
        </w:tc>
      </w:tr>
      <w:tr w:rsidR="000E0E7B" w14:paraId="1AA53AB7" w14:textId="77777777" w:rsidTr="00DB5EAA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F48C2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B2564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145B378D" w14:textId="77777777" w:rsidTr="00DB5EAA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CA2C4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10DF8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636643EE" w14:textId="77777777" w:rsidTr="00DB5EAA">
        <w:trPr>
          <w:trHeight w:val="71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6ECDF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E0BAA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must be part of the University of Maine to create a student profile.</w:t>
            </w:r>
          </w:p>
        </w:tc>
      </w:tr>
      <w:tr w:rsidR="000E0E7B" w14:paraId="03F3AEE0" w14:textId="77777777" w:rsidTr="00DB5EAA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48ED6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C98B5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 required information has been filled.</w:t>
            </w:r>
          </w:p>
        </w:tc>
      </w:tr>
    </w:tbl>
    <w:p w14:paraId="36887D2D" w14:textId="77777777" w:rsidR="000E0E7B" w:rsidRDefault="000E0E7B" w:rsidP="0012742E">
      <w:pPr>
        <w:pStyle w:val="BodyA"/>
        <w:widowControl w:val="0"/>
        <w:ind w:left="108" w:hanging="108"/>
        <w:rPr>
          <w:rFonts w:ascii="Times New Roman" w:eastAsia="Times New Roman" w:hAnsi="Times New Roman" w:cs="Times New Roman"/>
          <w:b/>
          <w:bCs/>
        </w:rPr>
      </w:pPr>
    </w:p>
    <w:p w14:paraId="2D36EADC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9360" w:type="dxa"/>
        <w:tblInd w:w="-8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2165"/>
        <w:gridCol w:w="7195"/>
      </w:tblGrid>
      <w:tr w:rsidR="000E0E7B" w14:paraId="6D1D1CA4" w14:textId="77777777" w:rsidTr="0012742E">
        <w:trPr>
          <w:trHeight w:hRule="exact" w:val="5940"/>
        </w:trPr>
        <w:tc>
          <w:tcPr>
            <w:tcW w:w="2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DCC6A6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  <w:p w14:paraId="66BDA824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4E8651E" w14:textId="77777777" w:rsidR="000E0E7B" w:rsidRDefault="00084496">
            <w:pPr>
              <w:pStyle w:val="BodyA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clicks / taps the ‘Create student profile’ button</w:t>
            </w:r>
          </w:p>
          <w:p w14:paraId="327BE2ED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5BD6C52" w14:textId="77777777" w:rsidR="000E0E7B" w:rsidRDefault="00084496">
            <w:pPr>
              <w:pStyle w:val="BodyA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opens a new window and asks the user to insert their full name, student ID and email</w:t>
            </w:r>
          </w:p>
          <w:p w14:paraId="5EF177E7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091CB42" w14:textId="77777777" w:rsidR="000E0E7B" w:rsidRDefault="00084496">
            <w:pPr>
              <w:pStyle w:val="BodyA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enters their full name, student ID and email</w:t>
            </w:r>
          </w:p>
          <w:p w14:paraId="242F83DC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DE26384" w14:textId="77777777" w:rsidR="000E0E7B" w:rsidRDefault="00084496">
            <w:pPr>
              <w:pStyle w:val="BodyA"/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clicks/ taps the </w:t>
            </w:r>
            <w:r>
              <w:rPr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Submit</w:t>
            </w:r>
            <w:r>
              <w:rPr>
                <w:sz w:val="20"/>
                <w:szCs w:val="20"/>
                <w:rtl/>
                <w:lang w:val="ar-SA"/>
              </w:rPr>
              <w:t xml:space="preserve">’ </w:t>
            </w:r>
            <w:r>
              <w:rPr>
                <w:rFonts w:ascii="Times New Roman" w:hAnsi="Times New Roman"/>
                <w:sz w:val="20"/>
                <w:szCs w:val="20"/>
                <w:lang w:val="it-IT"/>
              </w:rPr>
              <w:t>button</w:t>
            </w:r>
          </w:p>
          <w:p w14:paraId="01109B92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  <w:lang w:val="it-IT"/>
              </w:rPr>
            </w:pPr>
          </w:p>
          <w:p w14:paraId="752CD0A1" w14:textId="77777777" w:rsidR="000E0E7B" w:rsidRDefault="00084496">
            <w:pPr>
              <w:pStyle w:val="BodyA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checks whether the user is a student at the University of Maine based on the information submitted</w:t>
            </w:r>
          </w:p>
          <w:p w14:paraId="534CB137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037729B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A34862B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C0BDBA4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DF5E903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DF8E80A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0EA9A34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32A9D2D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4DC8A7C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BB9874C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78836B0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FA6F419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2EF4E14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1933DCA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8B65735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63C6A84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6CF10C3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0C2D545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D7C7609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AC8F310" w14:textId="77777777" w:rsidR="000E0E7B" w:rsidRDefault="000E0E7B">
            <w:pPr>
              <w:pStyle w:val="BodyA"/>
            </w:pP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2184B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12ECC9B5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102CFD7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5a. If the user is a student at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UMain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>, then the system opens up a new window containing a form that the user needs to fill with their student profile details.</w:t>
            </w:r>
          </w:p>
          <w:p w14:paraId="03EC2F98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6EA8E72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5a.1. User fills in the rest of their profile</w:t>
            </w:r>
          </w:p>
          <w:p w14:paraId="3F67760B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F285A89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5a.2. User clicks / taps the </w:t>
            </w:r>
            <w:r>
              <w:rPr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Create profile</w:t>
            </w:r>
            <w:r>
              <w:rPr>
                <w:sz w:val="20"/>
                <w:szCs w:val="20"/>
                <w:rtl/>
                <w:lang w:val="ar-SA"/>
              </w:rPr>
              <w:t xml:space="preserve">’ </w:t>
            </w:r>
            <w:r>
              <w:rPr>
                <w:rFonts w:ascii="Times New Roman" w:hAnsi="Times New Roman"/>
                <w:sz w:val="20"/>
                <w:szCs w:val="20"/>
                <w:lang w:val="it-IT"/>
              </w:rPr>
              <w:t>button</w:t>
            </w:r>
          </w:p>
          <w:p w14:paraId="4A26321B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  <w:lang w:val="it-IT"/>
              </w:rPr>
            </w:pPr>
          </w:p>
          <w:p w14:paraId="365D04DC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  <w:lang w:val="it-IT"/>
              </w:rPr>
              <w:t xml:space="preserve">5a.3. </w:t>
            </w:r>
            <w:r>
              <w:rPr>
                <w:rFonts w:ascii="Times New Roman" w:hAnsi="Times New Roman"/>
                <w:sz w:val="20"/>
                <w:szCs w:val="20"/>
              </w:rPr>
              <w:t>System saves user</w:t>
            </w:r>
            <w:r>
              <w:rPr>
                <w:sz w:val="20"/>
                <w:szCs w:val="20"/>
                <w:rtl/>
                <w:lang w:val="ar-SA"/>
              </w:rPr>
              <w:t>’</w:t>
            </w:r>
            <w:r w:rsidRPr="00084496">
              <w:rPr>
                <w:rFonts w:ascii="Times New Roman" w:hAnsi="Times New Roman"/>
                <w:sz w:val="20"/>
                <w:szCs w:val="20"/>
              </w:rPr>
              <w:t>s information.</w:t>
            </w:r>
          </w:p>
          <w:p w14:paraId="2990379A" w14:textId="77777777" w:rsidR="000E0E7B" w:rsidRPr="00084496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CB1D3F5" w14:textId="77777777" w:rsidR="000E0E7B" w:rsidRDefault="00084496">
            <w:pPr>
              <w:pStyle w:val="BodyA"/>
            </w:pPr>
            <w:r w:rsidRPr="00084496">
              <w:rPr>
                <w:rFonts w:ascii="Times New Roman" w:hAnsi="Times New Roman"/>
                <w:sz w:val="20"/>
                <w:szCs w:val="20"/>
              </w:rPr>
              <w:t xml:space="preserve">5b. 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If the user is not verified to be a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UMain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student, the system will ask the user to insert their student information again (up to 3 tries), until they insert the correct information.</w:t>
            </w:r>
          </w:p>
        </w:tc>
      </w:tr>
    </w:tbl>
    <w:p w14:paraId="0DB4137C" w14:textId="7950FE1E" w:rsidR="000E0E7B" w:rsidRDefault="000E0E7B" w:rsidP="0012742E">
      <w:pPr>
        <w:pStyle w:val="BodyA"/>
        <w:widowControl w:val="0"/>
      </w:pPr>
    </w:p>
    <w:tbl>
      <w:tblPr>
        <w:tblW w:w="10490" w:type="dxa"/>
        <w:tblInd w:w="-8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A53E74" w14:paraId="2092AB63" w14:textId="77777777" w:rsidTr="0012742E">
        <w:trPr>
          <w:trHeight w:val="410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F5B617" w14:textId="77777777" w:rsidR="00A53E74" w:rsidRDefault="00A53E74" w:rsidP="00A53E74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lastRenderedPageBreak/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5748DA" w14:textId="77777777" w:rsidR="00A53E74" w:rsidRDefault="00A53E74" w:rsidP="00A53E74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kern w:val="32"/>
                <w:sz w:val="32"/>
                <w:szCs w:val="32"/>
              </w:rPr>
              <w:t>Create Tutor Profile</w:t>
            </w:r>
          </w:p>
        </w:tc>
      </w:tr>
      <w:tr w:rsidR="00A53E74" w14:paraId="277FB014" w14:textId="77777777" w:rsidTr="0012742E">
        <w:trPr>
          <w:trHeight w:val="71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C5C6CA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67F458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215C050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 users who have been approved for tutoring are able to create a tutor profile.</w:t>
            </w:r>
          </w:p>
        </w:tc>
      </w:tr>
      <w:tr w:rsidR="00A53E74" w14:paraId="521DEA3E" w14:textId="77777777" w:rsidTr="0012742E">
        <w:trPr>
          <w:trHeight w:val="236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92C222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2E8E82" w14:textId="483D3628" w:rsidR="00A53E74" w:rsidRDefault="00793DE0" w:rsidP="00A53E74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4.b</w:t>
            </w:r>
          </w:p>
        </w:tc>
      </w:tr>
      <w:tr w:rsidR="00A53E74" w14:paraId="3723A8B4" w14:textId="77777777" w:rsidTr="0012742E">
        <w:trPr>
          <w:trHeight w:val="371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B01E45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861D6C" w14:textId="77777777" w:rsidR="00A53E74" w:rsidRDefault="00A53E74" w:rsidP="00A53E74">
            <w:pPr>
              <w:pStyle w:val="Body"/>
            </w:pPr>
            <w:r>
              <w:rPr>
                <w:sz w:val="20"/>
                <w:szCs w:val="20"/>
              </w:rPr>
              <w:t>21</w:t>
            </w:r>
          </w:p>
        </w:tc>
      </w:tr>
      <w:tr w:rsidR="00A53E74" w14:paraId="61AD8B48" w14:textId="77777777" w:rsidTr="0012742E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0BCD84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D82FC5" w14:textId="77777777" w:rsidR="00A53E74" w:rsidRDefault="00A53E74" w:rsidP="00A53E74">
            <w:pPr>
              <w:pStyle w:val="BodyB"/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A53E74" w14:paraId="32A1BAF3" w14:textId="77777777" w:rsidTr="0012742E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52684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637C3A" w14:textId="77777777" w:rsidR="00A53E74" w:rsidRDefault="00A53E74" w:rsidP="00A53E74">
            <w:pPr>
              <w:pStyle w:val="BodyB"/>
            </w:pPr>
            <w:r>
              <w:rPr>
                <w:sz w:val="20"/>
                <w:szCs w:val="20"/>
              </w:rPr>
              <w:t>General User</w:t>
            </w:r>
          </w:p>
        </w:tc>
      </w:tr>
      <w:tr w:rsidR="00A53E74" w14:paraId="11A8E7B0" w14:textId="77777777" w:rsidTr="0012742E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8DDC1D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42043A" w14:textId="77777777" w:rsidR="00A53E74" w:rsidRDefault="00A53E74" w:rsidP="00A53E74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A53E74" w14:paraId="25576891" w14:textId="77777777" w:rsidTr="0012742E">
        <w:trPr>
          <w:trHeight w:val="45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CCF5E0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0148ED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s who have been approved for tutoring are able to enlist themselves as a tutor user within the app.</w:t>
            </w:r>
          </w:p>
        </w:tc>
      </w:tr>
      <w:tr w:rsidR="00A53E74" w14:paraId="097B89CF" w14:textId="77777777" w:rsidTr="0012742E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534C8F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ACC12D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A53E74" w14:paraId="4C1BE023" w14:textId="77777777" w:rsidTr="0012742E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626EFD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48C0DE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A53E74" w14:paraId="1E202081" w14:textId="77777777" w:rsidTr="0012742E">
        <w:trPr>
          <w:trHeight w:val="71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72703C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489F9E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must have been approved for tutoring to create a tutor profile.</w:t>
            </w:r>
          </w:p>
        </w:tc>
      </w:tr>
      <w:tr w:rsidR="00A53E74" w14:paraId="060AD5DB" w14:textId="77777777" w:rsidTr="0012742E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8BBFDE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4C7AAA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 required information has been filled.</w:t>
            </w:r>
          </w:p>
        </w:tc>
      </w:tr>
    </w:tbl>
    <w:p w14:paraId="68BADD0A" w14:textId="77777777" w:rsidR="00A53E74" w:rsidRDefault="00A53E74" w:rsidP="0012742E">
      <w:pPr>
        <w:pStyle w:val="BodyA"/>
        <w:widowControl w:val="0"/>
        <w:ind w:left="108" w:hanging="108"/>
        <w:rPr>
          <w:rFonts w:ascii="Times New Roman" w:eastAsia="Times New Roman" w:hAnsi="Times New Roman" w:cs="Times New Roman"/>
          <w:b/>
          <w:bCs/>
        </w:rPr>
      </w:pPr>
    </w:p>
    <w:p w14:paraId="63BEC875" w14:textId="77777777" w:rsidR="00A53E74" w:rsidRDefault="00A53E74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936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2165"/>
        <w:gridCol w:w="7195"/>
      </w:tblGrid>
      <w:tr w:rsidR="00A53E74" w14:paraId="60E79079" w14:textId="77777777" w:rsidTr="0012742E">
        <w:trPr>
          <w:trHeight w:hRule="exact" w:val="5597"/>
          <w:jc w:val="center"/>
        </w:trPr>
        <w:tc>
          <w:tcPr>
            <w:tcW w:w="2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1D2C10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  <w:p w14:paraId="5F302971" w14:textId="77777777" w:rsidR="00A53E74" w:rsidRDefault="00A53E74" w:rsidP="00A53E74">
            <w:pPr>
              <w:pStyle w:val="BodyA"/>
            </w:pPr>
          </w:p>
          <w:p w14:paraId="55B2C6C4" w14:textId="77777777" w:rsidR="00A53E74" w:rsidRDefault="00A53E74" w:rsidP="00A53E74">
            <w:pPr>
              <w:pStyle w:val="BodyA"/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clicks / taps the </w:t>
            </w:r>
            <w:r>
              <w:rPr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Create tutor profile</w:t>
            </w:r>
            <w:r>
              <w:rPr>
                <w:sz w:val="20"/>
                <w:szCs w:val="20"/>
                <w:rtl/>
                <w:lang w:val="ar-SA"/>
              </w:rPr>
              <w:t xml:space="preserve">’ </w:t>
            </w:r>
            <w:proofErr w:type="spellStart"/>
            <w:r>
              <w:rPr>
                <w:rFonts w:ascii="Times New Roman" w:hAnsi="Times New Roman"/>
                <w:sz w:val="20"/>
                <w:szCs w:val="20"/>
                <w:lang w:val="it-IT"/>
              </w:rPr>
              <w:t>button</w:t>
            </w:r>
            <w:proofErr w:type="spellEnd"/>
          </w:p>
          <w:p w14:paraId="46802A90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  <w:lang w:val="it-IT"/>
              </w:rPr>
            </w:pPr>
          </w:p>
          <w:p w14:paraId="3DEDBC97" w14:textId="77777777" w:rsidR="00A53E74" w:rsidRDefault="00A53E74" w:rsidP="00A53E74">
            <w:pPr>
              <w:pStyle w:val="BodyA"/>
              <w:numPr>
                <w:ilvl w:val="0"/>
                <w:numId w:val="5"/>
              </w:numPr>
              <w:rPr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checks whether the user has applied to become a tutor on this app.</w:t>
            </w:r>
          </w:p>
          <w:p w14:paraId="6468C45F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2425059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5112605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DEC76CA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3960F94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3EE085B2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675CAD7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FF37764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2A3816A3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4C946DA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8AFF8A7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1E3083F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DC009D0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B4561DA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FC7DA9D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11A7A87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6FDB3713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47DCD049" w14:textId="77777777" w:rsidR="00A53E74" w:rsidRDefault="00A53E74" w:rsidP="00A53E74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7D2F539D" w14:textId="77777777" w:rsidR="00A53E74" w:rsidRDefault="00A53E74" w:rsidP="00A53E74">
            <w:pPr>
              <w:pStyle w:val="BodyA"/>
            </w:pP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A798BC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079B30F4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7B1AD25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</w:t>
            </w:r>
            <w:r>
              <w:t xml:space="preserve"> </w:t>
            </w:r>
            <w:r>
              <w:rPr>
                <w:rFonts w:ascii="Times New Roman" w:hAnsi="Times New Roman"/>
                <w:sz w:val="20"/>
                <w:szCs w:val="20"/>
              </w:rPr>
              <w:t>If the user has applied to become a tutor:</w:t>
            </w:r>
          </w:p>
          <w:p w14:paraId="264C6099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B22A698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1. System checks if their application is approved, declined, or under review.</w:t>
            </w:r>
          </w:p>
          <w:p w14:paraId="5B5E0D54" w14:textId="77777777" w:rsidR="00A53E74" w:rsidRDefault="00A53E74" w:rsidP="00A53E74">
            <w:pPr>
              <w:pStyle w:val="BodyA"/>
            </w:pPr>
          </w:p>
          <w:p w14:paraId="42322FE0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2. If their application has been approved:</w:t>
            </w:r>
          </w:p>
          <w:p w14:paraId="1A636E7B" w14:textId="77777777" w:rsidR="00A53E74" w:rsidRDefault="00A53E74" w:rsidP="00A53E74">
            <w:pPr>
              <w:pStyle w:val="BodyA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opens up a new window containing a form that the user needs to fill in with their tutor profile details.</w:t>
            </w:r>
          </w:p>
          <w:p w14:paraId="739230CF" w14:textId="77777777" w:rsidR="00A53E74" w:rsidRDefault="00A53E74" w:rsidP="00A53E74">
            <w:pPr>
              <w:pStyle w:val="BodyA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fills in the rest of their profile</w:t>
            </w:r>
          </w:p>
          <w:p w14:paraId="4A676405" w14:textId="77777777" w:rsidR="00A53E74" w:rsidRDefault="00A53E74" w:rsidP="00A53E74">
            <w:pPr>
              <w:pStyle w:val="BodyA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clicks / taps the </w:t>
            </w:r>
            <w:r>
              <w:rPr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Create profile</w:t>
            </w:r>
            <w:r>
              <w:rPr>
                <w:sz w:val="20"/>
                <w:szCs w:val="20"/>
                <w:rtl/>
                <w:lang w:val="ar-SA"/>
              </w:rPr>
              <w:t xml:space="preserve">’ </w:t>
            </w:r>
            <w:proofErr w:type="spellStart"/>
            <w:r>
              <w:rPr>
                <w:rFonts w:ascii="Times New Roman" w:hAnsi="Times New Roman"/>
                <w:sz w:val="20"/>
                <w:szCs w:val="20"/>
                <w:lang w:val="it-IT"/>
              </w:rPr>
              <w:t>button</w:t>
            </w:r>
            <w:proofErr w:type="spellEnd"/>
          </w:p>
          <w:p w14:paraId="7B74E02A" w14:textId="77777777" w:rsidR="00A53E74" w:rsidRDefault="00A53E74" w:rsidP="00A53E74">
            <w:pPr>
              <w:pStyle w:val="BodyA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saves user</w:t>
            </w:r>
            <w:r>
              <w:rPr>
                <w:sz w:val="20"/>
                <w:szCs w:val="20"/>
                <w:rtl/>
                <w:lang w:val="ar-SA"/>
              </w:rPr>
              <w:t>’</w:t>
            </w:r>
            <w:r>
              <w:rPr>
                <w:rFonts w:ascii="Times New Roman" w:hAnsi="Times New Roman"/>
                <w:sz w:val="20"/>
                <w:szCs w:val="20"/>
                <w:lang w:val="fr-FR"/>
              </w:rPr>
              <w:t>s information.</w:t>
            </w:r>
          </w:p>
          <w:p w14:paraId="4DC8AEFB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6EDB99D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3. If their application has been declined:</w:t>
            </w:r>
          </w:p>
          <w:p w14:paraId="08F67B21" w14:textId="77777777" w:rsidR="00A53E74" w:rsidRDefault="00A53E74" w:rsidP="00A53E74">
            <w:pPr>
              <w:pStyle w:val="BodyA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notifies the user that they can</w:t>
            </w:r>
            <w:r>
              <w:rPr>
                <w:sz w:val="20"/>
                <w:szCs w:val="20"/>
                <w:rtl/>
                <w:lang w:val="ar-SA"/>
              </w:rPr>
              <w:t>’</w:t>
            </w:r>
            <w:r>
              <w:rPr>
                <w:rFonts w:ascii="Times New Roman" w:hAnsi="Times New Roman"/>
                <w:sz w:val="20"/>
                <w:szCs w:val="20"/>
              </w:rPr>
              <w:t>t create a tutor profile on this application.</w:t>
            </w:r>
          </w:p>
          <w:p w14:paraId="72DE5237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604EEC8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4. If their application is under review:</w:t>
            </w:r>
          </w:p>
          <w:p w14:paraId="16495097" w14:textId="77777777" w:rsidR="00A53E74" w:rsidRDefault="00A53E74" w:rsidP="00A53E74">
            <w:pPr>
              <w:pStyle w:val="BodyA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ystem notifies the user to wait for the result of their application.</w:t>
            </w:r>
          </w:p>
          <w:p w14:paraId="15A573D8" w14:textId="77777777" w:rsidR="00A53E74" w:rsidRDefault="00A53E74" w:rsidP="00A53E74">
            <w:pPr>
              <w:pStyle w:val="BodyA"/>
            </w:pPr>
          </w:p>
          <w:p w14:paraId="0759E7C9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b. If the user has not applied:</w:t>
            </w:r>
          </w:p>
          <w:p w14:paraId="1F1DB3FB" w14:textId="77777777" w:rsidR="00A53E74" w:rsidRDefault="00A53E74" w:rsidP="00A53E74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18E733B" w14:textId="77777777" w:rsidR="00A53E74" w:rsidRDefault="00A53E74" w:rsidP="00A53E74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2b.1. System notifies the user to apply for a tutor first before creating a tutor profile.</w:t>
            </w:r>
          </w:p>
        </w:tc>
      </w:tr>
    </w:tbl>
    <w:p w14:paraId="3331CF98" w14:textId="77777777" w:rsidR="00A53E74" w:rsidRDefault="00A53E74" w:rsidP="0012742E">
      <w:pPr>
        <w:pStyle w:val="BodyA"/>
        <w:widowControl w:val="0"/>
      </w:pPr>
    </w:p>
    <w:tbl>
      <w:tblPr>
        <w:tblW w:w="9350" w:type="dxa"/>
        <w:tblInd w:w="-8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2741"/>
        <w:gridCol w:w="1627"/>
        <w:gridCol w:w="4982"/>
      </w:tblGrid>
      <w:tr w:rsidR="000E0E7B" w14:paraId="2DE52E02" w14:textId="77777777" w:rsidTr="0012742E">
        <w:trPr>
          <w:trHeight w:val="410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5C2C26" w14:textId="77777777" w:rsidR="000E0E7B" w:rsidRPr="00FC6237" w:rsidRDefault="00084496">
            <w:pPr>
              <w:pStyle w:val="Heading"/>
              <w:widowControl w:val="0"/>
              <w:suppressAutoHyphens/>
              <w:spacing w:before="0" w:after="0"/>
              <w:rPr>
                <w:rFonts w:ascii="Times New Roman" w:hAnsi="Times New Roman" w:cs="Times New Roman"/>
              </w:rPr>
            </w:pPr>
            <w:r w:rsidRPr="00FC6237">
              <w:rPr>
                <w:rFonts w:ascii="Times New Roman" w:hAnsi="Times New Roman" w:cs="Times New Roman"/>
              </w:rPr>
              <w:t xml:space="preserve">Title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169F2B" w14:textId="77777777" w:rsidR="000E0E7B" w:rsidRPr="00FC6237" w:rsidRDefault="00084496">
            <w:pPr>
              <w:pStyle w:val="BodyB"/>
              <w:keepNext/>
              <w:widowControl w:val="0"/>
              <w:suppressAutoHyphens/>
              <w:outlineLvl w:val="0"/>
              <w:rPr>
                <w:rFonts w:cs="Times New Roman"/>
              </w:rPr>
            </w:pPr>
            <w:r w:rsidRPr="00FC6237">
              <w:rPr>
                <w:rFonts w:cs="Times New Roman"/>
                <w:b/>
                <w:bCs/>
                <w:kern w:val="32"/>
                <w:sz w:val="32"/>
                <w:szCs w:val="32"/>
              </w:rPr>
              <w:t>Search Tutors</w:t>
            </w:r>
          </w:p>
        </w:tc>
      </w:tr>
      <w:tr w:rsidR="000E0E7B" w14:paraId="4168C575" w14:textId="77777777" w:rsidTr="0012742E">
        <w:trPr>
          <w:trHeight w:val="71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22C01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0297D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EB4994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Enables student users to search for tutors by name or subject.</w:t>
            </w:r>
          </w:p>
        </w:tc>
      </w:tr>
      <w:tr w:rsidR="000E0E7B" w14:paraId="624477FD" w14:textId="77777777" w:rsidTr="0012742E">
        <w:trPr>
          <w:trHeight w:val="488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6BE7B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A5BCB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5</w:t>
            </w:r>
          </w:p>
        </w:tc>
      </w:tr>
      <w:tr w:rsidR="000E0E7B" w14:paraId="0232AB42" w14:textId="77777777" w:rsidTr="0012742E">
        <w:trPr>
          <w:trHeight w:val="380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BC0CC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42653E" w14:textId="77777777" w:rsidR="000E0E7B" w:rsidRDefault="00084496">
            <w:pPr>
              <w:pStyle w:val="Body"/>
            </w:pPr>
            <w:r>
              <w:rPr>
                <w:sz w:val="20"/>
                <w:szCs w:val="20"/>
              </w:rPr>
              <w:t>9</w:t>
            </w:r>
          </w:p>
        </w:tc>
      </w:tr>
      <w:tr w:rsidR="000E0E7B" w14:paraId="11FB1378" w14:textId="77777777" w:rsidTr="0012742E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E0AB2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124559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</w:t>
            </w:r>
          </w:p>
        </w:tc>
      </w:tr>
      <w:tr w:rsidR="000E0E7B" w14:paraId="69DF3E11" w14:textId="77777777" w:rsidTr="0012742E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26958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43FA1F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Student User</w:t>
            </w:r>
          </w:p>
        </w:tc>
      </w:tr>
      <w:tr w:rsidR="000E0E7B" w14:paraId="299C8D9B" w14:textId="77777777" w:rsidTr="0012742E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5D04F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945C0F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0CFF407D" w14:textId="77777777" w:rsidTr="0012742E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F14B5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E47F9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s expect to have a list of tutors that matches their search criteria.</w:t>
            </w:r>
          </w:p>
        </w:tc>
      </w:tr>
      <w:tr w:rsidR="000E0E7B" w14:paraId="153EA3D7" w14:textId="77777777" w:rsidTr="0012742E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59A83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9737A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4D8E4E7C" w14:textId="77777777" w:rsidTr="0012742E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201BF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DE8B2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3AA0652E" w14:textId="77777777" w:rsidTr="0012742E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65BEA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5074D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4F4C3DEC" w14:textId="77777777" w:rsidTr="0012742E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566B3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5B8D6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 successful match is found.</w:t>
            </w:r>
          </w:p>
        </w:tc>
      </w:tr>
      <w:tr w:rsidR="000E0E7B" w14:paraId="70DE0268" w14:textId="77777777" w:rsidTr="0012742E">
        <w:trPr>
          <w:trHeight w:val="5512"/>
        </w:trPr>
        <w:tc>
          <w:tcPr>
            <w:tcW w:w="43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F06598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33765069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5CF79DF7" w14:textId="77777777" w:rsidR="000E0E7B" w:rsidRDefault="00084496">
            <w:pPr>
              <w:pStyle w:val="BodyA"/>
              <w:numPr>
                <w:ilvl w:val="0"/>
                <w:numId w:val="4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Student presses the </w:t>
            </w:r>
            <w:r>
              <w:rPr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Search</w:t>
            </w:r>
            <w:r>
              <w:rPr>
                <w:rFonts w:ascii="Times New Roman" w:hAnsi="Times New Roman"/>
                <w:sz w:val="20"/>
                <w:szCs w:val="20"/>
                <w:lang w:val="it-IT"/>
              </w:rPr>
              <w:t xml:space="preserve"> Tutor</w:t>
            </w:r>
            <w:r>
              <w:rPr>
                <w:sz w:val="20"/>
                <w:szCs w:val="20"/>
                <w:rtl/>
                <w:lang w:val="ar-SA"/>
              </w:rPr>
              <w:t xml:space="preserve">’ </w:t>
            </w:r>
            <w:r>
              <w:rPr>
                <w:rFonts w:ascii="Times New Roman" w:hAnsi="Times New Roman"/>
                <w:sz w:val="20"/>
                <w:szCs w:val="20"/>
              </w:rPr>
              <w:t>button in their menu.</w:t>
            </w:r>
          </w:p>
          <w:p w14:paraId="2273F40F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566A96E" w14:textId="77777777" w:rsidR="000E0E7B" w:rsidRDefault="00084496">
            <w:pPr>
              <w:pStyle w:val="BodyA"/>
              <w:numPr>
                <w:ilvl w:val="0"/>
                <w:numId w:val="4"/>
              </w:num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System shows the student two options to pick from: </w:t>
            </w:r>
            <w:r>
              <w:rPr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Search by name</w:t>
            </w:r>
            <w:proofErr w:type="gramStart"/>
            <w:r>
              <w:rPr>
                <w:sz w:val="20"/>
                <w:szCs w:val="20"/>
                <w:rtl/>
                <w:lang w:val="ar-SA"/>
              </w:rPr>
              <w:t xml:space="preserve">’ </w:t>
            </w:r>
            <w:r>
              <w:rPr>
                <w:rFonts w:ascii="Times New Roman" w:hAnsi="Times New Roman"/>
                <w:sz w:val="20"/>
                <w:szCs w:val="20"/>
              </w:rPr>
              <w:t>,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rtl/>
                <w:lang w:val="ar-SA"/>
              </w:rPr>
              <w:t>‘</w:t>
            </w:r>
            <w:r>
              <w:rPr>
                <w:rFonts w:ascii="Times New Roman" w:hAnsi="Times New Roman"/>
                <w:sz w:val="20"/>
                <w:szCs w:val="20"/>
              </w:rPr>
              <w:t>Search by subject</w:t>
            </w:r>
            <w:r>
              <w:rPr>
                <w:sz w:val="20"/>
                <w:szCs w:val="20"/>
                <w:rtl/>
                <w:lang w:val="ar-SA"/>
              </w:rPr>
              <w:t>’</w:t>
            </w:r>
            <w:r>
              <w:rPr>
                <w:rFonts w:ascii="Times New Roman" w:hAnsi="Times New Roman"/>
                <w:sz w:val="20"/>
                <w:szCs w:val="20"/>
              </w:rPr>
              <w:t>.</w:t>
            </w:r>
          </w:p>
          <w:p w14:paraId="5E7ED3D3" w14:textId="77777777" w:rsidR="000E0E7B" w:rsidRDefault="000E0E7B">
            <w:pPr>
              <w:pStyle w:val="Default"/>
              <w:tabs>
                <w:tab w:val="left" w:pos="808"/>
                <w:tab w:val="left" w:pos="6480"/>
              </w:tabs>
              <w:ind w:left="716" w:hanging="716"/>
              <w:rPr>
                <w:rFonts w:ascii="Times New Roman" w:eastAsia="Times New Roman" w:hAnsi="Times New Roman" w:cs="Times New Roman"/>
              </w:rPr>
            </w:pPr>
          </w:p>
          <w:p w14:paraId="429130F3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70FB850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11EAD55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0EC484E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39EBB8A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B8D89DA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FEE5F8A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6D407D3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1F3D0990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03A49FF9" w14:textId="77777777" w:rsidR="000E0E7B" w:rsidRDefault="000E0E7B">
            <w:pPr>
              <w:pStyle w:val="BodyA"/>
              <w:rPr>
                <w:rFonts w:ascii="SimSun" w:eastAsia="SimSun" w:hAnsi="SimSun" w:cs="SimSun"/>
                <w:sz w:val="20"/>
                <w:szCs w:val="20"/>
              </w:rPr>
            </w:pPr>
          </w:p>
          <w:p w14:paraId="5D99D1F2" w14:textId="77777777" w:rsidR="000E0E7B" w:rsidRDefault="000E0E7B">
            <w:pPr>
              <w:pStyle w:val="BodyA"/>
            </w:pPr>
          </w:p>
        </w:tc>
        <w:tc>
          <w:tcPr>
            <w:tcW w:w="4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181D7C" w14:textId="77777777" w:rsidR="000E0E7B" w:rsidRDefault="00084496">
            <w:pPr>
              <w:pStyle w:val="BodyA"/>
              <w:rPr>
                <w:rFonts w:ascii="SimSun" w:eastAsia="SimSun" w:hAnsi="SimSun" w:cs="SimSun"/>
                <w:b/>
                <w:bCs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>:</w:t>
            </w:r>
          </w:p>
          <w:p w14:paraId="452FFF74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D67E413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 Student clicks / taps ‘Search by name’ button.</w:t>
            </w:r>
          </w:p>
          <w:p w14:paraId="75A58C0F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AFB0F83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1 System opens up a new search box.</w:t>
            </w:r>
          </w:p>
          <w:p w14:paraId="3C8EFC5E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4746BA7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2 Student enters their text in the search box.</w:t>
            </w:r>
          </w:p>
          <w:p w14:paraId="1152C6C7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FA0835B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3 Student clicks / taps the search button.</w:t>
            </w:r>
          </w:p>
          <w:p w14:paraId="3BDC0357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0278ECD0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4 System checks whether the name matches to any tutor profile.</w:t>
            </w:r>
          </w:p>
          <w:p w14:paraId="7421909F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6B61249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5 System shows all the available tutor profiles (if any) that match that name.</w:t>
            </w:r>
          </w:p>
          <w:p w14:paraId="51E841ED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635FEE8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——————————————————————</w:t>
            </w:r>
          </w:p>
          <w:p w14:paraId="7080F401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E1DAF85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b. Student clicks / taps ‘Search by subject button’.</w:t>
            </w:r>
          </w:p>
          <w:p w14:paraId="73E33D2E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FAF12EE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2b.1  System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checks whether there is any subject with that name registered.</w:t>
            </w:r>
          </w:p>
          <w:p w14:paraId="2A76332B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1395B21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2b.2 System shows all the available tutor profiles (if any) for that subject.</w:t>
            </w:r>
          </w:p>
        </w:tc>
      </w:tr>
    </w:tbl>
    <w:p w14:paraId="382C953F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672FC69B" w14:textId="77777777" w:rsidR="000E0E7B" w:rsidRDefault="000E0E7B" w:rsidP="0012742E">
      <w:pPr>
        <w:pStyle w:val="BodyA"/>
        <w:widowControl w:val="0"/>
        <w:ind w:left="108" w:hanging="108"/>
        <w:rPr>
          <w:rFonts w:ascii="Times New Roman" w:eastAsia="Times New Roman" w:hAnsi="Times New Roman" w:cs="Times New Roman"/>
          <w:b/>
          <w:bCs/>
        </w:rPr>
      </w:pPr>
    </w:p>
    <w:p w14:paraId="2EE3243E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5AF222A2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6D25229D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277EF7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3E829B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 xml:space="preserve">Make Payment </w:t>
            </w:r>
          </w:p>
        </w:tc>
      </w:tr>
      <w:tr w:rsidR="000E0E7B" w14:paraId="52184C68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ADC49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5CA44F" w14:textId="6B469710" w:rsidR="000E0E7B" w:rsidRDefault="003B2015">
            <w:proofErr w:type="gramStart"/>
            <w:r>
              <w:t>Students</w:t>
            </w:r>
            <w:proofErr w:type="gramEnd"/>
            <w:r>
              <w:t xml:space="preserve"> users can make payment to tutor users</w:t>
            </w:r>
          </w:p>
        </w:tc>
      </w:tr>
      <w:tr w:rsidR="000E0E7B" w14:paraId="363D4796" w14:textId="77777777" w:rsidTr="0012742E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38063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53ADB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6</w:t>
            </w:r>
          </w:p>
        </w:tc>
      </w:tr>
      <w:tr w:rsidR="000E0E7B" w14:paraId="7716A9F0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F01F1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E631F1" w14:textId="77777777" w:rsidR="000E0E7B" w:rsidRDefault="000E0E7B"/>
        </w:tc>
      </w:tr>
      <w:tr w:rsidR="000E0E7B" w14:paraId="78B11245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824FA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36A6FE" w14:textId="399B9D73" w:rsidR="000E0E7B" w:rsidRDefault="003B2015">
            <w:r>
              <w:t>Tutor Application</w:t>
            </w:r>
          </w:p>
        </w:tc>
      </w:tr>
      <w:tr w:rsidR="000E0E7B" w14:paraId="3FD9A5A4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16E38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2321EF" w14:textId="1D37C171" w:rsidR="000E0E7B" w:rsidRDefault="003B2015">
            <w:r>
              <w:t>User (student)</w:t>
            </w:r>
          </w:p>
        </w:tc>
      </w:tr>
      <w:tr w:rsidR="000E0E7B" w14:paraId="707BDC71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B459E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EA884D" w14:textId="122CFD7B" w:rsidR="000E0E7B" w:rsidRDefault="000E0E7B"/>
        </w:tc>
      </w:tr>
      <w:tr w:rsidR="000E0E7B" w14:paraId="46B98D70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C4DF9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C2D6DC" w14:textId="61366ADB" w:rsidR="000E0E7B" w:rsidRDefault="003B2015">
            <w:r>
              <w:t>Successfully transfer money from student’s bank to tutor’s profile</w:t>
            </w:r>
          </w:p>
        </w:tc>
      </w:tr>
      <w:tr w:rsidR="000E0E7B" w14:paraId="6B98AC1F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73E18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9F915F" w14:textId="3F9D9B9C" w:rsidR="000E0E7B" w:rsidRDefault="003B2015">
            <w:r>
              <w:t xml:space="preserve">Direct Deposit </w:t>
            </w:r>
          </w:p>
        </w:tc>
      </w:tr>
      <w:tr w:rsidR="000E0E7B" w14:paraId="058C3D81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100D7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E1266F" w14:textId="77777777" w:rsidR="000E0E7B" w:rsidRDefault="000E0E7B"/>
        </w:tc>
      </w:tr>
      <w:tr w:rsidR="000E0E7B" w14:paraId="77188C26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2034C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95E255" w14:textId="6B011914" w:rsidR="000E0E7B" w:rsidRDefault="003B2015">
            <w:r>
              <w:t>User clicks “Transaction Center” and then “Make Payment”</w:t>
            </w:r>
          </w:p>
        </w:tc>
      </w:tr>
      <w:tr w:rsidR="000E0E7B" w14:paraId="71ED4BFC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C593A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BD4AD9" w14:textId="7C5098EC" w:rsidR="000E0E7B" w:rsidRDefault="000E0E7B"/>
        </w:tc>
      </w:tr>
    </w:tbl>
    <w:p w14:paraId="3788E4A1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3A200D73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0E0E7B" w14:paraId="59C447E2" w14:textId="77777777" w:rsidTr="0012742E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12F551" w14:textId="77777777" w:rsidR="000E0E7B" w:rsidRDefault="00084496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  <w:p w14:paraId="048628C7" w14:textId="74A2659B" w:rsidR="003B2015" w:rsidRDefault="003B2015" w:rsidP="003B2015">
            <w:pPr>
              <w:pStyle w:val="BodyA"/>
              <w:rPr>
                <w:rFonts w:ascii="Times New Roman" w:hAnsi="Times New Roman" w:cs="Times New Roman"/>
              </w:rPr>
            </w:pPr>
            <w:r w:rsidRPr="003B2015">
              <w:rPr>
                <w:rFonts w:ascii="Times New Roman" w:hAnsi="Times New Roman" w:cs="Times New Roman"/>
              </w:rPr>
              <w:t xml:space="preserve">1)User clicks </w:t>
            </w:r>
            <w:r>
              <w:rPr>
                <w:rFonts w:ascii="Times New Roman" w:hAnsi="Times New Roman" w:cs="Times New Roman"/>
              </w:rPr>
              <w:t>“Make Payment” button</w:t>
            </w:r>
          </w:p>
          <w:p w14:paraId="1520DA6E" w14:textId="36AEB8DF" w:rsidR="003B2015" w:rsidRDefault="003B2015" w:rsidP="003B2015">
            <w:pPr>
              <w:pStyle w:val="BodyA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) User enters amount and destination (tutor)</w:t>
            </w:r>
          </w:p>
          <w:p w14:paraId="7AB0C1BA" w14:textId="2ADB8E2C" w:rsidR="003B2015" w:rsidRPr="003B2015" w:rsidRDefault="003B2015" w:rsidP="003B2015">
            <w:pPr>
              <w:pStyle w:val="BodyA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) User enters bank credentials or selects saved bank information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518157" w14:textId="77777777" w:rsidR="000E0E7B" w:rsidRDefault="00084496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5DCD48B9" w14:textId="18D88C0E" w:rsidR="003B2015" w:rsidRPr="003B2015" w:rsidRDefault="003B2015">
            <w:pPr>
              <w:pStyle w:val="BodyA"/>
              <w:rPr>
                <w:rFonts w:ascii="Times New Roman" w:hAnsi="Times New Roman" w:cs="Times New Roman"/>
              </w:rPr>
            </w:pPr>
            <w:r w:rsidRPr="003B2015">
              <w:rPr>
                <w:rFonts w:ascii="Times New Roman" w:hAnsi="Times New Roman" w:cs="Times New Roman"/>
              </w:rPr>
              <w:t>2) System displays make payment center</w:t>
            </w:r>
          </w:p>
          <w:p w14:paraId="4681B872" w14:textId="6B7EAF84" w:rsidR="003B2015" w:rsidRPr="003B2015" w:rsidRDefault="003B2015">
            <w:pPr>
              <w:pStyle w:val="BodyA"/>
              <w:rPr>
                <w:rFonts w:ascii="Times New Roman" w:hAnsi="Times New Roman" w:cs="Times New Roman"/>
              </w:rPr>
            </w:pPr>
            <w:r w:rsidRPr="003B2015">
              <w:rPr>
                <w:rFonts w:ascii="Times New Roman" w:hAnsi="Times New Roman" w:cs="Times New Roman"/>
              </w:rPr>
              <w:t>3) User prompts user for amount and destination</w:t>
            </w:r>
          </w:p>
          <w:p w14:paraId="014F9CF4" w14:textId="77777777" w:rsidR="003B2015" w:rsidRPr="003B2015" w:rsidRDefault="003B2015">
            <w:pPr>
              <w:pStyle w:val="BodyA"/>
              <w:rPr>
                <w:rFonts w:ascii="Times New Roman" w:hAnsi="Times New Roman" w:cs="Times New Roman"/>
              </w:rPr>
            </w:pPr>
            <w:r w:rsidRPr="003B2015">
              <w:rPr>
                <w:rFonts w:ascii="Times New Roman" w:hAnsi="Times New Roman" w:cs="Times New Roman"/>
              </w:rPr>
              <w:t>5) System prompts user for bank credentials</w:t>
            </w:r>
          </w:p>
          <w:p w14:paraId="6D4A6026" w14:textId="2C5D3467" w:rsidR="003B2015" w:rsidRPr="003B2015" w:rsidRDefault="003B2015">
            <w:pPr>
              <w:pStyle w:val="BodyA"/>
              <w:rPr>
                <w:rFonts w:ascii="Times New Roman" w:hAnsi="Times New Roman" w:cs="Times New Roman"/>
              </w:rPr>
            </w:pPr>
            <w:r w:rsidRPr="003B2015">
              <w:rPr>
                <w:rFonts w:ascii="Times New Roman" w:hAnsi="Times New Roman" w:cs="Times New Roman"/>
              </w:rPr>
              <w:t xml:space="preserve">7) System requests withdrawal from bank </w:t>
            </w:r>
          </w:p>
          <w:p w14:paraId="6A04EB50" w14:textId="67B57E46" w:rsidR="003B2015" w:rsidRPr="003B2015" w:rsidRDefault="003B2015">
            <w:pPr>
              <w:pStyle w:val="BodyA"/>
            </w:pPr>
            <w:r w:rsidRPr="003B2015">
              <w:rPr>
                <w:rFonts w:ascii="Times New Roman" w:hAnsi="Times New Roman" w:cs="Times New Roman"/>
              </w:rPr>
              <w:t>8) Payment receipt is shown and emailed to student and tutor</w:t>
            </w:r>
          </w:p>
        </w:tc>
      </w:tr>
    </w:tbl>
    <w:p w14:paraId="5A06918D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490AB001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3A0EF1C7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6A5E29D8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39783968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543F20DF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14DCFFE7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4F931D35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52022D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lastRenderedPageBreak/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2A8091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 xml:space="preserve">Direct Deposit </w:t>
            </w:r>
          </w:p>
        </w:tc>
      </w:tr>
      <w:tr w:rsidR="000E0E7B" w14:paraId="637419B3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D44E9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D917D5" w14:textId="3A801F1D" w:rsidR="000E0E7B" w:rsidRDefault="003B2015">
            <w:r>
              <w:t>Tutor can set up direct deposit for payments made from students to be deposited each week</w:t>
            </w:r>
          </w:p>
        </w:tc>
      </w:tr>
      <w:tr w:rsidR="000E0E7B" w14:paraId="0FD65B35" w14:textId="77777777" w:rsidTr="0012742E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0AC14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A5345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7</w:t>
            </w:r>
          </w:p>
        </w:tc>
      </w:tr>
      <w:tr w:rsidR="000E0E7B" w14:paraId="4BFB00AF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75B30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62FFC6" w14:textId="259D85E6" w:rsidR="000E0E7B" w:rsidRDefault="003B2015">
            <w:r>
              <w:t>24</w:t>
            </w:r>
          </w:p>
        </w:tc>
      </w:tr>
      <w:tr w:rsidR="000E0E7B" w14:paraId="7BD2531D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56046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F4B50C" w14:textId="53F849F8" w:rsidR="000E0E7B" w:rsidRDefault="003B2015">
            <w:r>
              <w:t>Tutor Application</w:t>
            </w:r>
          </w:p>
        </w:tc>
      </w:tr>
      <w:tr w:rsidR="000E0E7B" w14:paraId="2113E100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CB83D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8E605E" w14:textId="565AB1BC" w:rsidR="000E0E7B" w:rsidRDefault="003B2015">
            <w:r>
              <w:t>User (Tutor)</w:t>
            </w:r>
          </w:p>
        </w:tc>
      </w:tr>
      <w:tr w:rsidR="000E0E7B" w14:paraId="08CCE55B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AB716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294870" w14:textId="77777777" w:rsidR="000E0E7B" w:rsidRDefault="000E0E7B"/>
        </w:tc>
      </w:tr>
      <w:tr w:rsidR="000E0E7B" w14:paraId="5E63D0D3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87806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5650BA" w14:textId="53A93930" w:rsidR="000E0E7B" w:rsidRDefault="003B2015">
            <w:r>
              <w:t>Move money from account on Tutor Application to tutor’s bank account</w:t>
            </w:r>
          </w:p>
        </w:tc>
      </w:tr>
      <w:tr w:rsidR="000E0E7B" w14:paraId="578836B9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4F260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72287E" w14:textId="77777777" w:rsidR="000E0E7B" w:rsidRDefault="000E0E7B"/>
        </w:tc>
      </w:tr>
      <w:tr w:rsidR="000E0E7B" w14:paraId="5FCA52CA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A845F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9066F4" w14:textId="77777777" w:rsidR="000E0E7B" w:rsidRDefault="000E0E7B"/>
        </w:tc>
      </w:tr>
      <w:tr w:rsidR="000E0E7B" w14:paraId="79B11828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D6F96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2AE572" w14:textId="61FF33F5" w:rsidR="000E0E7B" w:rsidRDefault="003B2015">
            <w:r>
              <w:t>Have money in account to be transferred and be a tutor user</w:t>
            </w:r>
          </w:p>
        </w:tc>
      </w:tr>
      <w:tr w:rsidR="000E0E7B" w14:paraId="553C8EB6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F8BD4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8130DD" w14:textId="77777777" w:rsidR="000E0E7B" w:rsidRDefault="000E0E7B"/>
        </w:tc>
      </w:tr>
    </w:tbl>
    <w:p w14:paraId="02AEB370" w14:textId="77777777" w:rsidR="000E0E7B" w:rsidRDefault="000E0E7B" w:rsidP="00793DE0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0326706F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0E0E7B" w14:paraId="5AF0932B" w14:textId="77777777" w:rsidTr="0012742E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52B4BB" w14:textId="77777777" w:rsidR="003B2015" w:rsidRDefault="00084496" w:rsidP="003B2015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  <w:p w14:paraId="3E2636E7" w14:textId="77777777" w:rsidR="003B2015" w:rsidRDefault="003B2015" w:rsidP="003B2015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)User clicks “Enroll in Direct Deposit” button</w:t>
            </w:r>
          </w:p>
          <w:p w14:paraId="5DA697CF" w14:textId="77777777" w:rsidR="003B2015" w:rsidRDefault="00793DE0" w:rsidP="003B2015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) User enters bank credentials</w:t>
            </w:r>
          </w:p>
          <w:p w14:paraId="74B41443" w14:textId="67731FB4" w:rsidR="00793DE0" w:rsidRPr="003B2015" w:rsidRDefault="00793DE0" w:rsidP="003B2015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7)User sees direct deposit information confirmation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4F355F" w14:textId="77777777" w:rsidR="000E0E7B" w:rsidRDefault="00084496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4338CAB9" w14:textId="77777777" w:rsidR="003B2015" w:rsidRDefault="003B2015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)</w:t>
            </w:r>
            <w:r w:rsidR="00793DE0">
              <w:rPr>
                <w:rFonts w:ascii="Times New Roman" w:hAnsi="Times New Roman"/>
                <w:sz w:val="20"/>
                <w:szCs w:val="20"/>
              </w:rPr>
              <w:t>System verifies that user is a tutor and has a positive balance in the application</w:t>
            </w:r>
          </w:p>
          <w:p w14:paraId="777E9928" w14:textId="77777777" w:rsidR="00793DE0" w:rsidRDefault="00793DE0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) System prompts user for bank credentials</w:t>
            </w:r>
          </w:p>
          <w:p w14:paraId="7279FB11" w14:textId="77777777" w:rsidR="00793DE0" w:rsidRDefault="00793DE0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5) System processes bank credentials </w:t>
            </w:r>
          </w:p>
          <w:p w14:paraId="05FA3927" w14:textId="77777777" w:rsidR="00793DE0" w:rsidRDefault="00793DE0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6)System enables entire balance to be deposited every 2 weeks on Sunday</w:t>
            </w:r>
          </w:p>
          <w:p w14:paraId="3B7A392F" w14:textId="6C3837B0" w:rsidR="00793DE0" w:rsidRPr="003B2015" w:rsidRDefault="00793DE0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7) System displays direct deposit information to user</w:t>
            </w:r>
          </w:p>
        </w:tc>
      </w:tr>
    </w:tbl>
    <w:p w14:paraId="37EF3FCF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64324E9F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6FC243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7C78C8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>Apply to Tutor</w:t>
            </w:r>
          </w:p>
        </w:tc>
      </w:tr>
      <w:tr w:rsidR="000E0E7B" w14:paraId="1E24FCBB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FF0BE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790E42" w14:textId="58BDB948" w:rsidR="000E0E7B" w:rsidRDefault="00FC6237">
            <w:r>
              <w:t>Prospective tutors can apply through the application to be able to create a tutor profile and use the application.</w:t>
            </w:r>
          </w:p>
        </w:tc>
      </w:tr>
      <w:tr w:rsidR="000E0E7B" w14:paraId="0AAD1F49" w14:textId="77777777" w:rsidTr="0012742E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004410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3FE12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08</w:t>
            </w:r>
          </w:p>
        </w:tc>
      </w:tr>
      <w:tr w:rsidR="000E0E7B" w14:paraId="6D7BDB0B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95FB0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CB1F48" w14:textId="3D637F55" w:rsidR="000E0E7B" w:rsidRDefault="00FC6237">
            <w:r>
              <w:t>16</w:t>
            </w:r>
          </w:p>
        </w:tc>
      </w:tr>
      <w:tr w:rsidR="000E0E7B" w14:paraId="190DC94C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8F1AE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07C497" w14:textId="458BDC2A" w:rsidR="000E0E7B" w:rsidRDefault="00FC6237">
            <w:r>
              <w:t>Tutor Application</w:t>
            </w:r>
          </w:p>
        </w:tc>
      </w:tr>
      <w:tr w:rsidR="000E0E7B" w14:paraId="6B75ED0E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F0266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FEF7D1" w14:textId="77777777" w:rsidR="000E0E7B" w:rsidRDefault="000E0E7B"/>
        </w:tc>
      </w:tr>
      <w:tr w:rsidR="000E0E7B" w14:paraId="045FEE35" w14:textId="77777777" w:rsidTr="0012742E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14340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1C2FBA" w14:textId="77777777" w:rsidR="000E0E7B" w:rsidRDefault="000E0E7B"/>
        </w:tc>
      </w:tr>
      <w:tr w:rsidR="000E0E7B" w14:paraId="56476107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420FA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5EDCBF" w14:textId="336D6059" w:rsidR="000E0E7B" w:rsidRDefault="00FC6237">
            <w:r>
              <w:t>User submits tutor application</w:t>
            </w:r>
          </w:p>
        </w:tc>
      </w:tr>
      <w:tr w:rsidR="000E0E7B" w14:paraId="3AC3FA61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623AF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7DAF89" w14:textId="0E52AC12" w:rsidR="000E0E7B" w:rsidRDefault="00FC6237">
            <w:r>
              <w:t>04.b</w:t>
            </w:r>
          </w:p>
        </w:tc>
      </w:tr>
      <w:tr w:rsidR="000E0E7B" w14:paraId="7DA30242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692C6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D8A0F0" w14:textId="77777777" w:rsidR="000E0E7B" w:rsidRDefault="000E0E7B"/>
        </w:tc>
      </w:tr>
      <w:tr w:rsidR="000E0E7B" w14:paraId="09FE7774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9A8D7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321939" w14:textId="30AC7AEA" w:rsidR="000E0E7B" w:rsidRDefault="00FC6237">
            <w:r>
              <w:t>User clicks “Apply to Tutor”</w:t>
            </w:r>
          </w:p>
        </w:tc>
      </w:tr>
      <w:tr w:rsidR="000E0E7B" w14:paraId="392635A9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39452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1EC2DB" w14:textId="77777777" w:rsidR="000E0E7B" w:rsidRDefault="000E0E7B"/>
        </w:tc>
      </w:tr>
    </w:tbl>
    <w:p w14:paraId="09E566AB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40A07288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66569F06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0E0E7B" w14:paraId="1C26AD01" w14:textId="77777777" w:rsidTr="0012742E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F1A0F4" w14:textId="77777777" w:rsidR="000E0E7B" w:rsidRDefault="00084496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  <w:p w14:paraId="30AA11C3" w14:textId="77777777" w:rsidR="00FC6237" w:rsidRDefault="00FC6237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)User clicks “Apply to Tutor”</w:t>
            </w:r>
          </w:p>
          <w:p w14:paraId="077C00C1" w14:textId="77777777" w:rsidR="00FC6237" w:rsidRDefault="00FC6237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)User fills out questions</w:t>
            </w:r>
          </w:p>
          <w:p w14:paraId="241F9E4B" w14:textId="5C472C8A" w:rsidR="00FC6237" w:rsidRPr="00FC6237" w:rsidRDefault="00FC6237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6)User views confirmation that their application has been submitted.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552E54" w14:textId="77777777" w:rsidR="000E0E7B" w:rsidRDefault="00084496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15D0120F" w14:textId="77777777" w:rsidR="00FC6237" w:rsidRDefault="00FC6237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)System prompts user to fill out application questions</w:t>
            </w:r>
          </w:p>
          <w:p w14:paraId="5D4B06D3" w14:textId="77777777" w:rsidR="00FC6237" w:rsidRDefault="00FC6237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)System processes user input and submits application to manager account and to be reviewed application stack</w:t>
            </w:r>
          </w:p>
          <w:p w14:paraId="6C087969" w14:textId="318489AB" w:rsidR="00FC6237" w:rsidRPr="00FC6237" w:rsidRDefault="00FC6237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5)System confirms with user their application has been submitted.</w:t>
            </w:r>
          </w:p>
        </w:tc>
      </w:tr>
    </w:tbl>
    <w:p w14:paraId="642BA738" w14:textId="77777777" w:rsidR="000E0E7B" w:rsidRDefault="000E0E7B" w:rsidP="003B2015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79BB0773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1719CD80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2D7F4BED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ED71C1" w14:textId="77777777" w:rsidR="000E0E7B" w:rsidRDefault="00084496">
            <w:pPr>
              <w:pStyle w:val="Heading"/>
              <w:widowControl w:val="0"/>
              <w:suppressAutoHyphens/>
              <w:spacing w:before="0" w:after="0"/>
            </w:pPr>
            <w: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31D32D" w14:textId="77777777" w:rsidR="000E0E7B" w:rsidRDefault="00084496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rFonts w:ascii="Arial" w:hAnsi="Arial"/>
                <w:b/>
                <w:bCs/>
                <w:kern w:val="32"/>
                <w:sz w:val="32"/>
                <w:szCs w:val="32"/>
              </w:rPr>
              <w:t>Connect with other Tutees</w:t>
            </w:r>
          </w:p>
        </w:tc>
      </w:tr>
      <w:tr w:rsidR="000E0E7B" w14:paraId="5C72399D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90902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F5EAF9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8443A0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ows Tutees to interact with other tutees</w:t>
            </w:r>
          </w:p>
        </w:tc>
      </w:tr>
      <w:tr w:rsidR="000E0E7B" w14:paraId="7A490145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19228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4ECE31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09</w:t>
            </w:r>
          </w:p>
        </w:tc>
      </w:tr>
      <w:tr w:rsidR="000E0E7B" w14:paraId="2B6AC071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C29B3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CA7803" w14:textId="77777777" w:rsidR="000E0E7B" w:rsidRDefault="000E0E7B"/>
        </w:tc>
      </w:tr>
      <w:tr w:rsidR="000E0E7B" w14:paraId="441B1180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656F1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6490FE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</w:t>
            </w:r>
          </w:p>
        </w:tc>
      </w:tr>
      <w:tr w:rsidR="000E0E7B" w14:paraId="36713845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7B424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AB65E7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 xml:space="preserve">Student user </w:t>
            </w:r>
          </w:p>
        </w:tc>
      </w:tr>
      <w:tr w:rsidR="000E0E7B" w14:paraId="28D5715D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88716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72668F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26D56D0E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6AC88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9C221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ow Students to connect and contact other students</w:t>
            </w:r>
          </w:p>
        </w:tc>
      </w:tr>
      <w:tr w:rsidR="000E0E7B" w14:paraId="3E8904B8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C5869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C9BDF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6EB9FD0E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86E0D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6C2AF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52315D4C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2DF76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79D575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must be a student. </w:t>
            </w:r>
          </w:p>
          <w:p w14:paraId="12FEC0A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must have a profile.</w:t>
            </w:r>
          </w:p>
        </w:tc>
      </w:tr>
      <w:tr w:rsidR="000E0E7B" w14:paraId="0B4BE843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D500E7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90850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is able to message and view other students’ profiles</w:t>
            </w:r>
          </w:p>
        </w:tc>
      </w:tr>
    </w:tbl>
    <w:p w14:paraId="7A1A04D7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53389647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3CEA0A78" w14:textId="77777777" w:rsidR="000E0E7B" w:rsidRDefault="000E0E7B" w:rsidP="0012742E">
      <w:pPr>
        <w:pStyle w:val="BodyA"/>
        <w:widowControl w:val="0"/>
        <w:ind w:left="216" w:hanging="216"/>
        <w:jc w:val="center"/>
        <w:rPr>
          <w:rFonts w:ascii="Times New Roman" w:eastAsia="Times New Roman" w:hAnsi="Times New Roman" w:cs="Times New Roman"/>
          <w:b/>
          <w:bCs/>
        </w:rPr>
      </w:pPr>
    </w:p>
    <w:p w14:paraId="79A06DEA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83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1"/>
        <w:gridCol w:w="5242"/>
      </w:tblGrid>
      <w:tr w:rsidR="000E0E7B" w14:paraId="4C311893" w14:textId="77777777" w:rsidTr="0012742E">
        <w:trPr>
          <w:trHeight w:val="1880"/>
          <w:jc w:val="center"/>
        </w:trPr>
        <w:tc>
          <w:tcPr>
            <w:tcW w:w="5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A59F6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5EE1BDF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15425EE4" w14:textId="77777777" w:rsidR="000E0E7B" w:rsidRDefault="00084496">
            <w:pPr>
              <w:pStyle w:val="Default"/>
              <w:numPr>
                <w:ilvl w:val="0"/>
                <w:numId w:val="7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tudent user clicks/taps search option</w:t>
            </w:r>
          </w:p>
          <w:p w14:paraId="2E3F0B59" w14:textId="77777777" w:rsidR="000E0E7B" w:rsidRDefault="00084496">
            <w:pPr>
              <w:pStyle w:val="Default"/>
              <w:numPr>
                <w:ilvl w:val="0"/>
                <w:numId w:val="7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tudent searches for other students</w:t>
            </w:r>
          </w:p>
          <w:p w14:paraId="43A329DA" w14:textId="77777777" w:rsidR="000E0E7B" w:rsidRDefault="00084496">
            <w:pPr>
              <w:pStyle w:val="Default"/>
              <w:numPr>
                <w:ilvl w:val="0"/>
                <w:numId w:val="7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tudent is able to view another student’s profile or send them a message</w:t>
            </w:r>
          </w:p>
        </w:tc>
        <w:tc>
          <w:tcPr>
            <w:tcW w:w="5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8965D6" w14:textId="77777777" w:rsidR="000E0E7B" w:rsidRDefault="00084496">
            <w:pPr>
              <w:pStyle w:val="BodyA"/>
              <w:rPr>
                <w:rFonts w:ascii="SimSun" w:eastAsia="SimSun" w:hAnsi="SimSun" w:cs="SimSun"/>
                <w:b/>
                <w:bCs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>:</w:t>
            </w:r>
          </w:p>
          <w:p w14:paraId="6314B42F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C514911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 Student clicks community tab</w:t>
            </w:r>
          </w:p>
          <w:p w14:paraId="456CCA6C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 1. Student has options to see other students with similar tutors/subject interests</w:t>
            </w:r>
          </w:p>
          <w:p w14:paraId="799E626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2a. 2. Is able to message and see other students’ profiles</w:t>
            </w:r>
          </w:p>
        </w:tc>
      </w:tr>
    </w:tbl>
    <w:p w14:paraId="1288AAA1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793DE0" w14:paraId="752E9787" w14:textId="77777777" w:rsidTr="009F78DD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0E69A2" w14:textId="77777777" w:rsidR="00793DE0" w:rsidRDefault="00793DE0" w:rsidP="009F78DD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F72AB8" w14:textId="4690159D" w:rsidR="00793DE0" w:rsidRDefault="00793DE0" w:rsidP="009F78DD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>Calendar</w:t>
            </w:r>
          </w:p>
        </w:tc>
      </w:tr>
      <w:tr w:rsidR="00793DE0" w14:paraId="4BB26E3C" w14:textId="77777777" w:rsidTr="009F78DD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780936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061722" w14:textId="0E8702A5" w:rsidR="00793DE0" w:rsidRDefault="00FC6237" w:rsidP="009F78DD">
            <w:r>
              <w:t>Calendar for user to indicate when they are available to tutor or be tutored</w:t>
            </w:r>
          </w:p>
        </w:tc>
      </w:tr>
      <w:tr w:rsidR="00793DE0" w14:paraId="36D02EFA" w14:textId="77777777" w:rsidTr="009F78DD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3BC971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ABBF20" w14:textId="47345C71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</w:tr>
      <w:tr w:rsidR="00793DE0" w14:paraId="0A6ED00A" w14:textId="77777777" w:rsidTr="009F78DD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A70C80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9788FC" w14:textId="1A550EEA" w:rsidR="00793DE0" w:rsidRDefault="00FC6237" w:rsidP="009F78DD">
            <w:r>
              <w:t>36</w:t>
            </w:r>
          </w:p>
        </w:tc>
      </w:tr>
      <w:tr w:rsidR="00793DE0" w14:paraId="3259BA73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2FD4B8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007372" w14:textId="6FB1F84E" w:rsidR="00793DE0" w:rsidRDefault="00FC6237" w:rsidP="009F78DD">
            <w:r>
              <w:t>Tutor Application</w:t>
            </w:r>
          </w:p>
        </w:tc>
      </w:tr>
      <w:tr w:rsidR="00793DE0" w14:paraId="64951E39" w14:textId="77777777" w:rsidTr="009F78DD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52A60B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8CCC8" w14:textId="29443174" w:rsidR="00793DE0" w:rsidRDefault="00FC6237" w:rsidP="009F78DD">
            <w:r>
              <w:t>User (Tutor and Student)</w:t>
            </w:r>
          </w:p>
        </w:tc>
      </w:tr>
      <w:tr w:rsidR="00793DE0" w14:paraId="62F9AD3E" w14:textId="77777777" w:rsidTr="009F78DD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B55D6E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CE0DF2" w14:textId="77777777" w:rsidR="00793DE0" w:rsidRDefault="00793DE0" w:rsidP="009F78DD"/>
        </w:tc>
      </w:tr>
      <w:tr w:rsidR="00793DE0" w14:paraId="5EC2A509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78036F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287FFB" w14:textId="2CC2C5C6" w:rsidR="00793DE0" w:rsidRDefault="00FC6237" w:rsidP="009F78DD">
            <w:r>
              <w:t>Have a schedule to be compared with other users</w:t>
            </w:r>
          </w:p>
        </w:tc>
      </w:tr>
      <w:tr w:rsidR="00793DE0" w14:paraId="5812FB86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4236D7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3EB783" w14:textId="3325E758" w:rsidR="00793DE0" w:rsidRDefault="00FC6237" w:rsidP="009F78DD">
            <w:r>
              <w:t>11</w:t>
            </w:r>
          </w:p>
        </w:tc>
      </w:tr>
      <w:tr w:rsidR="00793DE0" w14:paraId="0401499E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4822D6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6D5FCE" w14:textId="77777777" w:rsidR="00793DE0" w:rsidRDefault="00793DE0" w:rsidP="009F78DD"/>
        </w:tc>
      </w:tr>
      <w:tr w:rsidR="00793DE0" w14:paraId="11DBD3B2" w14:textId="77777777" w:rsidTr="009F78DD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71D577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17105E" w14:textId="615A6A59" w:rsidR="00793DE0" w:rsidRDefault="00FC6237" w:rsidP="009F78DD">
            <w:r>
              <w:t>User clicks “Edit Calendar”</w:t>
            </w:r>
          </w:p>
        </w:tc>
      </w:tr>
      <w:tr w:rsidR="00793DE0" w14:paraId="5A6308DE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551C92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35DCC4" w14:textId="77777777" w:rsidR="00793DE0" w:rsidRDefault="00793DE0" w:rsidP="009F78DD"/>
        </w:tc>
      </w:tr>
    </w:tbl>
    <w:p w14:paraId="2458194C" w14:textId="77777777" w:rsidR="00793DE0" w:rsidRDefault="00793DE0" w:rsidP="00793DE0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62CF3A9F" w14:textId="77777777" w:rsidR="00793DE0" w:rsidRDefault="00793DE0" w:rsidP="00793DE0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4308C093" w14:textId="77777777" w:rsidR="00793DE0" w:rsidRDefault="00793DE0" w:rsidP="00793DE0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793DE0" w14:paraId="49D75C3E" w14:textId="77777777" w:rsidTr="009F78DD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ED5EE2" w14:textId="77777777" w:rsidR="00FC6237" w:rsidRDefault="00793DE0" w:rsidP="00FC6237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ACTOR:</w:t>
            </w:r>
          </w:p>
          <w:p w14:paraId="164CC9DE" w14:textId="77777777" w:rsidR="00FC6237" w:rsidRDefault="00FC6237" w:rsidP="00FC6237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)User clicks “Edit Calendar”</w:t>
            </w:r>
          </w:p>
          <w:p w14:paraId="4FB861F1" w14:textId="77777777" w:rsidR="00FC6237" w:rsidRDefault="00FC6237" w:rsidP="00FC6237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)User responds to system prompts</w:t>
            </w:r>
          </w:p>
          <w:p w14:paraId="24A26516" w14:textId="77777777" w:rsidR="00FC6237" w:rsidRDefault="00FC6237" w:rsidP="00FC6237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7)User clicks “Save Changes”</w:t>
            </w:r>
          </w:p>
          <w:p w14:paraId="41D0A6F0" w14:textId="786E1DB8" w:rsidR="00FC6237" w:rsidRPr="00FC6237" w:rsidRDefault="00FC6237" w:rsidP="00FC6237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9)User views confirmation screen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02E413" w14:textId="77777777" w:rsidR="00793DE0" w:rsidRDefault="00793DE0" w:rsidP="009F78DD">
            <w:pPr>
              <w:pStyle w:val="BodyA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  <w:p w14:paraId="156D0E26" w14:textId="77777777" w:rsidR="00FC6237" w:rsidRDefault="00FC6237" w:rsidP="009F78DD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)System prompts user for day and time that there are available</w:t>
            </w:r>
          </w:p>
          <w:p w14:paraId="49DA4A52" w14:textId="3AF623DE" w:rsidR="00FC6237" w:rsidRDefault="00FC6237" w:rsidP="009F78DD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4)System adds and saves time to user’s calendar </w:t>
            </w:r>
          </w:p>
          <w:p w14:paraId="0FCAD052" w14:textId="7774E4E0" w:rsidR="00FC6237" w:rsidRDefault="00FC6237" w:rsidP="009F78DD">
            <w:pPr>
              <w:pStyle w:val="BodyA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6)System repeats 2-4 until User clicks “Save Changes” button</w:t>
            </w:r>
          </w:p>
          <w:p w14:paraId="7CA10F5D" w14:textId="13D4BCCD" w:rsidR="00FC6237" w:rsidRPr="00FC6237" w:rsidRDefault="00FC6237" w:rsidP="009F78DD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8)System provides user with confirmation that their calendar is updated</w:t>
            </w:r>
          </w:p>
        </w:tc>
      </w:tr>
    </w:tbl>
    <w:p w14:paraId="77E8644F" w14:textId="77777777" w:rsidR="000E0E7B" w:rsidRDefault="000E0E7B" w:rsidP="00793DE0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295D1BD8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648A6549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01EBBB" w14:textId="77777777" w:rsidR="000E0E7B" w:rsidRPr="00FC6237" w:rsidRDefault="00084496">
            <w:pPr>
              <w:pStyle w:val="Heading"/>
              <w:widowControl w:val="0"/>
              <w:suppressAutoHyphens/>
              <w:spacing w:before="0" w:after="0"/>
              <w:rPr>
                <w:rFonts w:ascii="Times New Roman" w:hAnsi="Times New Roman" w:cs="Times New Roman"/>
              </w:rPr>
            </w:pPr>
            <w:r w:rsidRPr="00FC6237">
              <w:rPr>
                <w:rFonts w:ascii="Times New Roman" w:hAnsi="Times New Roman" w:cs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BD62F7" w14:textId="77777777" w:rsidR="000E0E7B" w:rsidRPr="00FC6237" w:rsidRDefault="00084496">
            <w:pPr>
              <w:pStyle w:val="BodyB"/>
              <w:keepNext/>
              <w:widowControl w:val="0"/>
              <w:suppressAutoHyphens/>
              <w:outlineLvl w:val="0"/>
              <w:rPr>
                <w:rFonts w:cs="Times New Roman"/>
              </w:rPr>
            </w:pPr>
            <w:r w:rsidRPr="00FC6237">
              <w:rPr>
                <w:rFonts w:cs="Times New Roman"/>
                <w:b/>
                <w:bCs/>
                <w:kern w:val="32"/>
                <w:sz w:val="32"/>
                <w:szCs w:val="32"/>
              </w:rPr>
              <w:t>Schedule Comparison</w:t>
            </w:r>
          </w:p>
        </w:tc>
      </w:tr>
      <w:tr w:rsidR="000E0E7B" w14:paraId="3AE52FFA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5C8D4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A44B2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ows students and tutors to compare schedules</w:t>
            </w:r>
          </w:p>
        </w:tc>
      </w:tr>
      <w:tr w:rsidR="000E0E7B" w14:paraId="25922FD1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6E64D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2019FE" w14:textId="133A91B4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1</w:t>
            </w:r>
            <w:r w:rsidR="00793DE0">
              <w:rPr>
                <w:sz w:val="20"/>
                <w:szCs w:val="20"/>
              </w:rPr>
              <w:t>1</w:t>
            </w:r>
          </w:p>
        </w:tc>
      </w:tr>
      <w:tr w:rsidR="000E0E7B" w14:paraId="1046ECDC" w14:textId="77777777" w:rsidTr="0012742E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41393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3D0073" w14:textId="77777777" w:rsidR="000E0E7B" w:rsidRDefault="000E0E7B"/>
        </w:tc>
      </w:tr>
      <w:tr w:rsidR="000E0E7B" w14:paraId="6783A961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F9666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DB2768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</w:t>
            </w:r>
          </w:p>
        </w:tc>
      </w:tr>
      <w:tr w:rsidR="000E0E7B" w14:paraId="1B5230A7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05DDF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20D32D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Student user, Tutor user</w:t>
            </w:r>
          </w:p>
        </w:tc>
      </w:tr>
      <w:tr w:rsidR="000E0E7B" w14:paraId="74E13033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213F3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825AC7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786B75E9" w14:textId="77777777" w:rsidTr="0012742E">
        <w:trPr>
          <w:trHeight w:val="48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02FF4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0900A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ow Students and Tutor users to compare schedules with each other to plan meetings</w:t>
            </w:r>
          </w:p>
        </w:tc>
      </w:tr>
      <w:tr w:rsidR="000E0E7B" w14:paraId="0337E276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976B0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F196E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2FD75FEF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F76C9C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0E68C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379A52B0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881708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E88B7D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must be a student or a tutor.</w:t>
            </w:r>
          </w:p>
          <w:p w14:paraId="2B3BFE5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must have a profile.</w:t>
            </w:r>
          </w:p>
        </w:tc>
      </w:tr>
      <w:tr w:rsidR="000E0E7B" w14:paraId="3110EF34" w14:textId="77777777" w:rsidTr="0012742E">
        <w:trPr>
          <w:trHeight w:val="48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62EB0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E025A5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can see another user’s schedule and it able to see them side by side with their own</w:t>
            </w:r>
          </w:p>
        </w:tc>
      </w:tr>
    </w:tbl>
    <w:p w14:paraId="50364394" w14:textId="77777777" w:rsidR="000E0E7B" w:rsidRDefault="000E0E7B" w:rsidP="00793DE0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83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1"/>
        <w:gridCol w:w="5242"/>
      </w:tblGrid>
      <w:tr w:rsidR="000E0E7B" w14:paraId="06592A1A" w14:textId="77777777" w:rsidTr="0012742E">
        <w:trPr>
          <w:trHeight w:val="2279"/>
          <w:jc w:val="center"/>
        </w:trPr>
        <w:tc>
          <w:tcPr>
            <w:tcW w:w="5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CB66F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323B237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21CD9754" w14:textId="77777777" w:rsidR="000E0E7B" w:rsidRDefault="00084496">
            <w:pPr>
              <w:pStyle w:val="Default"/>
              <w:numPr>
                <w:ilvl w:val="0"/>
                <w:numId w:val="8"/>
              </w:numPr>
              <w:rPr>
                <w:rFonts w:ascii="Arial" w:hAnsi="Arial"/>
              </w:rPr>
            </w:pPr>
            <w:r>
              <w:rPr>
                <w:rFonts w:ascii="Arial" w:hAnsi="Arial"/>
              </w:rPr>
              <w:t>User clicks/taps calendar</w:t>
            </w:r>
          </w:p>
          <w:p w14:paraId="67334356" w14:textId="77777777" w:rsidR="000E0E7B" w:rsidRDefault="00084496">
            <w:pPr>
              <w:pStyle w:val="Default"/>
              <w:numPr>
                <w:ilvl w:val="0"/>
                <w:numId w:val="8"/>
              </w:numPr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User can view their own schedule and add/delete events </w:t>
            </w:r>
          </w:p>
          <w:p w14:paraId="34AB2192" w14:textId="77777777" w:rsidR="000E0E7B" w:rsidRDefault="00084496">
            <w:pPr>
              <w:pStyle w:val="Default"/>
              <w:numPr>
                <w:ilvl w:val="0"/>
                <w:numId w:val="9"/>
              </w:numPr>
              <w:rPr>
                <w:rFonts w:ascii="SimSun" w:eastAsia="SimSun" w:hAnsi="SimSun" w:cs="SimSun"/>
              </w:rPr>
            </w:pPr>
            <w:r>
              <w:rPr>
                <w:rFonts w:ascii="Arial" w:eastAsia="SimSun" w:hAnsi="Arial" w:cs="SimSun"/>
              </w:rPr>
              <w:t xml:space="preserve">User is able to view another </w:t>
            </w:r>
            <w:proofErr w:type="gramStart"/>
            <w:r>
              <w:rPr>
                <w:rFonts w:ascii="Arial" w:eastAsia="SimSun" w:hAnsi="Arial" w:cs="SimSun"/>
              </w:rPr>
              <w:t>users</w:t>
            </w:r>
            <w:proofErr w:type="gramEnd"/>
            <w:r>
              <w:rPr>
                <w:rFonts w:ascii="Arial" w:eastAsia="SimSun" w:hAnsi="Arial" w:cs="SimSun"/>
              </w:rPr>
              <w:t xml:space="preserve"> schedule and compare their own with theirs to see available times</w:t>
            </w:r>
          </w:p>
        </w:tc>
        <w:tc>
          <w:tcPr>
            <w:tcW w:w="5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33A406" w14:textId="77777777" w:rsidR="000E0E7B" w:rsidRDefault="00084496">
            <w:pPr>
              <w:pStyle w:val="BodyA"/>
              <w:rPr>
                <w:rFonts w:ascii="SimSun" w:eastAsia="SimSun" w:hAnsi="SimSun" w:cs="SimSun"/>
                <w:b/>
                <w:bCs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>:</w:t>
            </w:r>
          </w:p>
          <w:p w14:paraId="6C2846AE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02C6C82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a. User clicks another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users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profile</w:t>
            </w:r>
          </w:p>
          <w:p w14:paraId="234B9543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 2. User clicks to view their schedule</w:t>
            </w:r>
          </w:p>
          <w:p w14:paraId="25AA039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2a. 3. User is able to view the other persons schedule</w:t>
            </w:r>
          </w:p>
        </w:tc>
      </w:tr>
    </w:tbl>
    <w:p w14:paraId="25B0E44A" w14:textId="77777777" w:rsidR="000E0E7B" w:rsidRDefault="000E0E7B" w:rsidP="0012742E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4AED6810" w14:textId="77777777" w:rsidR="000E0E7B" w:rsidRDefault="000E0E7B" w:rsidP="00793DE0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0E0E7B" w14:paraId="591974C9" w14:textId="77777777" w:rsidTr="0012742E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BDFEE3" w14:textId="77777777" w:rsidR="000E0E7B" w:rsidRPr="00FC6237" w:rsidRDefault="00084496">
            <w:pPr>
              <w:pStyle w:val="Heading"/>
              <w:widowControl w:val="0"/>
              <w:suppressAutoHyphens/>
              <w:spacing w:before="0" w:after="0"/>
              <w:rPr>
                <w:rFonts w:ascii="Times New Roman" w:hAnsi="Times New Roman" w:cs="Times New Roman"/>
              </w:rPr>
            </w:pPr>
            <w:r w:rsidRPr="00FC6237">
              <w:rPr>
                <w:rFonts w:ascii="Times New Roman" w:hAnsi="Times New Roman" w:cs="Times New Roman"/>
              </w:rPr>
              <w:lastRenderedPageBreak/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E81278" w14:textId="77777777" w:rsidR="000E0E7B" w:rsidRPr="00FC6237" w:rsidRDefault="00084496">
            <w:pPr>
              <w:pStyle w:val="BodyB"/>
              <w:keepNext/>
              <w:widowControl w:val="0"/>
              <w:suppressAutoHyphens/>
              <w:outlineLvl w:val="0"/>
              <w:rPr>
                <w:rFonts w:cs="Times New Roman"/>
              </w:rPr>
            </w:pPr>
            <w:r w:rsidRPr="00FC6237">
              <w:rPr>
                <w:rFonts w:cs="Times New Roman"/>
                <w:b/>
                <w:bCs/>
                <w:kern w:val="32"/>
                <w:sz w:val="32"/>
                <w:szCs w:val="32"/>
              </w:rPr>
              <w:t>Support Page</w:t>
            </w:r>
          </w:p>
        </w:tc>
      </w:tr>
      <w:tr w:rsidR="000E0E7B" w14:paraId="6EAD1A8E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A2322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6A50D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ows users to access a support page with resources for help with the service and contact information</w:t>
            </w:r>
          </w:p>
        </w:tc>
      </w:tr>
      <w:tr w:rsidR="000E0E7B" w14:paraId="0B9C761D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E0A57D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394F1B" w14:textId="62BDB915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1</w:t>
            </w:r>
            <w:r w:rsidR="00793DE0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</w:tr>
      <w:tr w:rsidR="000E0E7B" w14:paraId="4E5475CD" w14:textId="77777777" w:rsidTr="0012742E">
        <w:trPr>
          <w:trHeight w:val="389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6BDC9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FABDEA" w14:textId="77777777" w:rsidR="000E0E7B" w:rsidRDefault="000E0E7B"/>
        </w:tc>
      </w:tr>
      <w:tr w:rsidR="000E0E7B" w14:paraId="4EA70587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38115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FEF91A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Tutor App</w:t>
            </w:r>
          </w:p>
        </w:tc>
      </w:tr>
      <w:tr w:rsidR="000E0E7B" w14:paraId="7A71CA92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8BF6E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8B636B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All users</w:t>
            </w:r>
          </w:p>
        </w:tc>
      </w:tr>
      <w:tr w:rsidR="000E0E7B" w14:paraId="0B476346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7546E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2E4CDD" w14:textId="77777777" w:rsidR="000E0E7B" w:rsidRDefault="00084496">
            <w:pPr>
              <w:pStyle w:val="BodyB"/>
            </w:pPr>
            <w:r>
              <w:rPr>
                <w:sz w:val="20"/>
                <w:szCs w:val="20"/>
              </w:rPr>
              <w:t>None</w:t>
            </w:r>
          </w:p>
        </w:tc>
      </w:tr>
      <w:tr w:rsidR="000E0E7B" w14:paraId="2C77672E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B8359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EDD7AA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Allows users to seek help from the system about features or any questions</w:t>
            </w:r>
          </w:p>
        </w:tc>
      </w:tr>
      <w:tr w:rsidR="000E0E7B" w14:paraId="1081E8AB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BE220E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2D64D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5C68764D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C79ED1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24A8B2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None</w:t>
            </w:r>
          </w:p>
        </w:tc>
      </w:tr>
      <w:tr w:rsidR="000E0E7B" w14:paraId="2A969AA1" w14:textId="77777777" w:rsidTr="0012742E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8F464F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891279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must be a registered user</w:t>
            </w:r>
          </w:p>
        </w:tc>
      </w:tr>
      <w:tr w:rsidR="000E0E7B" w14:paraId="2FA85108" w14:textId="77777777" w:rsidTr="0012742E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B6D0D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7633A6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User is able to access a support page when needed for help</w:t>
            </w:r>
          </w:p>
        </w:tc>
      </w:tr>
    </w:tbl>
    <w:p w14:paraId="4E533E33" w14:textId="77777777" w:rsidR="000E0E7B" w:rsidRDefault="000E0E7B" w:rsidP="0012742E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p w14:paraId="6A860B55" w14:textId="77777777" w:rsidR="000E0E7B" w:rsidRDefault="000E0E7B" w:rsidP="0012742E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tbl>
      <w:tblPr>
        <w:tblW w:w="10483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1"/>
        <w:gridCol w:w="5242"/>
      </w:tblGrid>
      <w:tr w:rsidR="000E0E7B" w14:paraId="676D063D" w14:textId="77777777" w:rsidTr="0012742E">
        <w:trPr>
          <w:trHeight w:val="2072"/>
          <w:jc w:val="center"/>
        </w:trPr>
        <w:tc>
          <w:tcPr>
            <w:tcW w:w="5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6DAFCB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TEPS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  <w:p w14:paraId="11FDD883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5267E44B" w14:textId="77777777" w:rsidR="000E0E7B" w:rsidRDefault="00084496">
            <w:pPr>
              <w:pStyle w:val="Default"/>
              <w:numPr>
                <w:ilvl w:val="0"/>
                <w:numId w:val="10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User clicks/taps calendar</w:t>
            </w:r>
          </w:p>
          <w:p w14:paraId="76ADEEC1" w14:textId="77777777" w:rsidR="000E0E7B" w:rsidRDefault="00084496">
            <w:pPr>
              <w:pStyle w:val="Default"/>
              <w:numPr>
                <w:ilvl w:val="0"/>
                <w:numId w:val="10"/>
              </w:num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User can view their own schedule and add/delete events </w:t>
            </w:r>
          </w:p>
          <w:p w14:paraId="09AD5655" w14:textId="77777777" w:rsidR="000E0E7B" w:rsidRDefault="00084496">
            <w:pPr>
              <w:pStyle w:val="Default"/>
              <w:numPr>
                <w:ilvl w:val="0"/>
                <w:numId w:val="11"/>
              </w:numPr>
              <w:rPr>
                <w:rFonts w:ascii="SimSun" w:eastAsia="SimSun" w:hAnsi="SimSun" w:cs="SimSun"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User is able to view another </w:t>
            </w:r>
            <w:proofErr w:type="gramStart"/>
            <w:r>
              <w:rPr>
                <w:rFonts w:ascii="Times New Roman" w:eastAsia="SimSun" w:hAnsi="Times New Roman" w:cs="SimSun"/>
                <w:sz w:val="20"/>
                <w:szCs w:val="20"/>
              </w:rPr>
              <w:t>users</w:t>
            </w:r>
            <w:proofErr w:type="gramEnd"/>
            <w:r>
              <w:rPr>
                <w:rFonts w:ascii="Times New Roman" w:eastAsia="SimSun" w:hAnsi="Times New Roman" w:cs="SimSun"/>
                <w:sz w:val="20"/>
                <w:szCs w:val="20"/>
              </w:rPr>
              <w:t xml:space="preserve"> schedule and compare their own with theirs to see available times</w:t>
            </w:r>
          </w:p>
        </w:tc>
        <w:tc>
          <w:tcPr>
            <w:tcW w:w="5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D5A3DD" w14:textId="77777777" w:rsidR="000E0E7B" w:rsidRDefault="00084496">
            <w:pPr>
              <w:pStyle w:val="BodyA"/>
              <w:rPr>
                <w:rFonts w:ascii="SimSun" w:eastAsia="SimSun" w:hAnsi="SimSun" w:cs="SimSun"/>
                <w:b/>
                <w:bCs/>
                <w:sz w:val="20"/>
                <w:szCs w:val="20"/>
              </w:rPr>
            </w:pPr>
            <w:r>
              <w:rPr>
                <w:rFonts w:ascii="Times New Roman" w:eastAsia="SimSun" w:hAnsi="Times New Roman" w:cs="SimSun"/>
                <w:b/>
                <w:bCs/>
                <w:sz w:val="20"/>
                <w:szCs w:val="20"/>
              </w:rPr>
              <w:t>ALTERNATIVES</w:t>
            </w:r>
            <w:r>
              <w:rPr>
                <w:rFonts w:ascii="Times New Roman" w:eastAsia="SimSun" w:hAnsi="Times New Roman" w:cs="SimSun"/>
                <w:sz w:val="20"/>
                <w:szCs w:val="20"/>
              </w:rPr>
              <w:t>:</w:t>
            </w:r>
          </w:p>
          <w:p w14:paraId="73FC3CD5" w14:textId="77777777" w:rsidR="000E0E7B" w:rsidRDefault="000E0E7B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2EB6B8A2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2a. User clicks another </w:t>
            </w:r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users</w:t>
            </w:r>
            <w:proofErr w:type="gramEnd"/>
            <w:r>
              <w:rPr>
                <w:rFonts w:ascii="Times New Roman" w:hAnsi="Times New Roman"/>
                <w:sz w:val="20"/>
                <w:szCs w:val="20"/>
              </w:rPr>
              <w:t xml:space="preserve"> profile</w:t>
            </w:r>
          </w:p>
          <w:p w14:paraId="32D5DF11" w14:textId="77777777" w:rsidR="000E0E7B" w:rsidRDefault="00084496">
            <w:pPr>
              <w:pStyle w:val="BodyA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a. 2. User clicks to view their schedule</w:t>
            </w:r>
          </w:p>
          <w:p w14:paraId="51DB5C34" w14:textId="77777777" w:rsidR="000E0E7B" w:rsidRDefault="00084496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2a. 3. User is able to view the other persons schedule a long side their own</w:t>
            </w:r>
          </w:p>
        </w:tc>
      </w:tr>
    </w:tbl>
    <w:p w14:paraId="5C9539B6" w14:textId="135498FA" w:rsidR="000E0E7B" w:rsidRDefault="000E0E7B">
      <w:pPr>
        <w:pStyle w:val="BodyA"/>
        <w:widowControl w:val="0"/>
        <w:ind w:left="108" w:hanging="108"/>
        <w:jc w:val="center"/>
      </w:pPr>
    </w:p>
    <w:p w14:paraId="2C383A88" w14:textId="042A3160" w:rsidR="00793DE0" w:rsidRDefault="00793DE0">
      <w:pPr>
        <w:pStyle w:val="BodyA"/>
        <w:widowControl w:val="0"/>
        <w:ind w:left="108" w:hanging="108"/>
        <w:jc w:val="center"/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793DE0" w14:paraId="1998C2DE" w14:textId="77777777" w:rsidTr="009F78DD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C1D702" w14:textId="77777777" w:rsidR="00793DE0" w:rsidRPr="00FC6237" w:rsidRDefault="00793DE0" w:rsidP="009F78DD">
            <w:pPr>
              <w:pStyle w:val="Heading"/>
              <w:widowControl w:val="0"/>
              <w:suppressAutoHyphens/>
              <w:spacing w:before="0" w:after="0"/>
              <w:rPr>
                <w:rFonts w:ascii="Times New Roman" w:hAnsi="Times New Roman" w:cs="Times New Roman"/>
              </w:rPr>
            </w:pPr>
            <w:r w:rsidRPr="00FC6237">
              <w:rPr>
                <w:rFonts w:ascii="Times New Roman" w:hAnsi="Times New Roman" w:cs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626A67" w14:textId="1A117871" w:rsidR="00793DE0" w:rsidRPr="00FC6237" w:rsidRDefault="00793DE0" w:rsidP="009F78DD">
            <w:pPr>
              <w:pStyle w:val="BodyB"/>
              <w:keepNext/>
              <w:widowControl w:val="0"/>
              <w:suppressAutoHyphens/>
              <w:outlineLvl w:val="0"/>
              <w:rPr>
                <w:rFonts w:cs="Times New Roman"/>
              </w:rPr>
            </w:pPr>
            <w:r w:rsidRPr="00FC6237">
              <w:rPr>
                <w:rFonts w:cs="Times New Roman"/>
                <w:b/>
                <w:bCs/>
                <w:sz w:val="32"/>
                <w:szCs w:val="32"/>
              </w:rPr>
              <w:t>View Grades</w:t>
            </w:r>
          </w:p>
        </w:tc>
      </w:tr>
      <w:tr w:rsidR="00793DE0" w14:paraId="62F7AD2D" w14:textId="77777777" w:rsidTr="009F78DD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788323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4B89F0" w14:textId="77777777" w:rsidR="00793DE0" w:rsidRDefault="00793DE0" w:rsidP="009F78DD"/>
        </w:tc>
      </w:tr>
      <w:tr w:rsidR="00793DE0" w14:paraId="291A7065" w14:textId="77777777" w:rsidTr="009F78DD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BB9441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335397" w14:textId="11F16E19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13</w:t>
            </w:r>
          </w:p>
        </w:tc>
      </w:tr>
      <w:tr w:rsidR="00793DE0" w14:paraId="174E8AEC" w14:textId="77777777" w:rsidTr="009F78DD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56906E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EFCB13" w14:textId="77777777" w:rsidR="00793DE0" w:rsidRDefault="00793DE0" w:rsidP="009F78DD"/>
        </w:tc>
      </w:tr>
      <w:tr w:rsidR="00793DE0" w14:paraId="7D9B9254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342C51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94FC30" w14:textId="77777777" w:rsidR="00793DE0" w:rsidRDefault="00793DE0" w:rsidP="009F78DD"/>
        </w:tc>
      </w:tr>
      <w:tr w:rsidR="00793DE0" w14:paraId="023EFA9C" w14:textId="77777777" w:rsidTr="009F78DD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499900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7F71D7" w14:textId="77777777" w:rsidR="00793DE0" w:rsidRDefault="00793DE0" w:rsidP="009F78DD"/>
        </w:tc>
      </w:tr>
      <w:tr w:rsidR="00793DE0" w14:paraId="4B780AFD" w14:textId="77777777" w:rsidTr="009F78DD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20DA4F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63E5EA" w14:textId="77777777" w:rsidR="00793DE0" w:rsidRDefault="00793DE0" w:rsidP="009F78DD"/>
        </w:tc>
      </w:tr>
      <w:tr w:rsidR="00793DE0" w14:paraId="5F0FD137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4A629A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B58DDA" w14:textId="77777777" w:rsidR="00793DE0" w:rsidRDefault="00793DE0" w:rsidP="009F78DD"/>
        </w:tc>
      </w:tr>
      <w:tr w:rsidR="00793DE0" w14:paraId="57AE2DC2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DA0FD5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9E4AF3" w14:textId="77777777" w:rsidR="00793DE0" w:rsidRDefault="00793DE0" w:rsidP="009F78DD"/>
        </w:tc>
      </w:tr>
      <w:tr w:rsidR="00793DE0" w14:paraId="3D7D5EDE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1E5161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24D147" w14:textId="77777777" w:rsidR="00793DE0" w:rsidRDefault="00793DE0" w:rsidP="009F78DD"/>
        </w:tc>
      </w:tr>
      <w:tr w:rsidR="00793DE0" w14:paraId="7AA7B0ED" w14:textId="77777777" w:rsidTr="009F78DD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AD4ED5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B5EF3C" w14:textId="77777777" w:rsidR="00793DE0" w:rsidRDefault="00793DE0" w:rsidP="009F78DD"/>
        </w:tc>
      </w:tr>
      <w:tr w:rsidR="00793DE0" w14:paraId="162BF98F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3B7607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2B9CD3" w14:textId="77777777" w:rsidR="00793DE0" w:rsidRDefault="00793DE0" w:rsidP="009F78DD"/>
        </w:tc>
      </w:tr>
    </w:tbl>
    <w:p w14:paraId="5B96DDE0" w14:textId="77777777" w:rsidR="00793DE0" w:rsidRDefault="00793DE0" w:rsidP="00793DE0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793DE0" w14:paraId="13CCE00D" w14:textId="77777777" w:rsidTr="009F78DD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CABD21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C68444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</w:tc>
      </w:tr>
    </w:tbl>
    <w:p w14:paraId="61B4EBAB" w14:textId="75988119" w:rsidR="00793DE0" w:rsidRDefault="00793DE0" w:rsidP="00793DE0">
      <w:pPr>
        <w:pStyle w:val="BodyA"/>
        <w:widowControl w:val="0"/>
        <w:ind w:left="108" w:hanging="108"/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793DE0" w14:paraId="3D9DEF10" w14:textId="77777777" w:rsidTr="009F78DD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A0E156" w14:textId="77777777" w:rsidR="00793DE0" w:rsidRDefault="00793DE0" w:rsidP="009F78DD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F16433" w14:textId="112DD28D" w:rsidR="00793DE0" w:rsidRDefault="00793DE0" w:rsidP="009F78DD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>Tutor Resources</w:t>
            </w:r>
          </w:p>
        </w:tc>
      </w:tr>
      <w:tr w:rsidR="00793DE0" w14:paraId="6DCE9906" w14:textId="77777777" w:rsidTr="009F78DD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E92070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8E4A8C" w14:textId="77777777" w:rsidR="00793DE0" w:rsidRDefault="00793DE0" w:rsidP="009F78DD"/>
        </w:tc>
      </w:tr>
      <w:tr w:rsidR="00793DE0" w14:paraId="5B2A40E2" w14:textId="77777777" w:rsidTr="009F78DD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D175EA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A56540" w14:textId="40970DAC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14</w:t>
            </w:r>
          </w:p>
        </w:tc>
      </w:tr>
      <w:tr w:rsidR="00793DE0" w14:paraId="011BA164" w14:textId="77777777" w:rsidTr="009F78DD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0808DF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494CFE" w14:textId="77777777" w:rsidR="00793DE0" w:rsidRDefault="00793DE0" w:rsidP="009F78DD"/>
        </w:tc>
      </w:tr>
      <w:tr w:rsidR="00793DE0" w14:paraId="612D015D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0B2936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38B2B7" w14:textId="77777777" w:rsidR="00793DE0" w:rsidRDefault="00793DE0" w:rsidP="009F78DD"/>
        </w:tc>
      </w:tr>
      <w:tr w:rsidR="00793DE0" w14:paraId="171EE22B" w14:textId="77777777" w:rsidTr="009F78DD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9A3E28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4F3130" w14:textId="77777777" w:rsidR="00793DE0" w:rsidRDefault="00793DE0" w:rsidP="009F78DD"/>
        </w:tc>
      </w:tr>
      <w:tr w:rsidR="00793DE0" w14:paraId="2C9D47C1" w14:textId="77777777" w:rsidTr="009F78DD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D75C66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006130" w14:textId="77777777" w:rsidR="00793DE0" w:rsidRDefault="00793DE0" w:rsidP="009F78DD"/>
        </w:tc>
      </w:tr>
      <w:tr w:rsidR="00793DE0" w14:paraId="6525EB91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D67E5F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BAD263" w14:textId="77777777" w:rsidR="00793DE0" w:rsidRDefault="00793DE0" w:rsidP="009F78DD"/>
        </w:tc>
      </w:tr>
      <w:tr w:rsidR="00793DE0" w14:paraId="153A862D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CAFE14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822E64" w14:textId="77777777" w:rsidR="00793DE0" w:rsidRDefault="00793DE0" w:rsidP="009F78DD"/>
        </w:tc>
      </w:tr>
      <w:tr w:rsidR="00793DE0" w14:paraId="016B8039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3A29A5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5C4262" w14:textId="77777777" w:rsidR="00793DE0" w:rsidRDefault="00793DE0" w:rsidP="009F78DD"/>
        </w:tc>
      </w:tr>
      <w:tr w:rsidR="00793DE0" w14:paraId="0F8125CF" w14:textId="77777777" w:rsidTr="009F78DD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22C8CA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7DA073" w14:textId="77777777" w:rsidR="00793DE0" w:rsidRDefault="00793DE0" w:rsidP="009F78DD"/>
        </w:tc>
      </w:tr>
      <w:tr w:rsidR="00793DE0" w14:paraId="76EA9CE6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943B5B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B60500" w14:textId="77777777" w:rsidR="00793DE0" w:rsidRDefault="00793DE0" w:rsidP="009F78DD"/>
        </w:tc>
      </w:tr>
    </w:tbl>
    <w:p w14:paraId="219223D6" w14:textId="77777777" w:rsidR="00793DE0" w:rsidRDefault="00793DE0" w:rsidP="00793DE0">
      <w:pPr>
        <w:pStyle w:val="BodyA"/>
        <w:widowControl w:val="0"/>
        <w:ind w:left="108" w:hanging="108"/>
        <w:jc w:val="center"/>
        <w:rPr>
          <w:rFonts w:ascii="Times New Roman" w:eastAsia="Times New Roman" w:hAnsi="Times New Roman" w:cs="Times New Roman"/>
          <w:b/>
          <w:bCs/>
        </w:rPr>
      </w:pPr>
    </w:p>
    <w:p w14:paraId="7E757B04" w14:textId="77777777" w:rsidR="00793DE0" w:rsidRDefault="00793DE0" w:rsidP="00793DE0">
      <w:pPr>
        <w:pStyle w:val="BodyA"/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</w:p>
    <w:p w14:paraId="7BFD4415" w14:textId="77777777" w:rsidR="00793DE0" w:rsidRDefault="00793DE0" w:rsidP="00793DE0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793DE0" w14:paraId="78BB7E29" w14:textId="77777777" w:rsidTr="009F78DD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29CEBE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ED2544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</w:tc>
      </w:tr>
    </w:tbl>
    <w:p w14:paraId="0293A643" w14:textId="1A1849CD" w:rsidR="00793DE0" w:rsidRDefault="00793DE0" w:rsidP="00793DE0">
      <w:pPr>
        <w:pStyle w:val="BodyA"/>
        <w:widowControl w:val="0"/>
        <w:ind w:left="108" w:hanging="108"/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793DE0" w14:paraId="62859FE7" w14:textId="77777777" w:rsidTr="009F78DD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E30883" w14:textId="77777777" w:rsidR="00793DE0" w:rsidRDefault="00793DE0" w:rsidP="009F78DD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CA78B6" w14:textId="76917EEE" w:rsidR="00793DE0" w:rsidRDefault="00793DE0" w:rsidP="009F78DD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>View Profile</w:t>
            </w:r>
          </w:p>
        </w:tc>
      </w:tr>
      <w:tr w:rsidR="00793DE0" w14:paraId="32BFAA4C" w14:textId="77777777" w:rsidTr="009F78DD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544D31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221656" w14:textId="77777777" w:rsidR="00793DE0" w:rsidRDefault="00793DE0" w:rsidP="009F78DD"/>
        </w:tc>
      </w:tr>
      <w:tr w:rsidR="00793DE0" w14:paraId="699D1DAA" w14:textId="77777777" w:rsidTr="009F78DD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F50344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8B49DB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15</w:t>
            </w:r>
          </w:p>
        </w:tc>
      </w:tr>
      <w:tr w:rsidR="00793DE0" w14:paraId="279A8AE7" w14:textId="77777777" w:rsidTr="009F78DD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87EB0F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51724B" w14:textId="77777777" w:rsidR="00793DE0" w:rsidRDefault="00793DE0" w:rsidP="009F78DD"/>
        </w:tc>
      </w:tr>
      <w:tr w:rsidR="00793DE0" w14:paraId="6E39FB97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CF89B8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E354D3" w14:textId="77777777" w:rsidR="00793DE0" w:rsidRDefault="00793DE0" w:rsidP="009F78DD"/>
        </w:tc>
      </w:tr>
      <w:tr w:rsidR="00793DE0" w14:paraId="26DD975F" w14:textId="77777777" w:rsidTr="009F78DD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75C0FF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79DB44" w14:textId="77777777" w:rsidR="00793DE0" w:rsidRDefault="00793DE0" w:rsidP="009F78DD"/>
        </w:tc>
      </w:tr>
      <w:tr w:rsidR="00793DE0" w14:paraId="6A61BD6F" w14:textId="77777777" w:rsidTr="009F78DD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04DEEC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E8BB2F" w14:textId="77777777" w:rsidR="00793DE0" w:rsidRDefault="00793DE0" w:rsidP="009F78DD"/>
        </w:tc>
      </w:tr>
      <w:tr w:rsidR="00793DE0" w14:paraId="1C153258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AD307A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299A68" w14:textId="77777777" w:rsidR="00793DE0" w:rsidRDefault="00793DE0" w:rsidP="009F78DD"/>
        </w:tc>
      </w:tr>
      <w:tr w:rsidR="00793DE0" w14:paraId="5FCFABE9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391409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C294B4" w14:textId="77777777" w:rsidR="00793DE0" w:rsidRDefault="00793DE0" w:rsidP="009F78DD"/>
        </w:tc>
      </w:tr>
      <w:tr w:rsidR="00793DE0" w14:paraId="5B48BFB7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02E069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680306" w14:textId="77777777" w:rsidR="00793DE0" w:rsidRDefault="00793DE0" w:rsidP="009F78DD"/>
        </w:tc>
      </w:tr>
      <w:tr w:rsidR="00793DE0" w14:paraId="79FEE7A2" w14:textId="77777777" w:rsidTr="009F78DD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EFB4B6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F46CCD" w14:textId="77777777" w:rsidR="00793DE0" w:rsidRDefault="00793DE0" w:rsidP="009F78DD"/>
        </w:tc>
      </w:tr>
      <w:tr w:rsidR="00793DE0" w14:paraId="7007A7B2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093906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DD68BB" w14:textId="77777777" w:rsidR="00793DE0" w:rsidRDefault="00793DE0" w:rsidP="009F78DD"/>
        </w:tc>
      </w:tr>
    </w:tbl>
    <w:p w14:paraId="70B948BA" w14:textId="77777777" w:rsidR="00793DE0" w:rsidRDefault="00793DE0" w:rsidP="00793DE0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793DE0" w14:paraId="7E7D63BC" w14:textId="77777777" w:rsidTr="009F78DD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280B86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4EC237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</w:tc>
      </w:tr>
    </w:tbl>
    <w:p w14:paraId="30D4057B" w14:textId="2B68267F" w:rsidR="00793DE0" w:rsidRDefault="00793DE0" w:rsidP="00793DE0">
      <w:pPr>
        <w:pStyle w:val="BodyA"/>
        <w:widowControl w:val="0"/>
        <w:ind w:left="108" w:hanging="108"/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793DE0" w14:paraId="330FC129" w14:textId="77777777" w:rsidTr="009F78DD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157E0" w14:textId="77777777" w:rsidR="00793DE0" w:rsidRDefault="00793DE0" w:rsidP="009F78DD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lastRenderedPageBreak/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A4DF1A" w14:textId="47531719" w:rsidR="00793DE0" w:rsidRDefault="00793DE0" w:rsidP="009F78DD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>View Student Profile</w:t>
            </w:r>
          </w:p>
        </w:tc>
      </w:tr>
      <w:tr w:rsidR="00793DE0" w14:paraId="01F75C23" w14:textId="77777777" w:rsidTr="009F78DD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721E21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FAC8D4" w14:textId="77777777" w:rsidR="00793DE0" w:rsidRDefault="00793DE0" w:rsidP="009F78DD"/>
        </w:tc>
      </w:tr>
      <w:tr w:rsidR="00793DE0" w14:paraId="50CD3059" w14:textId="77777777" w:rsidTr="009F78DD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966C95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D036A4" w14:textId="7F8E72D3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1</w:t>
            </w:r>
            <w:r>
              <w:rPr>
                <w:rFonts w:ascii="Times New Roman" w:hAnsi="Times New Roman"/>
                <w:sz w:val="20"/>
                <w:szCs w:val="20"/>
              </w:rPr>
              <w:t>7.a</w:t>
            </w:r>
          </w:p>
        </w:tc>
      </w:tr>
      <w:tr w:rsidR="00793DE0" w14:paraId="450A62B3" w14:textId="77777777" w:rsidTr="009F78DD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C49DEC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EB4D8A" w14:textId="77777777" w:rsidR="00793DE0" w:rsidRDefault="00793DE0" w:rsidP="009F78DD"/>
        </w:tc>
      </w:tr>
      <w:tr w:rsidR="00793DE0" w14:paraId="28F0B68C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795661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F3898C" w14:textId="77777777" w:rsidR="00793DE0" w:rsidRDefault="00793DE0" w:rsidP="009F78DD"/>
        </w:tc>
      </w:tr>
      <w:tr w:rsidR="00793DE0" w14:paraId="2341B22A" w14:textId="77777777" w:rsidTr="009F78DD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97E7E9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A8A153" w14:textId="77777777" w:rsidR="00793DE0" w:rsidRDefault="00793DE0" w:rsidP="009F78DD"/>
        </w:tc>
      </w:tr>
      <w:tr w:rsidR="00793DE0" w14:paraId="40677631" w14:textId="77777777" w:rsidTr="009F78DD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5CB3E6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6E52B3" w14:textId="77777777" w:rsidR="00793DE0" w:rsidRDefault="00793DE0" w:rsidP="009F78DD"/>
        </w:tc>
      </w:tr>
      <w:tr w:rsidR="00793DE0" w14:paraId="305B2C1D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2E157C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FB0E29" w14:textId="77777777" w:rsidR="00793DE0" w:rsidRDefault="00793DE0" w:rsidP="009F78DD"/>
        </w:tc>
      </w:tr>
      <w:tr w:rsidR="00793DE0" w14:paraId="4A63AC6D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B819B2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BE8E3E" w14:textId="77777777" w:rsidR="00793DE0" w:rsidRDefault="00793DE0" w:rsidP="009F78DD"/>
        </w:tc>
      </w:tr>
      <w:tr w:rsidR="00793DE0" w14:paraId="44ED41C7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DAAB82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F2993C" w14:textId="77777777" w:rsidR="00793DE0" w:rsidRDefault="00793DE0" w:rsidP="009F78DD"/>
        </w:tc>
      </w:tr>
      <w:tr w:rsidR="00793DE0" w14:paraId="7B857ECC" w14:textId="77777777" w:rsidTr="009F78DD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0144DC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BB9666" w14:textId="77777777" w:rsidR="00793DE0" w:rsidRDefault="00793DE0" w:rsidP="009F78DD"/>
        </w:tc>
      </w:tr>
      <w:tr w:rsidR="00793DE0" w14:paraId="219B9BB0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5E5DB5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3DBD7F" w14:textId="77777777" w:rsidR="00793DE0" w:rsidRDefault="00793DE0" w:rsidP="009F78DD"/>
        </w:tc>
      </w:tr>
    </w:tbl>
    <w:p w14:paraId="69B06DCD" w14:textId="77777777" w:rsidR="00793DE0" w:rsidRDefault="00793DE0" w:rsidP="00793DE0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793DE0" w14:paraId="3E2F967E" w14:textId="77777777" w:rsidTr="009F78DD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713A86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DEF37C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</w:tc>
      </w:tr>
    </w:tbl>
    <w:p w14:paraId="5599B213" w14:textId="42AD2D54" w:rsidR="00793DE0" w:rsidRDefault="00793DE0" w:rsidP="00793DE0">
      <w:pPr>
        <w:pStyle w:val="BodyA"/>
        <w:widowControl w:val="0"/>
        <w:ind w:left="108" w:hanging="108"/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3076"/>
        <w:gridCol w:w="7414"/>
      </w:tblGrid>
      <w:tr w:rsidR="00793DE0" w14:paraId="3188B8AF" w14:textId="77777777" w:rsidTr="009F78DD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D9545E" w14:textId="77777777" w:rsidR="00793DE0" w:rsidRDefault="00793DE0" w:rsidP="009F78DD">
            <w:pPr>
              <w:pStyle w:val="Heading"/>
              <w:widowControl w:val="0"/>
              <w:suppressAutoHyphens/>
              <w:spacing w:before="0" w:after="0"/>
            </w:pPr>
            <w:r>
              <w:rPr>
                <w:rFonts w:ascii="Times New Roman" w:hAnsi="Times New Roman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869ED8" w14:textId="7393255B" w:rsidR="00793DE0" w:rsidRDefault="00793DE0" w:rsidP="009F78DD">
            <w:pPr>
              <w:pStyle w:val="BodyB"/>
              <w:keepNext/>
              <w:widowControl w:val="0"/>
              <w:suppressAutoHyphens/>
              <w:outlineLvl w:val="0"/>
            </w:pPr>
            <w:r>
              <w:rPr>
                <w:b/>
                <w:bCs/>
                <w:sz w:val="32"/>
                <w:szCs w:val="32"/>
              </w:rPr>
              <w:t>View Tutor Profile</w:t>
            </w:r>
          </w:p>
        </w:tc>
      </w:tr>
      <w:tr w:rsidR="00793DE0" w14:paraId="2FD7BC69" w14:textId="77777777" w:rsidTr="009F78DD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21E0EC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escrip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BEA549" w14:textId="77777777" w:rsidR="00793DE0" w:rsidRDefault="00793DE0" w:rsidP="009F78DD"/>
        </w:tc>
      </w:tr>
      <w:tr w:rsidR="00793DE0" w14:paraId="3AC4273D" w14:textId="77777777" w:rsidTr="009F78DD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63C84A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075E94" w14:textId="153FA6E8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sz w:val="20"/>
                <w:szCs w:val="20"/>
              </w:rPr>
              <w:t>1</w:t>
            </w:r>
            <w:r>
              <w:rPr>
                <w:rFonts w:ascii="Times New Roman" w:hAnsi="Times New Roman"/>
                <w:sz w:val="20"/>
                <w:szCs w:val="20"/>
              </w:rPr>
              <w:t>7.b</w:t>
            </w:r>
          </w:p>
        </w:tc>
      </w:tr>
      <w:tr w:rsidR="00793DE0" w14:paraId="407E92D4" w14:textId="77777777" w:rsidTr="009F78DD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2226FB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3E1A2A" w14:textId="77777777" w:rsidR="00793DE0" w:rsidRDefault="00793DE0" w:rsidP="009F78DD"/>
        </w:tc>
      </w:tr>
      <w:tr w:rsidR="00793DE0" w14:paraId="784EDB87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D39320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Under Design: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C010BD" w14:textId="77777777" w:rsidR="00793DE0" w:rsidRDefault="00793DE0" w:rsidP="009F78DD"/>
        </w:tc>
      </w:tr>
      <w:tr w:rsidR="00793DE0" w14:paraId="575810A0" w14:textId="77777777" w:rsidTr="009F78DD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48C514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imary Actor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BD4DA1" w14:textId="77777777" w:rsidR="00793DE0" w:rsidRDefault="00793DE0" w:rsidP="009F78DD"/>
        </w:tc>
      </w:tr>
      <w:tr w:rsidR="00793DE0" w14:paraId="2555EF4E" w14:textId="77777777" w:rsidTr="009F78DD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829CC5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lastRenderedPageBreak/>
              <w:t>Participant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518D1" w14:textId="77777777" w:rsidR="00793DE0" w:rsidRDefault="00793DE0" w:rsidP="009F78DD"/>
        </w:tc>
      </w:tr>
      <w:tr w:rsidR="00793DE0" w14:paraId="7F86778B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CA5408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Goal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06A8CD" w14:textId="77777777" w:rsidR="00793DE0" w:rsidRDefault="00793DE0" w:rsidP="009F78DD"/>
        </w:tc>
      </w:tr>
      <w:tr w:rsidR="00793DE0" w14:paraId="720120D1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A4FCBD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Following Use Cases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80D892" w14:textId="77777777" w:rsidR="00793DE0" w:rsidRDefault="00793DE0" w:rsidP="009F78DD"/>
        </w:tc>
      </w:tr>
      <w:tr w:rsidR="00793DE0" w14:paraId="609160FF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54F294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Invariant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EAECF6" w14:textId="77777777" w:rsidR="00793DE0" w:rsidRDefault="00793DE0" w:rsidP="009F78DD"/>
        </w:tc>
      </w:tr>
      <w:tr w:rsidR="00793DE0" w14:paraId="2A44C25D" w14:textId="77777777" w:rsidTr="009F78DD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43095A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Precondition</w:t>
            </w:r>
            <w:r>
              <w:rPr>
                <w:rFonts w:ascii="Times New Roman" w:hAnsi="Times New Roman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CA9F0E" w14:textId="77777777" w:rsidR="00793DE0" w:rsidRDefault="00793DE0" w:rsidP="009F78DD"/>
        </w:tc>
      </w:tr>
      <w:tr w:rsidR="00793DE0" w14:paraId="0978F2E4" w14:textId="77777777" w:rsidTr="009F78DD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E1414E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uccess Postcondition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9306CF" w14:textId="77777777" w:rsidR="00793DE0" w:rsidRDefault="00793DE0" w:rsidP="009F78DD"/>
        </w:tc>
      </w:tr>
    </w:tbl>
    <w:p w14:paraId="000AD772" w14:textId="77777777" w:rsidR="00793DE0" w:rsidRDefault="00793DE0" w:rsidP="00793DE0">
      <w:pPr>
        <w:pStyle w:val="BodyA"/>
        <w:widowControl w:val="0"/>
        <w:rPr>
          <w:rFonts w:ascii="Times New Roman" w:eastAsia="Times New Roman" w:hAnsi="Times New Roman" w:cs="Times New Roman"/>
          <w:b/>
          <w:bCs/>
        </w:rPr>
      </w:pPr>
    </w:p>
    <w:tbl>
      <w:tblPr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5245"/>
        <w:gridCol w:w="5245"/>
      </w:tblGrid>
      <w:tr w:rsidR="00793DE0" w14:paraId="1D616BB9" w14:textId="77777777" w:rsidTr="009F78DD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F7CFE2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ACTOR: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EEF608" w14:textId="77777777" w:rsidR="00793DE0" w:rsidRDefault="00793DE0" w:rsidP="009F78DD">
            <w:pPr>
              <w:pStyle w:val="BodyA"/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SYSTEM RESPONSES:</w:t>
            </w:r>
          </w:p>
        </w:tc>
      </w:tr>
    </w:tbl>
    <w:p w14:paraId="08B0B9EC" w14:textId="77777777" w:rsidR="00793DE0" w:rsidRDefault="00793DE0" w:rsidP="00793DE0">
      <w:pPr>
        <w:pStyle w:val="BodyA"/>
        <w:widowControl w:val="0"/>
        <w:ind w:left="108" w:hanging="108"/>
      </w:pPr>
    </w:p>
    <w:sectPr w:rsidR="00793DE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C34052" w14:textId="77777777" w:rsidR="00B028E5" w:rsidRDefault="00B028E5">
      <w:r>
        <w:separator/>
      </w:r>
    </w:p>
  </w:endnote>
  <w:endnote w:type="continuationSeparator" w:id="0">
    <w:p w14:paraId="0FF75E4D" w14:textId="77777777" w:rsidR="00B028E5" w:rsidRDefault="00B028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94CC98" w14:textId="77777777" w:rsidR="00B028E5" w:rsidRDefault="00B028E5">
      <w:r>
        <w:separator/>
      </w:r>
    </w:p>
  </w:footnote>
  <w:footnote w:type="continuationSeparator" w:id="0">
    <w:p w14:paraId="05C4FA45" w14:textId="77777777" w:rsidR="00B028E5" w:rsidRDefault="00B028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A52A44"/>
    <w:multiLevelType w:val="hybridMultilevel"/>
    <w:tmpl w:val="4F085BDA"/>
    <w:lvl w:ilvl="0" w:tplc="4F3AFB7C">
      <w:start w:val="1"/>
      <w:numFmt w:val="decimal"/>
      <w:lvlText w:val="%1."/>
      <w:lvlJc w:val="left"/>
      <w:pPr>
        <w:tabs>
          <w:tab w:val="left" w:pos="808"/>
          <w:tab w:val="left" w:pos="6480"/>
        </w:tabs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753E5F4C">
      <w:start w:val="1"/>
      <w:numFmt w:val="lowerLetter"/>
      <w:lvlText w:val="%2."/>
      <w:lvlJc w:val="left"/>
      <w:pPr>
        <w:tabs>
          <w:tab w:val="left" w:pos="808"/>
          <w:tab w:val="left" w:pos="6480"/>
        </w:tabs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A96414A">
      <w:start w:val="1"/>
      <w:numFmt w:val="lowerRoman"/>
      <w:lvlText w:val="%3."/>
      <w:lvlJc w:val="left"/>
      <w:pPr>
        <w:tabs>
          <w:tab w:val="left" w:pos="808"/>
          <w:tab w:val="left" w:pos="6480"/>
        </w:tabs>
        <w:ind w:left="216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E84CD42">
      <w:start w:val="1"/>
      <w:numFmt w:val="decimal"/>
      <w:lvlText w:val="%4."/>
      <w:lvlJc w:val="left"/>
      <w:pPr>
        <w:tabs>
          <w:tab w:val="left" w:pos="808"/>
          <w:tab w:val="left" w:pos="6480"/>
        </w:tabs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EB0ADC4">
      <w:start w:val="1"/>
      <w:numFmt w:val="lowerLetter"/>
      <w:lvlText w:val="%5."/>
      <w:lvlJc w:val="left"/>
      <w:pPr>
        <w:tabs>
          <w:tab w:val="left" w:pos="808"/>
          <w:tab w:val="left" w:pos="6480"/>
        </w:tabs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12ED4C2">
      <w:start w:val="1"/>
      <w:numFmt w:val="lowerRoman"/>
      <w:lvlText w:val="%6."/>
      <w:lvlJc w:val="left"/>
      <w:pPr>
        <w:tabs>
          <w:tab w:val="left" w:pos="808"/>
          <w:tab w:val="left" w:pos="6480"/>
        </w:tabs>
        <w:ind w:left="432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43282BA">
      <w:start w:val="1"/>
      <w:numFmt w:val="decimal"/>
      <w:lvlText w:val="%7."/>
      <w:lvlJc w:val="left"/>
      <w:pPr>
        <w:tabs>
          <w:tab w:val="left" w:pos="808"/>
          <w:tab w:val="left" w:pos="6480"/>
        </w:tabs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3868258">
      <w:start w:val="1"/>
      <w:numFmt w:val="lowerLetter"/>
      <w:lvlText w:val="%8."/>
      <w:lvlJc w:val="left"/>
      <w:pPr>
        <w:tabs>
          <w:tab w:val="left" w:pos="808"/>
          <w:tab w:val="left" w:pos="6480"/>
        </w:tabs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26406CE">
      <w:start w:val="1"/>
      <w:numFmt w:val="lowerRoman"/>
      <w:lvlText w:val="%9."/>
      <w:lvlJc w:val="left"/>
      <w:pPr>
        <w:tabs>
          <w:tab w:val="left" w:pos="808"/>
        </w:tabs>
        <w:ind w:left="648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115A5720"/>
    <w:multiLevelType w:val="hybridMultilevel"/>
    <w:tmpl w:val="64126A34"/>
    <w:lvl w:ilvl="0" w:tplc="EDB0F886">
      <w:start w:val="1"/>
      <w:numFmt w:val="decimal"/>
      <w:lvlText w:val="%1."/>
      <w:lvlJc w:val="left"/>
      <w:pPr>
        <w:tabs>
          <w:tab w:val="left" w:pos="808"/>
          <w:tab w:val="left" w:pos="6480"/>
        </w:tabs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CF766156">
      <w:start w:val="1"/>
      <w:numFmt w:val="lowerLetter"/>
      <w:lvlText w:val="%2."/>
      <w:lvlJc w:val="left"/>
      <w:pPr>
        <w:tabs>
          <w:tab w:val="left" w:pos="808"/>
          <w:tab w:val="left" w:pos="6480"/>
        </w:tabs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794C9A2">
      <w:start w:val="1"/>
      <w:numFmt w:val="lowerRoman"/>
      <w:lvlText w:val="%3."/>
      <w:lvlJc w:val="left"/>
      <w:pPr>
        <w:tabs>
          <w:tab w:val="left" w:pos="808"/>
          <w:tab w:val="left" w:pos="6480"/>
        </w:tabs>
        <w:ind w:left="216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2FC6690">
      <w:start w:val="1"/>
      <w:numFmt w:val="decimal"/>
      <w:lvlText w:val="%4."/>
      <w:lvlJc w:val="left"/>
      <w:pPr>
        <w:tabs>
          <w:tab w:val="left" w:pos="808"/>
          <w:tab w:val="left" w:pos="6480"/>
        </w:tabs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190E9678">
      <w:start w:val="1"/>
      <w:numFmt w:val="lowerLetter"/>
      <w:lvlText w:val="%5."/>
      <w:lvlJc w:val="left"/>
      <w:pPr>
        <w:tabs>
          <w:tab w:val="left" w:pos="808"/>
          <w:tab w:val="left" w:pos="6480"/>
        </w:tabs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3D092B8">
      <w:start w:val="1"/>
      <w:numFmt w:val="lowerRoman"/>
      <w:lvlText w:val="%6."/>
      <w:lvlJc w:val="left"/>
      <w:pPr>
        <w:tabs>
          <w:tab w:val="left" w:pos="808"/>
          <w:tab w:val="left" w:pos="6480"/>
        </w:tabs>
        <w:ind w:left="432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4E0B384">
      <w:start w:val="1"/>
      <w:numFmt w:val="decimal"/>
      <w:lvlText w:val="%7."/>
      <w:lvlJc w:val="left"/>
      <w:pPr>
        <w:tabs>
          <w:tab w:val="left" w:pos="808"/>
          <w:tab w:val="left" w:pos="6480"/>
        </w:tabs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52009F8">
      <w:start w:val="1"/>
      <w:numFmt w:val="lowerLetter"/>
      <w:lvlText w:val="%8."/>
      <w:lvlJc w:val="left"/>
      <w:pPr>
        <w:tabs>
          <w:tab w:val="left" w:pos="808"/>
          <w:tab w:val="left" w:pos="6480"/>
        </w:tabs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EE6AB10">
      <w:start w:val="1"/>
      <w:numFmt w:val="lowerRoman"/>
      <w:lvlText w:val="%9."/>
      <w:lvlJc w:val="left"/>
      <w:pPr>
        <w:tabs>
          <w:tab w:val="left" w:pos="808"/>
        </w:tabs>
        <w:ind w:left="648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1683645D"/>
    <w:multiLevelType w:val="hybridMultilevel"/>
    <w:tmpl w:val="55DA092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D935C6"/>
    <w:multiLevelType w:val="hybridMultilevel"/>
    <w:tmpl w:val="3EF0D088"/>
    <w:lvl w:ilvl="0" w:tplc="B138335A">
      <w:start w:val="1"/>
      <w:numFmt w:val="decimal"/>
      <w:lvlText w:val="%1."/>
      <w:lvlJc w:val="left"/>
      <w:pPr>
        <w:tabs>
          <w:tab w:val="left" w:pos="808"/>
          <w:tab w:val="left" w:pos="6480"/>
        </w:tabs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7614689E">
      <w:start w:val="1"/>
      <w:numFmt w:val="lowerLetter"/>
      <w:lvlText w:val="%2."/>
      <w:lvlJc w:val="left"/>
      <w:pPr>
        <w:tabs>
          <w:tab w:val="left" w:pos="808"/>
          <w:tab w:val="left" w:pos="6480"/>
        </w:tabs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E867944">
      <w:start w:val="1"/>
      <w:numFmt w:val="lowerRoman"/>
      <w:lvlText w:val="%3."/>
      <w:lvlJc w:val="left"/>
      <w:pPr>
        <w:tabs>
          <w:tab w:val="left" w:pos="808"/>
          <w:tab w:val="left" w:pos="6480"/>
        </w:tabs>
        <w:ind w:left="216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87506DD8">
      <w:start w:val="1"/>
      <w:numFmt w:val="decimal"/>
      <w:lvlText w:val="%4."/>
      <w:lvlJc w:val="left"/>
      <w:pPr>
        <w:tabs>
          <w:tab w:val="left" w:pos="808"/>
          <w:tab w:val="left" w:pos="6480"/>
        </w:tabs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1CEB596">
      <w:start w:val="1"/>
      <w:numFmt w:val="lowerLetter"/>
      <w:lvlText w:val="%5."/>
      <w:lvlJc w:val="left"/>
      <w:pPr>
        <w:tabs>
          <w:tab w:val="left" w:pos="808"/>
          <w:tab w:val="left" w:pos="6480"/>
        </w:tabs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0F651D8">
      <w:start w:val="1"/>
      <w:numFmt w:val="lowerRoman"/>
      <w:lvlText w:val="%6."/>
      <w:lvlJc w:val="left"/>
      <w:pPr>
        <w:tabs>
          <w:tab w:val="left" w:pos="808"/>
          <w:tab w:val="left" w:pos="6480"/>
        </w:tabs>
        <w:ind w:left="432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55AEB22">
      <w:start w:val="1"/>
      <w:numFmt w:val="decimal"/>
      <w:lvlText w:val="%7."/>
      <w:lvlJc w:val="left"/>
      <w:pPr>
        <w:tabs>
          <w:tab w:val="left" w:pos="808"/>
          <w:tab w:val="left" w:pos="6480"/>
        </w:tabs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CC68774">
      <w:start w:val="1"/>
      <w:numFmt w:val="lowerLetter"/>
      <w:lvlText w:val="%8."/>
      <w:lvlJc w:val="left"/>
      <w:pPr>
        <w:tabs>
          <w:tab w:val="left" w:pos="808"/>
          <w:tab w:val="left" w:pos="6480"/>
        </w:tabs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70E6FB6">
      <w:start w:val="1"/>
      <w:numFmt w:val="lowerRoman"/>
      <w:lvlText w:val="%9."/>
      <w:lvlJc w:val="left"/>
      <w:pPr>
        <w:tabs>
          <w:tab w:val="left" w:pos="808"/>
        </w:tabs>
        <w:ind w:left="6480" w:hanging="30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2C021554"/>
    <w:multiLevelType w:val="hybridMultilevel"/>
    <w:tmpl w:val="7AF2F176"/>
    <w:lvl w:ilvl="0" w:tplc="04090011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71250A"/>
    <w:multiLevelType w:val="hybridMultilevel"/>
    <w:tmpl w:val="45E4B0E8"/>
    <w:lvl w:ilvl="0" w:tplc="25605992">
      <w:start w:val="1"/>
      <w:numFmt w:val="bullet"/>
      <w:lvlText w:val="•"/>
      <w:lvlJc w:val="left"/>
      <w:pPr>
        <w:ind w:left="1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8F2C181E">
      <w:start w:val="1"/>
      <w:numFmt w:val="bullet"/>
      <w:lvlText w:val="•"/>
      <w:lvlJc w:val="left"/>
      <w:pPr>
        <w:ind w:left="7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02A0AC4">
      <w:start w:val="1"/>
      <w:numFmt w:val="bullet"/>
      <w:lvlText w:val="•"/>
      <w:lvlJc w:val="left"/>
      <w:pPr>
        <w:ind w:left="13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67627B8">
      <w:start w:val="1"/>
      <w:numFmt w:val="bullet"/>
      <w:lvlText w:val="•"/>
      <w:lvlJc w:val="left"/>
      <w:pPr>
        <w:ind w:left="19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91016C8">
      <w:start w:val="1"/>
      <w:numFmt w:val="bullet"/>
      <w:lvlText w:val="•"/>
      <w:lvlJc w:val="left"/>
      <w:pPr>
        <w:ind w:left="25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F72F3B4">
      <w:start w:val="1"/>
      <w:numFmt w:val="bullet"/>
      <w:lvlText w:val="•"/>
      <w:lvlJc w:val="left"/>
      <w:pPr>
        <w:ind w:left="31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07C42886">
      <w:start w:val="1"/>
      <w:numFmt w:val="bullet"/>
      <w:lvlText w:val="•"/>
      <w:lvlJc w:val="left"/>
      <w:pPr>
        <w:ind w:left="37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63A4B86">
      <w:start w:val="1"/>
      <w:numFmt w:val="bullet"/>
      <w:lvlText w:val="•"/>
      <w:lvlJc w:val="left"/>
      <w:pPr>
        <w:ind w:left="43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A38E03FC">
      <w:start w:val="1"/>
      <w:numFmt w:val="bullet"/>
      <w:lvlText w:val="•"/>
      <w:lvlJc w:val="left"/>
      <w:pPr>
        <w:ind w:left="4958" w:hanging="158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5AD61C87"/>
    <w:multiLevelType w:val="hybridMultilevel"/>
    <w:tmpl w:val="30C6A6CA"/>
    <w:lvl w:ilvl="0" w:tplc="FF3EB99E">
      <w:start w:val="1"/>
      <w:numFmt w:val="decimal"/>
      <w:lvlText w:val="%1."/>
      <w:lvlJc w:val="left"/>
      <w:pPr>
        <w:ind w:left="2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8381DB8">
      <w:start w:val="1"/>
      <w:numFmt w:val="decimal"/>
      <w:lvlText w:val="%2."/>
      <w:lvlJc w:val="left"/>
      <w:pPr>
        <w:ind w:left="10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93000190">
      <w:start w:val="1"/>
      <w:numFmt w:val="decimal"/>
      <w:lvlText w:val="%3."/>
      <w:lvlJc w:val="left"/>
      <w:pPr>
        <w:ind w:left="18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D289BE">
      <w:start w:val="1"/>
      <w:numFmt w:val="decimal"/>
      <w:lvlText w:val="%4."/>
      <w:lvlJc w:val="left"/>
      <w:pPr>
        <w:ind w:left="26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83E4E82">
      <w:start w:val="1"/>
      <w:numFmt w:val="decimal"/>
      <w:lvlText w:val="%5."/>
      <w:lvlJc w:val="left"/>
      <w:pPr>
        <w:ind w:left="34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CC09D86">
      <w:start w:val="1"/>
      <w:numFmt w:val="decimal"/>
      <w:lvlText w:val="%6."/>
      <w:lvlJc w:val="left"/>
      <w:pPr>
        <w:ind w:left="42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D1440A8">
      <w:start w:val="1"/>
      <w:numFmt w:val="decimal"/>
      <w:lvlText w:val="%7."/>
      <w:lvlJc w:val="left"/>
      <w:pPr>
        <w:ind w:left="50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E2EBC4C">
      <w:start w:val="1"/>
      <w:numFmt w:val="decimal"/>
      <w:lvlText w:val="%8."/>
      <w:lvlJc w:val="left"/>
      <w:pPr>
        <w:ind w:left="58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9DAB930">
      <w:start w:val="1"/>
      <w:numFmt w:val="decimal"/>
      <w:lvlText w:val="%9."/>
      <w:lvlJc w:val="left"/>
      <w:pPr>
        <w:ind w:left="66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5D595CEF"/>
    <w:multiLevelType w:val="hybridMultilevel"/>
    <w:tmpl w:val="FC444644"/>
    <w:lvl w:ilvl="0" w:tplc="2836ED00">
      <w:start w:val="1"/>
      <w:numFmt w:val="decimal"/>
      <w:lvlText w:val="%1."/>
      <w:lvlJc w:val="left"/>
      <w:pPr>
        <w:ind w:left="2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E061358">
      <w:start w:val="1"/>
      <w:numFmt w:val="decimal"/>
      <w:lvlText w:val="%2."/>
      <w:lvlJc w:val="left"/>
      <w:pPr>
        <w:ind w:left="10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1540A4A">
      <w:start w:val="1"/>
      <w:numFmt w:val="decimal"/>
      <w:lvlText w:val="%3."/>
      <w:lvlJc w:val="left"/>
      <w:pPr>
        <w:ind w:left="18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5C441C4">
      <w:start w:val="1"/>
      <w:numFmt w:val="decimal"/>
      <w:lvlText w:val="%4."/>
      <w:lvlJc w:val="left"/>
      <w:pPr>
        <w:ind w:left="26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C0B5C0">
      <w:start w:val="1"/>
      <w:numFmt w:val="decimal"/>
      <w:lvlText w:val="%5."/>
      <w:lvlJc w:val="left"/>
      <w:pPr>
        <w:ind w:left="34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3328F5A">
      <w:start w:val="1"/>
      <w:numFmt w:val="decimal"/>
      <w:lvlText w:val="%6."/>
      <w:lvlJc w:val="left"/>
      <w:pPr>
        <w:ind w:left="42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68E7696">
      <w:start w:val="1"/>
      <w:numFmt w:val="decimal"/>
      <w:lvlText w:val="%7."/>
      <w:lvlJc w:val="left"/>
      <w:pPr>
        <w:ind w:left="50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2FA9B2E">
      <w:start w:val="1"/>
      <w:numFmt w:val="decimal"/>
      <w:lvlText w:val="%8."/>
      <w:lvlJc w:val="left"/>
      <w:pPr>
        <w:ind w:left="58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5C83D00">
      <w:start w:val="1"/>
      <w:numFmt w:val="decimal"/>
      <w:lvlText w:val="%9."/>
      <w:lvlJc w:val="left"/>
      <w:pPr>
        <w:ind w:left="66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618B4E98"/>
    <w:multiLevelType w:val="hybridMultilevel"/>
    <w:tmpl w:val="A504FC8E"/>
    <w:lvl w:ilvl="0" w:tplc="569890C2">
      <w:start w:val="1"/>
      <w:numFmt w:val="decimal"/>
      <w:lvlText w:val="%1."/>
      <w:lvlJc w:val="left"/>
      <w:pPr>
        <w:ind w:left="2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4C6FC24">
      <w:start w:val="1"/>
      <w:numFmt w:val="decimal"/>
      <w:lvlText w:val="%2."/>
      <w:lvlJc w:val="left"/>
      <w:pPr>
        <w:ind w:left="10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9C6C6912">
      <w:start w:val="1"/>
      <w:numFmt w:val="decimal"/>
      <w:lvlText w:val="%3."/>
      <w:lvlJc w:val="left"/>
      <w:pPr>
        <w:ind w:left="18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7567F22">
      <w:start w:val="1"/>
      <w:numFmt w:val="decimal"/>
      <w:lvlText w:val="%4."/>
      <w:lvlJc w:val="left"/>
      <w:pPr>
        <w:ind w:left="26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9A764370">
      <w:start w:val="1"/>
      <w:numFmt w:val="decimal"/>
      <w:lvlText w:val="%5."/>
      <w:lvlJc w:val="left"/>
      <w:pPr>
        <w:ind w:left="34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636DBC0">
      <w:start w:val="1"/>
      <w:numFmt w:val="decimal"/>
      <w:lvlText w:val="%6."/>
      <w:lvlJc w:val="left"/>
      <w:pPr>
        <w:ind w:left="42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3306DD8">
      <w:start w:val="1"/>
      <w:numFmt w:val="decimal"/>
      <w:lvlText w:val="%7."/>
      <w:lvlJc w:val="left"/>
      <w:pPr>
        <w:ind w:left="50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22C8E44">
      <w:start w:val="1"/>
      <w:numFmt w:val="decimal"/>
      <w:lvlText w:val="%8."/>
      <w:lvlJc w:val="left"/>
      <w:pPr>
        <w:ind w:left="58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34C0226">
      <w:start w:val="1"/>
      <w:numFmt w:val="decimal"/>
      <w:lvlText w:val="%9."/>
      <w:lvlJc w:val="left"/>
      <w:pPr>
        <w:ind w:left="6611" w:hanging="211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66A340E6"/>
    <w:multiLevelType w:val="hybridMultilevel"/>
    <w:tmpl w:val="E7508C84"/>
    <w:lvl w:ilvl="0" w:tplc="3E384844">
      <w:numFmt w:val="decimalZero"/>
      <w:lvlText w:val="%1."/>
      <w:lvlJc w:val="left"/>
      <w:pPr>
        <w:ind w:left="760" w:hanging="40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640189"/>
    <w:multiLevelType w:val="hybridMultilevel"/>
    <w:tmpl w:val="6FBCF056"/>
    <w:lvl w:ilvl="0" w:tplc="04090011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5460CE"/>
    <w:multiLevelType w:val="hybridMultilevel"/>
    <w:tmpl w:val="2D5CA424"/>
    <w:lvl w:ilvl="0" w:tplc="6876D670">
      <w:start w:val="1"/>
      <w:numFmt w:val="decimal"/>
      <w:lvlText w:val="%1."/>
      <w:lvlJc w:val="left"/>
      <w:pPr>
        <w:ind w:left="2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50BDD8">
      <w:start w:val="1"/>
      <w:numFmt w:val="decimal"/>
      <w:lvlText w:val="%2."/>
      <w:lvlJc w:val="left"/>
      <w:pPr>
        <w:ind w:left="10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986BA16">
      <w:start w:val="1"/>
      <w:numFmt w:val="decimal"/>
      <w:lvlText w:val="%3."/>
      <w:lvlJc w:val="left"/>
      <w:pPr>
        <w:ind w:left="18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72CAC46">
      <w:start w:val="1"/>
      <w:numFmt w:val="decimal"/>
      <w:lvlText w:val="%4."/>
      <w:lvlJc w:val="left"/>
      <w:pPr>
        <w:ind w:left="26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5AA842C">
      <w:start w:val="1"/>
      <w:numFmt w:val="decimal"/>
      <w:lvlText w:val="%5."/>
      <w:lvlJc w:val="left"/>
      <w:pPr>
        <w:ind w:left="34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1A1281BE">
      <w:start w:val="1"/>
      <w:numFmt w:val="decimal"/>
      <w:lvlText w:val="%6."/>
      <w:lvlJc w:val="left"/>
      <w:pPr>
        <w:ind w:left="42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DE82B95E">
      <w:start w:val="1"/>
      <w:numFmt w:val="decimal"/>
      <w:lvlText w:val="%7."/>
      <w:lvlJc w:val="left"/>
      <w:pPr>
        <w:ind w:left="50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D0C8198C">
      <w:start w:val="1"/>
      <w:numFmt w:val="decimal"/>
      <w:lvlText w:val="%8."/>
      <w:lvlJc w:val="left"/>
      <w:pPr>
        <w:ind w:left="58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EE5906">
      <w:start w:val="1"/>
      <w:numFmt w:val="decimal"/>
      <w:lvlText w:val="%9."/>
      <w:lvlJc w:val="left"/>
      <w:pPr>
        <w:ind w:left="66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73583885"/>
    <w:multiLevelType w:val="hybridMultilevel"/>
    <w:tmpl w:val="202A5C88"/>
    <w:lvl w:ilvl="0" w:tplc="31D2C8AC">
      <w:start w:val="1"/>
      <w:numFmt w:val="decimal"/>
      <w:lvlText w:val="%1."/>
      <w:lvlJc w:val="left"/>
      <w:pPr>
        <w:ind w:left="2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1D69A02">
      <w:start w:val="1"/>
      <w:numFmt w:val="decimal"/>
      <w:lvlText w:val="%2."/>
      <w:lvlJc w:val="left"/>
      <w:pPr>
        <w:ind w:left="10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E4B20FE0">
      <w:start w:val="1"/>
      <w:numFmt w:val="decimal"/>
      <w:lvlText w:val="%3."/>
      <w:lvlJc w:val="left"/>
      <w:pPr>
        <w:ind w:left="18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A40609A">
      <w:start w:val="1"/>
      <w:numFmt w:val="decimal"/>
      <w:lvlText w:val="%4."/>
      <w:lvlJc w:val="left"/>
      <w:pPr>
        <w:ind w:left="26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913E72F0">
      <w:start w:val="1"/>
      <w:numFmt w:val="decimal"/>
      <w:lvlText w:val="%5."/>
      <w:lvlJc w:val="left"/>
      <w:pPr>
        <w:ind w:left="34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7BAC998">
      <w:start w:val="1"/>
      <w:numFmt w:val="decimal"/>
      <w:lvlText w:val="%6."/>
      <w:lvlJc w:val="left"/>
      <w:pPr>
        <w:ind w:left="42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54A8E34">
      <w:start w:val="1"/>
      <w:numFmt w:val="decimal"/>
      <w:lvlText w:val="%7."/>
      <w:lvlJc w:val="left"/>
      <w:pPr>
        <w:ind w:left="50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D86E4E2">
      <w:start w:val="1"/>
      <w:numFmt w:val="decimal"/>
      <w:lvlText w:val="%8."/>
      <w:lvlJc w:val="left"/>
      <w:pPr>
        <w:ind w:left="58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B662B16">
      <w:start w:val="1"/>
      <w:numFmt w:val="decimal"/>
      <w:lvlText w:val="%9."/>
      <w:lvlJc w:val="left"/>
      <w:pPr>
        <w:ind w:left="6653" w:hanging="25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7"/>
  </w:num>
  <w:num w:numId="2">
    <w:abstractNumId w:val="6"/>
  </w:num>
  <w:num w:numId="3">
    <w:abstractNumId w:val="11"/>
  </w:num>
  <w:num w:numId="4">
    <w:abstractNumId w:val="8"/>
  </w:num>
  <w:num w:numId="5">
    <w:abstractNumId w:val="12"/>
  </w:num>
  <w:num w:numId="6">
    <w:abstractNumId w:val="5"/>
  </w:num>
  <w:num w:numId="7">
    <w:abstractNumId w:val="1"/>
  </w:num>
  <w:num w:numId="8">
    <w:abstractNumId w:val="0"/>
  </w:num>
  <w:num w:numId="9">
    <w:abstractNumId w:val="0"/>
    <w:lvlOverride w:ilvl="0">
      <w:lvl w:ilvl="0" w:tplc="4F3AFB7C">
        <w:start w:val="1"/>
        <w:numFmt w:val="decimal"/>
        <w:lvlText w:val="%1."/>
        <w:lvlJc w:val="left"/>
        <w:pPr>
          <w:tabs>
            <w:tab w:val="left" w:pos="808"/>
            <w:tab w:val="left" w:pos="6480"/>
          </w:tabs>
          <w:ind w:left="65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1">
      <w:lvl w:ilvl="1" w:tplc="753E5F4C">
        <w:start w:val="1"/>
        <w:numFmt w:val="lowerLetter"/>
        <w:lvlText w:val="%2."/>
        <w:lvlJc w:val="left"/>
        <w:pPr>
          <w:tabs>
            <w:tab w:val="left" w:pos="808"/>
            <w:tab w:val="left" w:pos="6480"/>
          </w:tabs>
          <w:ind w:left="137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2">
      <w:lvl w:ilvl="2" w:tplc="7A96414A">
        <w:start w:val="1"/>
        <w:numFmt w:val="lowerRoman"/>
        <w:lvlText w:val="%3."/>
        <w:lvlJc w:val="left"/>
        <w:pPr>
          <w:tabs>
            <w:tab w:val="left" w:pos="808"/>
            <w:tab w:val="left" w:pos="6480"/>
          </w:tabs>
          <w:ind w:left="211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3">
      <w:lvl w:ilvl="3" w:tplc="FE84CD42">
        <w:start w:val="1"/>
        <w:numFmt w:val="decimal"/>
        <w:lvlText w:val="%4."/>
        <w:lvlJc w:val="left"/>
        <w:pPr>
          <w:tabs>
            <w:tab w:val="left" w:pos="808"/>
            <w:tab w:val="left" w:pos="6480"/>
          </w:tabs>
          <w:ind w:left="281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4">
      <w:lvl w:ilvl="4" w:tplc="DEB0ADC4">
        <w:start w:val="1"/>
        <w:numFmt w:val="lowerLetter"/>
        <w:lvlText w:val="%5."/>
        <w:lvlJc w:val="left"/>
        <w:pPr>
          <w:tabs>
            <w:tab w:val="left" w:pos="808"/>
            <w:tab w:val="left" w:pos="6480"/>
          </w:tabs>
          <w:ind w:left="353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5">
      <w:lvl w:ilvl="5" w:tplc="B12ED4C2">
        <w:start w:val="1"/>
        <w:numFmt w:val="lowerRoman"/>
        <w:lvlText w:val="%6."/>
        <w:lvlJc w:val="left"/>
        <w:pPr>
          <w:tabs>
            <w:tab w:val="left" w:pos="808"/>
            <w:tab w:val="left" w:pos="6480"/>
          </w:tabs>
          <w:ind w:left="427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6">
      <w:lvl w:ilvl="6" w:tplc="A43282BA">
        <w:start w:val="1"/>
        <w:numFmt w:val="decimal"/>
        <w:lvlText w:val="%7."/>
        <w:lvlJc w:val="left"/>
        <w:pPr>
          <w:tabs>
            <w:tab w:val="left" w:pos="808"/>
            <w:tab w:val="left" w:pos="6480"/>
          </w:tabs>
          <w:ind w:left="497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7">
      <w:lvl w:ilvl="7" w:tplc="C3868258">
        <w:start w:val="1"/>
        <w:numFmt w:val="lowerLetter"/>
        <w:lvlText w:val="%8."/>
        <w:lvlJc w:val="left"/>
        <w:pPr>
          <w:tabs>
            <w:tab w:val="left" w:pos="808"/>
            <w:tab w:val="left" w:pos="6480"/>
          </w:tabs>
          <w:ind w:left="569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  <w:lvlOverride w:ilvl="8">
      <w:lvl w:ilvl="8" w:tplc="D26406CE">
        <w:start w:val="1"/>
        <w:numFmt w:val="lowerRoman"/>
        <w:lvlText w:val="%9."/>
        <w:lvlJc w:val="left"/>
        <w:pPr>
          <w:tabs>
            <w:tab w:val="left" w:pos="808"/>
            <w:tab w:val="left" w:pos="6480"/>
          </w:tabs>
          <w:ind w:left="643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0"/>
          <w:szCs w:val="20"/>
          <w:highlight w:val="none"/>
          <w:vertAlign w:val="baseline"/>
        </w:rPr>
      </w:lvl>
    </w:lvlOverride>
  </w:num>
  <w:num w:numId="10">
    <w:abstractNumId w:val="3"/>
  </w:num>
  <w:num w:numId="11">
    <w:abstractNumId w:val="3"/>
    <w:lvlOverride w:ilvl="0">
      <w:lvl w:ilvl="0" w:tplc="B138335A">
        <w:start w:val="1"/>
        <w:numFmt w:val="decimal"/>
        <w:lvlText w:val="%1."/>
        <w:lvlJc w:val="left"/>
        <w:pPr>
          <w:tabs>
            <w:tab w:val="left" w:pos="808"/>
            <w:tab w:val="left" w:pos="6480"/>
          </w:tabs>
          <w:ind w:left="65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7614689E">
        <w:start w:val="1"/>
        <w:numFmt w:val="lowerLetter"/>
        <w:lvlText w:val="%2."/>
        <w:lvlJc w:val="left"/>
        <w:pPr>
          <w:tabs>
            <w:tab w:val="left" w:pos="808"/>
            <w:tab w:val="left" w:pos="6480"/>
          </w:tabs>
          <w:ind w:left="137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DE867944">
        <w:start w:val="1"/>
        <w:numFmt w:val="lowerRoman"/>
        <w:lvlText w:val="%3."/>
        <w:lvlJc w:val="left"/>
        <w:pPr>
          <w:tabs>
            <w:tab w:val="left" w:pos="808"/>
            <w:tab w:val="left" w:pos="6480"/>
          </w:tabs>
          <w:ind w:left="211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87506DD8">
        <w:start w:val="1"/>
        <w:numFmt w:val="decimal"/>
        <w:lvlText w:val="%4."/>
        <w:lvlJc w:val="left"/>
        <w:pPr>
          <w:tabs>
            <w:tab w:val="left" w:pos="808"/>
            <w:tab w:val="left" w:pos="6480"/>
          </w:tabs>
          <w:ind w:left="281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51CEB596">
        <w:start w:val="1"/>
        <w:numFmt w:val="lowerLetter"/>
        <w:lvlText w:val="%5."/>
        <w:lvlJc w:val="left"/>
        <w:pPr>
          <w:tabs>
            <w:tab w:val="left" w:pos="808"/>
            <w:tab w:val="left" w:pos="6480"/>
          </w:tabs>
          <w:ind w:left="353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C0F651D8">
        <w:start w:val="1"/>
        <w:numFmt w:val="lowerRoman"/>
        <w:lvlText w:val="%6."/>
        <w:lvlJc w:val="left"/>
        <w:pPr>
          <w:tabs>
            <w:tab w:val="left" w:pos="808"/>
            <w:tab w:val="left" w:pos="6480"/>
          </w:tabs>
          <w:ind w:left="427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455AEB22">
        <w:start w:val="1"/>
        <w:numFmt w:val="decimal"/>
        <w:lvlText w:val="%7."/>
        <w:lvlJc w:val="left"/>
        <w:pPr>
          <w:tabs>
            <w:tab w:val="left" w:pos="808"/>
            <w:tab w:val="left" w:pos="6480"/>
          </w:tabs>
          <w:ind w:left="497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0CC68774">
        <w:start w:val="1"/>
        <w:numFmt w:val="lowerLetter"/>
        <w:lvlText w:val="%8."/>
        <w:lvlJc w:val="left"/>
        <w:pPr>
          <w:tabs>
            <w:tab w:val="left" w:pos="808"/>
            <w:tab w:val="left" w:pos="6480"/>
          </w:tabs>
          <w:ind w:left="5697" w:hanging="297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F70E6FB6">
        <w:start w:val="1"/>
        <w:numFmt w:val="lowerRoman"/>
        <w:lvlText w:val="%9."/>
        <w:lvlJc w:val="left"/>
        <w:pPr>
          <w:tabs>
            <w:tab w:val="left" w:pos="808"/>
            <w:tab w:val="left" w:pos="6480"/>
          </w:tabs>
          <w:ind w:left="6432" w:hanging="232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2">
    <w:abstractNumId w:val="9"/>
  </w:num>
  <w:num w:numId="13">
    <w:abstractNumId w:val="2"/>
  </w:num>
  <w:num w:numId="14">
    <w:abstractNumId w:val="10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8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NbM0MzIxtzQxNDdT0lEKTi0uzszPAykwrAUAxi5DNSwAAAA="/>
  </w:docVars>
  <w:rsids>
    <w:rsidRoot w:val="000E0E7B"/>
    <w:rsid w:val="00084496"/>
    <w:rsid w:val="000E0E7B"/>
    <w:rsid w:val="0012742E"/>
    <w:rsid w:val="003B2015"/>
    <w:rsid w:val="00793DE0"/>
    <w:rsid w:val="009E40D0"/>
    <w:rsid w:val="00A53E74"/>
    <w:rsid w:val="00AC756D"/>
    <w:rsid w:val="00B028E5"/>
    <w:rsid w:val="00C447DD"/>
    <w:rsid w:val="00DB28D9"/>
    <w:rsid w:val="00DB5EAA"/>
    <w:rsid w:val="00FC62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7425A9"/>
  <w15:docId w15:val="{A1CB47A0-7542-4D2C-B002-F27998D59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A">
    <w:name w:val="Body A"/>
    <w:rPr>
      <w:rFonts w:ascii="Calibri" w:eastAsia="Calibri" w:hAnsi="Calibri" w:cs="Calibri"/>
      <w:color w:val="000000"/>
      <w:sz w:val="24"/>
      <w:szCs w:val="24"/>
      <w:u w:color="000000"/>
    </w:rPr>
  </w:style>
  <w:style w:type="paragraph" w:customStyle="1" w:styleId="Heading">
    <w:name w:val="Heading"/>
    <w:next w:val="BodyA"/>
    <w:pPr>
      <w:keepNext/>
      <w:spacing w:before="240" w:after="60"/>
      <w:outlineLvl w:val="0"/>
    </w:pPr>
    <w:rPr>
      <w:rFonts w:ascii="Arial" w:hAnsi="Arial" w:cs="Arial Unicode MS"/>
      <w:b/>
      <w:bCs/>
      <w:color w:val="000000"/>
      <w:kern w:val="32"/>
      <w:sz w:val="32"/>
      <w:szCs w:val="32"/>
      <w:u w:color="000000"/>
    </w:rPr>
  </w:style>
  <w:style w:type="paragraph" w:customStyle="1" w:styleId="BodyB">
    <w:name w:val="Body B"/>
    <w:rPr>
      <w:rFonts w:cs="Arial Unicode MS"/>
      <w:color w:val="000000"/>
      <w:sz w:val="24"/>
      <w:szCs w:val="24"/>
      <w:u w:color="000000"/>
    </w:rPr>
  </w:style>
  <w:style w:type="paragraph" w:customStyle="1" w:styleId="Body">
    <w:name w:val="Body"/>
    <w:rPr>
      <w:rFonts w:cs="Arial Unicode MS"/>
      <w:color w:val="000000"/>
      <w:sz w:val="24"/>
      <w:szCs w:val="24"/>
      <w:u w:color="000000"/>
    </w:rPr>
  </w:style>
  <w:style w:type="paragraph" w:customStyle="1" w:styleId="BodyC">
    <w:name w:val="Body C"/>
    <w:rPr>
      <w:rFonts w:cs="Arial Unicode MS"/>
      <w:color w:val="000000"/>
      <w:sz w:val="24"/>
      <w:szCs w:val="24"/>
      <w:u w:color="000000"/>
    </w:rPr>
  </w:style>
  <w:style w:type="paragraph" w:customStyle="1" w:styleId="Default">
    <w:name w:val="Default"/>
    <w:rPr>
      <w:rFonts w:ascii="Helvetica Neue" w:eastAsia="Helvetica Neue" w:hAnsi="Helvetica Neue" w:cs="Helvetica Neue"/>
      <w:color w:val="000000"/>
      <w:sz w:val="22"/>
      <w:szCs w:val="22"/>
      <w:u w:color="000000"/>
    </w:rPr>
  </w:style>
  <w:style w:type="paragraph" w:styleId="Header">
    <w:name w:val="header"/>
    <w:basedOn w:val="Normal"/>
    <w:link w:val="HeaderChar"/>
    <w:uiPriority w:val="99"/>
    <w:unhideWhenUsed/>
    <w:rsid w:val="00A53E7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3E74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53E7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3E7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1</Pages>
  <Words>2425</Words>
  <Characters>13829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eteryelle@me.com</cp:lastModifiedBy>
  <cp:revision>5</cp:revision>
  <dcterms:created xsi:type="dcterms:W3CDTF">2021-03-14T00:55:00Z</dcterms:created>
  <dcterms:modified xsi:type="dcterms:W3CDTF">2021-03-14T18:20:00Z</dcterms:modified>
</cp:coreProperties>
</file>